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9507C77" w14:textId="11E0AAC8" w:rsidR="004D18BE" w:rsidRPr="009B7B94" w:rsidRDefault="004D18BE" w:rsidP="009B7B94">
      <w:pPr>
        <w:pStyle w:val="Heading1"/>
      </w:pPr>
      <w:r w:rsidRPr="009B7B94">
        <w:t xml:space="preserve">Instruction Sheet for the Candidate </w:t>
      </w:r>
    </w:p>
    <w:tbl>
      <w:tblPr>
        <w:tblStyle w:val="TableGrid"/>
        <w:tblpPr w:leftFromText="180" w:rightFromText="180" w:vertAnchor="text" w:horzAnchor="margin" w:tblpXSpec="center" w:tblpY="147"/>
        <w:tblW w:w="9356" w:type="dxa"/>
        <w:tblLayout w:type="fixed"/>
        <w:tblLook w:val="04A0" w:firstRow="1" w:lastRow="0" w:firstColumn="1" w:lastColumn="0" w:noHBand="0" w:noVBand="1"/>
      </w:tblPr>
      <w:tblGrid>
        <w:gridCol w:w="1705"/>
        <w:gridCol w:w="7651"/>
      </w:tblGrid>
      <w:tr w:rsidR="00D3033E" w:rsidRPr="009B7B94" w14:paraId="65D5DD81" w14:textId="77777777" w:rsidTr="009B7B94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46CA0D31" w14:textId="77777777" w:rsidR="00D3033E" w:rsidRPr="009B7B94" w:rsidRDefault="00D3033E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Qualification</w:t>
            </w:r>
          </w:p>
        </w:tc>
        <w:tc>
          <w:tcPr>
            <w:tcW w:w="7651" w:type="dxa"/>
            <w:vAlign w:val="center"/>
          </w:tcPr>
          <w:p w14:paraId="5068F6EE" w14:textId="5E2AB82C" w:rsidR="00D3033E" w:rsidRPr="009B7B94" w:rsidRDefault="00FB4A61" w:rsidP="009B7B94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eastAsiaTheme="majorEastAsia" w:hAnsiTheme="majorBidi" w:cstheme="majorBidi"/>
              </w:rPr>
              <w:t>Tourism Management (Level- 2)</w:t>
            </w:r>
          </w:p>
        </w:tc>
      </w:tr>
      <w:tr w:rsidR="00D3033E" w:rsidRPr="009B7B94" w14:paraId="3A89C221" w14:textId="77777777" w:rsidTr="009B7B94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589F7DEC" w14:textId="77777777" w:rsidR="00D3033E" w:rsidRPr="009B7B94" w:rsidRDefault="00102FED" w:rsidP="00FB4A61">
            <w:pPr>
              <w:rPr>
                <w:rFonts w:asciiTheme="majorBidi" w:hAnsiTheme="majorBidi" w:cstheme="majorBidi"/>
                <w:b/>
                <w:bCs/>
                <w:noProof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Competency Standard</w:t>
            </w:r>
          </w:p>
        </w:tc>
        <w:tc>
          <w:tcPr>
            <w:tcW w:w="7651" w:type="dxa"/>
            <w:vAlign w:val="center"/>
          </w:tcPr>
          <w:p w14:paraId="79AE9B53" w14:textId="236DEB9A" w:rsidR="007A51B3" w:rsidRPr="007A51B3" w:rsidRDefault="007A51B3" w:rsidP="007A51B3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Apply Psychology in Tourism Industry</w:t>
            </w:r>
            <w:bookmarkStart w:id="0" w:name="_GoBack"/>
            <w:bookmarkEnd w:id="0"/>
          </w:p>
        </w:tc>
      </w:tr>
      <w:tr w:rsidR="005551AD" w:rsidRPr="009B7B94" w14:paraId="0E65A7E2" w14:textId="77777777" w:rsidTr="009B7B94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51E932F2" w14:textId="538B55F8" w:rsidR="005551AD" w:rsidRPr="009B7B94" w:rsidRDefault="005551AD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Purpose of Assessment</w:t>
            </w:r>
          </w:p>
        </w:tc>
        <w:tc>
          <w:tcPr>
            <w:tcW w:w="7651" w:type="dxa"/>
            <w:vAlign w:val="center"/>
          </w:tcPr>
          <w:p w14:paraId="7A544846" w14:textId="77777777" w:rsidR="005551AD" w:rsidRPr="009B7B94" w:rsidRDefault="005551AD" w:rsidP="009B7B94">
            <w:pPr>
              <w:jc w:val="both"/>
              <w:rPr>
                <w:rFonts w:asciiTheme="majorBidi" w:hAnsiTheme="majorBidi" w:cstheme="majorBidi"/>
              </w:rPr>
            </w:pPr>
            <w:r w:rsidRPr="009B7B94">
              <w:rPr>
                <w:rFonts w:asciiTheme="majorBidi" w:hAnsiTheme="majorBidi" w:cstheme="majorBidi"/>
              </w:rPr>
              <w:t>Formative Assessment</w:t>
            </w:r>
          </w:p>
        </w:tc>
      </w:tr>
      <w:tr w:rsidR="00D3033E" w:rsidRPr="009B7B94" w14:paraId="4CDB9953" w14:textId="77777777" w:rsidTr="009B7B94">
        <w:trPr>
          <w:trHeight w:val="1372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6CE645B7" w14:textId="77777777" w:rsidR="00D3033E" w:rsidRPr="009B7B94" w:rsidRDefault="00D3033E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 xml:space="preserve">Candidate Details </w:t>
            </w:r>
          </w:p>
        </w:tc>
        <w:tc>
          <w:tcPr>
            <w:tcW w:w="7651" w:type="dxa"/>
            <w:vAlign w:val="center"/>
          </w:tcPr>
          <w:p w14:paraId="465A433A" w14:textId="1031FC06" w:rsidR="00D3033E" w:rsidRPr="009B7B94" w:rsidRDefault="00D3033E" w:rsidP="009B7B94">
            <w:pPr>
              <w:jc w:val="both"/>
              <w:rPr>
                <w:rFonts w:asciiTheme="majorBidi" w:hAnsiTheme="majorBidi" w:cstheme="majorBidi"/>
              </w:rPr>
            </w:pPr>
            <w:r w:rsidRPr="009B7B94">
              <w:rPr>
                <w:rFonts w:asciiTheme="majorBidi" w:hAnsiTheme="majorBidi" w:cstheme="majorBidi"/>
              </w:rPr>
              <w:t>Name_______________________</w:t>
            </w:r>
            <w:r w:rsidR="00102FED" w:rsidRPr="009B7B94">
              <w:rPr>
                <w:rFonts w:asciiTheme="majorBidi" w:hAnsiTheme="majorBidi" w:cstheme="majorBidi"/>
              </w:rPr>
              <w:t>________</w:t>
            </w:r>
            <w:r w:rsidR="001821E9" w:rsidRPr="009B7B94">
              <w:rPr>
                <w:rFonts w:asciiTheme="majorBidi" w:hAnsiTheme="majorBidi" w:cstheme="majorBidi"/>
              </w:rPr>
              <w:t>_</w:t>
            </w:r>
            <w:r w:rsidR="00102FED" w:rsidRPr="009B7B94">
              <w:rPr>
                <w:rFonts w:asciiTheme="majorBidi" w:hAnsiTheme="majorBidi" w:cstheme="majorBidi"/>
              </w:rPr>
              <w:t>______________________</w:t>
            </w:r>
          </w:p>
          <w:p w14:paraId="0FD1F2B2" w14:textId="77777777" w:rsidR="00D3033E" w:rsidRPr="009B7B94" w:rsidRDefault="00D3033E" w:rsidP="009B7B94">
            <w:pPr>
              <w:jc w:val="both"/>
              <w:rPr>
                <w:rFonts w:asciiTheme="majorBidi" w:hAnsiTheme="majorBidi" w:cstheme="majorBidi"/>
              </w:rPr>
            </w:pPr>
          </w:p>
          <w:p w14:paraId="04585C5A" w14:textId="689E3996" w:rsidR="00D3033E" w:rsidRPr="009B7B94" w:rsidRDefault="00D3033E" w:rsidP="009B7B94">
            <w:pPr>
              <w:jc w:val="both"/>
              <w:rPr>
                <w:rFonts w:asciiTheme="majorBidi" w:hAnsiTheme="majorBidi" w:cstheme="majorBidi"/>
              </w:rPr>
            </w:pPr>
            <w:r w:rsidRPr="009B7B94">
              <w:rPr>
                <w:rFonts w:asciiTheme="majorBidi" w:hAnsiTheme="majorBidi" w:cstheme="majorBidi"/>
              </w:rPr>
              <w:t>Registration/Roll Number_________________</w:t>
            </w:r>
            <w:r w:rsidR="001821E9" w:rsidRPr="009B7B94">
              <w:rPr>
                <w:rFonts w:asciiTheme="majorBidi" w:hAnsiTheme="majorBidi" w:cstheme="majorBidi"/>
              </w:rPr>
              <w:t>_</w:t>
            </w:r>
            <w:r w:rsidRPr="009B7B94">
              <w:rPr>
                <w:rFonts w:asciiTheme="majorBidi" w:hAnsiTheme="majorBidi" w:cstheme="majorBidi"/>
              </w:rPr>
              <w:t>_____________________</w:t>
            </w:r>
          </w:p>
        </w:tc>
      </w:tr>
      <w:tr w:rsidR="00D3033E" w:rsidRPr="009B7B94" w14:paraId="5E15EB4B" w14:textId="77777777" w:rsidTr="009B7B94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1F95DA93" w14:textId="77777777" w:rsidR="00D3033E" w:rsidRPr="009B7B94" w:rsidRDefault="00D3033E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 xml:space="preserve">Guidance for Candidate </w:t>
            </w:r>
          </w:p>
          <w:p w14:paraId="52EEEF93" w14:textId="77777777" w:rsidR="00D3033E" w:rsidRPr="009B7B94" w:rsidRDefault="00D3033E" w:rsidP="00FB4A61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7651" w:type="dxa"/>
            <w:vAlign w:val="center"/>
          </w:tcPr>
          <w:p w14:paraId="3369C0C1" w14:textId="76EBC872" w:rsidR="00D3033E" w:rsidRPr="009B7B94" w:rsidRDefault="00D3033E" w:rsidP="009B7B94">
            <w:pPr>
              <w:jc w:val="both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To meet this </w:t>
            </w:r>
            <w:r w:rsidR="000B03CF" w:rsidRPr="009B7B94">
              <w:rPr>
                <w:rFonts w:asciiTheme="majorBidi" w:hAnsiTheme="majorBidi" w:cstheme="majorBidi"/>
                <w:b/>
              </w:rPr>
              <w:t>standard,</w:t>
            </w:r>
            <w:r w:rsidRPr="009B7B94">
              <w:rPr>
                <w:rFonts w:asciiTheme="majorBidi" w:hAnsiTheme="majorBidi" w:cstheme="majorBidi"/>
                <w:b/>
              </w:rPr>
              <w:t xml:space="preserve"> you are required to complete the following within </w:t>
            </w:r>
            <w:r w:rsidR="009B7B94">
              <w:rPr>
                <w:rFonts w:asciiTheme="majorBidi" w:hAnsiTheme="majorBidi" w:cstheme="majorBidi"/>
                <w:b/>
              </w:rPr>
              <w:t xml:space="preserve">a </w:t>
            </w:r>
            <w:r w:rsidRPr="009B7B94">
              <w:rPr>
                <w:rFonts w:asciiTheme="majorBidi" w:hAnsiTheme="majorBidi" w:cstheme="majorBidi"/>
                <w:b/>
              </w:rPr>
              <w:t>time frame (for practical demonstration &amp; assessment):</w:t>
            </w:r>
          </w:p>
          <w:p w14:paraId="2DDAF1C1" w14:textId="77777777" w:rsidR="00A91487" w:rsidRPr="009B7B94" w:rsidRDefault="00A91487" w:rsidP="009B7B94">
            <w:pPr>
              <w:jc w:val="both"/>
              <w:rPr>
                <w:rFonts w:asciiTheme="majorBidi" w:hAnsiTheme="majorBidi" w:cstheme="majorBidi"/>
                <w:b/>
              </w:rPr>
            </w:pPr>
          </w:p>
          <w:p w14:paraId="58326AD2" w14:textId="77777777" w:rsidR="007A51B3" w:rsidRDefault="007A51B3" w:rsidP="007A51B3">
            <w:pPr>
              <w:pStyle w:val="ListParagraph"/>
              <w:numPr>
                <w:ilvl w:val="0"/>
                <w:numId w:val="4"/>
              </w:numPr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All assessment tasks.</w:t>
            </w:r>
          </w:p>
          <w:p w14:paraId="2138EAFC" w14:textId="77777777" w:rsidR="007A51B3" w:rsidRDefault="007A51B3" w:rsidP="007A51B3">
            <w:pPr>
              <w:pStyle w:val="ListParagraph"/>
              <w:numPr>
                <w:ilvl w:val="0"/>
                <w:numId w:val="4"/>
              </w:numPr>
              <w:rPr>
                <w:rFonts w:asciiTheme="majorBidi" w:hAnsiTheme="majorBidi" w:cstheme="majorBidi"/>
                <w:b/>
              </w:rPr>
            </w:pPr>
            <w:r w:rsidRPr="00AC64A5">
              <w:rPr>
                <w:rFonts w:asciiTheme="majorBidi" w:hAnsiTheme="majorBidi" w:cstheme="majorBidi"/>
                <w:b/>
              </w:rPr>
              <w:t>Knowledge assessment test (Written or Oral)</w:t>
            </w:r>
            <w:r>
              <w:rPr>
                <w:rFonts w:asciiTheme="majorBidi" w:hAnsiTheme="majorBidi" w:cstheme="majorBidi"/>
                <w:b/>
              </w:rPr>
              <w:t>.</w:t>
            </w:r>
          </w:p>
          <w:p w14:paraId="7B148A98" w14:textId="643CC8A8" w:rsidR="00BB36E6" w:rsidRPr="007A51B3" w:rsidRDefault="007A51B3" w:rsidP="007A51B3">
            <w:pPr>
              <w:pStyle w:val="ListParagraph"/>
              <w:numPr>
                <w:ilvl w:val="0"/>
                <w:numId w:val="4"/>
              </w:numPr>
              <w:rPr>
                <w:rFonts w:asciiTheme="majorBidi" w:hAnsiTheme="majorBidi" w:cstheme="majorBidi"/>
                <w:b/>
              </w:rPr>
            </w:pPr>
            <w:r w:rsidRPr="001428B6">
              <w:rPr>
                <w:rFonts w:asciiTheme="majorBidi" w:hAnsiTheme="majorBidi" w:cstheme="majorBidi"/>
                <w:b/>
              </w:rPr>
              <w:t>Portfolios at the time of assessment (if any</w:t>
            </w:r>
            <w:r>
              <w:rPr>
                <w:rFonts w:asciiTheme="majorBidi" w:hAnsiTheme="majorBidi" w:cstheme="majorBidi"/>
                <w:b/>
              </w:rPr>
              <w:t>.</w:t>
            </w:r>
          </w:p>
        </w:tc>
      </w:tr>
      <w:tr w:rsidR="009B7B94" w:rsidRPr="009B7B94" w14:paraId="192B0862" w14:textId="77777777" w:rsidTr="009B7B94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14704CFA" w14:textId="2DE180DE" w:rsidR="009B7B94" w:rsidRPr="009B7B94" w:rsidRDefault="009B7B94" w:rsidP="00FB4A61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Duration</w:t>
            </w:r>
          </w:p>
        </w:tc>
        <w:tc>
          <w:tcPr>
            <w:tcW w:w="7651" w:type="dxa"/>
            <w:vAlign w:val="center"/>
          </w:tcPr>
          <w:p w14:paraId="3345D5E2" w14:textId="70D9C6E3" w:rsidR="009B7B94" w:rsidRPr="009B7B94" w:rsidRDefault="009B7B94" w:rsidP="009B7B94">
            <w:pPr>
              <w:jc w:val="both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03 Hrs.</w:t>
            </w:r>
          </w:p>
        </w:tc>
      </w:tr>
      <w:tr w:rsidR="009B7B94" w:rsidRPr="009B7B94" w14:paraId="116EFFC8" w14:textId="77777777" w:rsidTr="009B7B94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09F082AD" w14:textId="78A54242" w:rsidR="009B7B94" w:rsidRPr="009B7B94" w:rsidRDefault="009B7B94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Assessment Task</w:t>
            </w:r>
          </w:p>
        </w:tc>
        <w:tc>
          <w:tcPr>
            <w:tcW w:w="7651" w:type="dxa"/>
            <w:vAlign w:val="center"/>
          </w:tcPr>
          <w:p w14:paraId="6A20C878" w14:textId="77777777" w:rsidR="009B7B94" w:rsidRPr="00E401F0" w:rsidRDefault="009B7B94" w:rsidP="00AA5491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E401F0">
              <w:rPr>
                <w:rFonts w:asciiTheme="majorBidi" w:hAnsiTheme="majorBidi" w:cstheme="majorBidi"/>
                <w:b/>
                <w:bCs/>
              </w:rPr>
              <w:t>During a practical assessment, under observation by an assessor, you are required to complete the following.</w:t>
            </w:r>
          </w:p>
          <w:p w14:paraId="775F2048" w14:textId="77777777" w:rsidR="00E401F0" w:rsidRPr="001D6851" w:rsidRDefault="00E401F0" w:rsidP="00E401F0">
            <w:pPr>
              <w:jc w:val="both"/>
              <w:rPr>
                <w:rFonts w:asciiTheme="majorBidi" w:eastAsia="Times New Roman" w:hAnsiTheme="majorBidi" w:cstheme="majorBidi"/>
                <w:b/>
                <w:bCs/>
              </w:rPr>
            </w:pPr>
            <w:r>
              <w:rPr>
                <w:rFonts w:asciiTheme="majorBidi" w:eastAsia="Times New Roman" w:hAnsiTheme="majorBidi" w:cstheme="majorBidi"/>
                <w:b/>
                <w:bCs/>
              </w:rPr>
              <w:t>Assessment Task 1:</w:t>
            </w:r>
          </w:p>
          <w:p w14:paraId="377768F3" w14:textId="1C3AAF7C" w:rsidR="00E401F0" w:rsidRPr="00E401F0" w:rsidRDefault="00E401F0" w:rsidP="00E401F0">
            <w:pPr>
              <w:jc w:val="both"/>
              <w:rPr>
                <w:rFonts w:asciiTheme="majorBidi" w:eastAsia="Times New Roman" w:hAnsiTheme="majorBidi" w:cstheme="majorBidi"/>
              </w:rPr>
            </w:pPr>
            <w:r w:rsidRPr="00E401F0">
              <w:rPr>
                <w:rFonts w:asciiTheme="majorBidi" w:eastAsia="Times New Roman" w:hAnsiTheme="majorBidi" w:cstheme="majorBidi"/>
              </w:rPr>
              <w:t>Illustrate Maslow’s Theory of human needs?</w:t>
            </w:r>
          </w:p>
          <w:p w14:paraId="7B01F5A2" w14:textId="77777777" w:rsidR="00E401F0" w:rsidRPr="001D6851" w:rsidRDefault="00E401F0" w:rsidP="00E401F0">
            <w:pPr>
              <w:jc w:val="both"/>
              <w:rPr>
                <w:rFonts w:asciiTheme="majorBidi" w:eastAsia="Times New Roman" w:hAnsiTheme="majorBidi" w:cstheme="majorBidi"/>
                <w:b/>
                <w:bCs/>
              </w:rPr>
            </w:pPr>
            <w:r>
              <w:rPr>
                <w:rFonts w:asciiTheme="majorBidi" w:eastAsia="Times New Roman" w:hAnsiTheme="majorBidi" w:cstheme="majorBidi"/>
                <w:b/>
                <w:bCs/>
              </w:rPr>
              <w:t>Assessment Task 2:</w:t>
            </w:r>
          </w:p>
          <w:p w14:paraId="1539535F" w14:textId="77777777" w:rsidR="00E401F0" w:rsidRPr="00E401F0" w:rsidRDefault="00E401F0" w:rsidP="00E401F0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color w:val="auto"/>
              </w:rPr>
            </w:pPr>
            <w:r w:rsidRPr="00E401F0">
              <w:rPr>
                <w:rFonts w:asciiTheme="majorBidi" w:hAnsiTheme="majorBidi" w:cstheme="majorBidi"/>
                <w:color w:val="auto"/>
              </w:rPr>
              <w:t xml:space="preserve">Develop a scenario for different types of motivations, </w:t>
            </w:r>
            <w:r w:rsidRPr="00E401F0">
              <w:t>to</w:t>
            </w:r>
            <w:r w:rsidRPr="00E401F0">
              <w:rPr>
                <w:rFonts w:asciiTheme="majorBidi" w:hAnsiTheme="majorBidi" w:cstheme="majorBidi"/>
                <w:color w:val="auto"/>
              </w:rPr>
              <w:t xml:space="preserve"> trigger a tourist activity.</w:t>
            </w:r>
          </w:p>
          <w:p w14:paraId="484D6D40" w14:textId="77777777" w:rsidR="00E401F0" w:rsidRPr="001D6851" w:rsidRDefault="00E401F0" w:rsidP="00E401F0">
            <w:pPr>
              <w:jc w:val="both"/>
              <w:rPr>
                <w:rFonts w:asciiTheme="majorBidi" w:eastAsia="Times New Roman" w:hAnsiTheme="majorBidi" w:cstheme="majorBidi"/>
                <w:b/>
                <w:bCs/>
              </w:rPr>
            </w:pPr>
            <w:r>
              <w:rPr>
                <w:rFonts w:asciiTheme="majorBidi" w:eastAsia="Times New Roman" w:hAnsiTheme="majorBidi" w:cstheme="majorBidi"/>
                <w:b/>
                <w:bCs/>
              </w:rPr>
              <w:t>Assessment Task 3:</w:t>
            </w:r>
          </w:p>
          <w:p w14:paraId="6AD1E5EF" w14:textId="3DD25DBB" w:rsidR="00E401F0" w:rsidRPr="00E401F0" w:rsidRDefault="00E401F0" w:rsidP="00E401F0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color w:val="auto"/>
              </w:rPr>
            </w:pPr>
            <w:r w:rsidRPr="00E401F0">
              <w:rPr>
                <w:rFonts w:asciiTheme="majorBidi" w:hAnsiTheme="majorBidi" w:cstheme="majorBidi"/>
                <w:color w:val="auto"/>
              </w:rPr>
              <w:t>Classify different types of travelers?</w:t>
            </w:r>
          </w:p>
        </w:tc>
      </w:tr>
      <w:tr w:rsidR="009B7B94" w:rsidRPr="009B7B94" w14:paraId="3FD00529" w14:textId="77777777" w:rsidTr="009B7B94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6A575C2B" w14:textId="6C601999" w:rsidR="009B7B94" w:rsidRPr="009B7B94" w:rsidRDefault="009B7B94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Minimum Evidence Required</w:t>
            </w:r>
          </w:p>
        </w:tc>
        <w:tc>
          <w:tcPr>
            <w:tcW w:w="7651" w:type="dxa"/>
            <w:vAlign w:val="center"/>
          </w:tcPr>
          <w:p w14:paraId="76C94F91" w14:textId="2D48157E" w:rsidR="001D6851" w:rsidRPr="001D6851" w:rsidRDefault="001D6851" w:rsidP="001D6851">
            <w:pPr>
              <w:jc w:val="both"/>
              <w:rPr>
                <w:rFonts w:asciiTheme="majorBidi" w:eastAsia="Times New Roman" w:hAnsiTheme="majorBidi" w:cstheme="majorBidi"/>
                <w:b/>
                <w:bCs/>
              </w:rPr>
            </w:pPr>
            <w:r>
              <w:rPr>
                <w:rFonts w:asciiTheme="majorBidi" w:eastAsia="Times New Roman" w:hAnsiTheme="majorBidi" w:cstheme="majorBidi"/>
                <w:b/>
                <w:bCs/>
              </w:rPr>
              <w:t>Assessment Task 1:</w:t>
            </w:r>
          </w:p>
          <w:p w14:paraId="19CC974B" w14:textId="6FE97653" w:rsidR="00AA5491" w:rsidRPr="001D6851" w:rsidRDefault="00AA5491" w:rsidP="001D6851">
            <w:pPr>
              <w:jc w:val="both"/>
              <w:rPr>
                <w:rFonts w:asciiTheme="majorBidi" w:eastAsia="Times New Roman" w:hAnsiTheme="majorBidi" w:cstheme="majorBidi"/>
                <w:b/>
                <w:bCs/>
              </w:rPr>
            </w:pPr>
            <w:r w:rsidRPr="001D6851">
              <w:rPr>
                <w:rFonts w:asciiTheme="majorBidi" w:eastAsia="Times New Roman" w:hAnsiTheme="majorBidi" w:cstheme="majorBidi"/>
                <w:b/>
                <w:bCs/>
              </w:rPr>
              <w:t>Illustrate Maslow’s Theory of human needs?</w:t>
            </w:r>
          </w:p>
          <w:p w14:paraId="416D3D11" w14:textId="4A05C3B0" w:rsidR="001D6851" w:rsidRPr="001D6851" w:rsidRDefault="001D6851" w:rsidP="00AA5491">
            <w:pPr>
              <w:pStyle w:val="ListParagraph"/>
              <w:numPr>
                <w:ilvl w:val="0"/>
                <w:numId w:val="27"/>
              </w:numPr>
              <w:jc w:val="both"/>
              <w:rPr>
                <w:rFonts w:asciiTheme="majorBidi" w:eastAsia="Times New Roman" w:hAnsiTheme="majorBidi" w:cstheme="majorBidi"/>
              </w:rPr>
            </w:pPr>
            <w:r w:rsidRPr="001D6851">
              <w:rPr>
                <w:rFonts w:asciiTheme="majorBidi" w:eastAsia="Times New Roman" w:hAnsiTheme="majorBidi" w:cstheme="majorBidi"/>
              </w:rPr>
              <w:t>Definition</w:t>
            </w:r>
          </w:p>
          <w:p w14:paraId="0ED9D43E" w14:textId="7AC072F1" w:rsidR="001D6851" w:rsidRDefault="001D6851" w:rsidP="00AA5491">
            <w:pPr>
              <w:pStyle w:val="ListParagraph"/>
              <w:numPr>
                <w:ilvl w:val="0"/>
                <w:numId w:val="27"/>
              </w:numPr>
              <w:jc w:val="both"/>
              <w:rPr>
                <w:rFonts w:asciiTheme="majorBidi" w:eastAsia="Times New Roman" w:hAnsiTheme="majorBidi" w:cstheme="majorBidi"/>
              </w:rPr>
            </w:pPr>
            <w:r w:rsidRPr="001D6851">
              <w:rPr>
                <w:rFonts w:asciiTheme="majorBidi" w:eastAsia="Times New Roman" w:hAnsiTheme="majorBidi" w:cstheme="majorBidi"/>
              </w:rPr>
              <w:t>Application and use case.</w:t>
            </w:r>
          </w:p>
          <w:p w14:paraId="78558FE6" w14:textId="5A574E50" w:rsidR="001D6851" w:rsidRPr="001D6851" w:rsidRDefault="001D6851" w:rsidP="001D6851">
            <w:pPr>
              <w:jc w:val="both"/>
              <w:rPr>
                <w:rFonts w:asciiTheme="majorBidi" w:eastAsia="Times New Roman" w:hAnsiTheme="majorBidi" w:cstheme="majorBidi"/>
                <w:b/>
                <w:bCs/>
              </w:rPr>
            </w:pPr>
            <w:r>
              <w:rPr>
                <w:rFonts w:asciiTheme="majorBidi" w:eastAsia="Times New Roman" w:hAnsiTheme="majorBidi" w:cstheme="majorBidi"/>
                <w:b/>
                <w:bCs/>
              </w:rPr>
              <w:t xml:space="preserve">Assessment Task </w:t>
            </w:r>
            <w:r>
              <w:rPr>
                <w:rFonts w:asciiTheme="majorBidi" w:eastAsia="Times New Roman" w:hAnsiTheme="majorBidi" w:cstheme="majorBidi"/>
                <w:b/>
                <w:bCs/>
              </w:rPr>
              <w:t>2</w:t>
            </w:r>
            <w:r>
              <w:rPr>
                <w:rFonts w:asciiTheme="majorBidi" w:eastAsia="Times New Roman" w:hAnsiTheme="majorBidi" w:cstheme="majorBidi"/>
                <w:b/>
                <w:bCs/>
              </w:rPr>
              <w:t>:</w:t>
            </w:r>
          </w:p>
          <w:p w14:paraId="7A21FDAD" w14:textId="0355FADF" w:rsidR="00BB36E6" w:rsidRDefault="00AA5491" w:rsidP="001D6851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  <w:color w:val="auto"/>
              </w:rPr>
            </w:pPr>
            <w:r w:rsidRPr="00A74961">
              <w:rPr>
                <w:rFonts w:asciiTheme="majorBidi" w:hAnsiTheme="majorBidi" w:cstheme="majorBidi"/>
                <w:b/>
                <w:bCs/>
                <w:color w:val="auto"/>
              </w:rPr>
              <w:t xml:space="preserve">Develop a scenario for different types of </w:t>
            </w:r>
            <w:r w:rsidR="00A74961" w:rsidRPr="00A74961">
              <w:rPr>
                <w:rFonts w:asciiTheme="majorBidi" w:hAnsiTheme="majorBidi" w:cstheme="majorBidi"/>
                <w:b/>
                <w:bCs/>
                <w:color w:val="auto"/>
              </w:rPr>
              <w:t xml:space="preserve">motivations, </w:t>
            </w:r>
            <w:r w:rsidR="00A74961" w:rsidRPr="00A74961">
              <w:rPr>
                <w:b/>
                <w:bCs/>
              </w:rPr>
              <w:t>to</w:t>
            </w:r>
            <w:r w:rsidR="00A74961" w:rsidRPr="00A74961">
              <w:rPr>
                <w:rFonts w:asciiTheme="majorBidi" w:hAnsiTheme="majorBidi" w:cstheme="majorBidi"/>
                <w:b/>
                <w:bCs/>
                <w:color w:val="auto"/>
              </w:rPr>
              <w:t xml:space="preserve"> trigger a tourist activity.</w:t>
            </w:r>
          </w:p>
          <w:p w14:paraId="5A310BE8" w14:textId="37F8A837" w:rsidR="001D6851" w:rsidRPr="00E401F0" w:rsidRDefault="001D6851" w:rsidP="001D6851">
            <w:pPr>
              <w:pStyle w:val="PC"/>
              <w:framePr w:hSpace="0" w:wrap="auto" w:vAnchor="margin" w:hAnchor="text" w:xAlign="left" w:yAlign="inline"/>
              <w:numPr>
                <w:ilvl w:val="0"/>
                <w:numId w:val="29"/>
              </w:numPr>
              <w:rPr>
                <w:rFonts w:asciiTheme="majorBidi" w:hAnsiTheme="majorBidi" w:cstheme="majorBidi"/>
                <w:color w:val="auto"/>
              </w:rPr>
            </w:pPr>
            <w:r w:rsidRPr="00E401F0">
              <w:rPr>
                <w:rFonts w:asciiTheme="majorBidi" w:hAnsiTheme="majorBidi" w:cstheme="majorBidi"/>
                <w:color w:val="auto"/>
              </w:rPr>
              <w:t>Define types of motivations</w:t>
            </w:r>
          </w:p>
          <w:p w14:paraId="595A2750" w14:textId="05428D4C" w:rsidR="001D6851" w:rsidRPr="00E401F0" w:rsidRDefault="001D6851" w:rsidP="001D6851">
            <w:pPr>
              <w:pStyle w:val="PC"/>
              <w:framePr w:hSpace="0" w:wrap="auto" w:vAnchor="margin" w:hAnchor="text" w:xAlign="left" w:yAlign="inline"/>
              <w:numPr>
                <w:ilvl w:val="0"/>
                <w:numId w:val="29"/>
              </w:numPr>
              <w:rPr>
                <w:rFonts w:asciiTheme="majorBidi" w:hAnsiTheme="majorBidi" w:cstheme="majorBidi"/>
                <w:color w:val="auto"/>
              </w:rPr>
            </w:pPr>
            <w:r w:rsidRPr="00E401F0">
              <w:rPr>
                <w:rFonts w:asciiTheme="majorBidi" w:hAnsiTheme="majorBidi" w:cstheme="majorBidi"/>
                <w:color w:val="auto"/>
              </w:rPr>
              <w:t>Define tourist activities.</w:t>
            </w:r>
          </w:p>
          <w:p w14:paraId="65334B96" w14:textId="39FB2B1F" w:rsidR="001D6851" w:rsidRDefault="00E401F0" w:rsidP="001D6851">
            <w:pPr>
              <w:pStyle w:val="PC"/>
              <w:framePr w:hSpace="0" w:wrap="auto" w:vAnchor="margin" w:hAnchor="text" w:xAlign="left" w:yAlign="inline"/>
              <w:numPr>
                <w:ilvl w:val="0"/>
                <w:numId w:val="29"/>
              </w:numPr>
              <w:rPr>
                <w:rFonts w:asciiTheme="majorBidi" w:hAnsiTheme="majorBidi" w:cstheme="majorBidi"/>
                <w:color w:val="auto"/>
              </w:rPr>
            </w:pPr>
            <w:r w:rsidRPr="00E401F0">
              <w:rPr>
                <w:rFonts w:asciiTheme="majorBidi" w:hAnsiTheme="majorBidi" w:cstheme="majorBidi"/>
                <w:color w:val="auto"/>
              </w:rPr>
              <w:t>Scenarios for</w:t>
            </w:r>
            <w:r w:rsidR="001D6851" w:rsidRPr="00E401F0">
              <w:rPr>
                <w:rFonts w:asciiTheme="majorBidi" w:hAnsiTheme="majorBidi" w:cstheme="majorBidi"/>
                <w:color w:val="auto"/>
              </w:rPr>
              <w:t xml:space="preserve"> tourist moti</w:t>
            </w:r>
            <w:r w:rsidRPr="00E401F0">
              <w:rPr>
                <w:rFonts w:asciiTheme="majorBidi" w:hAnsiTheme="majorBidi" w:cstheme="majorBidi"/>
                <w:color w:val="auto"/>
              </w:rPr>
              <w:t>vation.</w:t>
            </w:r>
          </w:p>
          <w:p w14:paraId="41ECC448" w14:textId="431BE636" w:rsidR="00E401F0" w:rsidRPr="001D6851" w:rsidRDefault="00E401F0" w:rsidP="00E401F0">
            <w:pPr>
              <w:jc w:val="both"/>
              <w:rPr>
                <w:rFonts w:asciiTheme="majorBidi" w:eastAsia="Times New Roman" w:hAnsiTheme="majorBidi" w:cstheme="majorBidi"/>
                <w:b/>
                <w:bCs/>
              </w:rPr>
            </w:pPr>
            <w:r>
              <w:rPr>
                <w:rFonts w:asciiTheme="majorBidi" w:eastAsia="Times New Roman" w:hAnsiTheme="majorBidi" w:cstheme="majorBidi"/>
                <w:b/>
                <w:bCs/>
              </w:rPr>
              <w:t xml:space="preserve">Assessment Task </w:t>
            </w:r>
            <w:r>
              <w:rPr>
                <w:rFonts w:asciiTheme="majorBidi" w:eastAsia="Times New Roman" w:hAnsiTheme="majorBidi" w:cstheme="majorBidi"/>
                <w:b/>
                <w:bCs/>
              </w:rPr>
              <w:t>3</w:t>
            </w:r>
            <w:r>
              <w:rPr>
                <w:rFonts w:asciiTheme="majorBidi" w:eastAsia="Times New Roman" w:hAnsiTheme="majorBidi" w:cstheme="majorBidi"/>
                <w:b/>
                <w:bCs/>
              </w:rPr>
              <w:t>:</w:t>
            </w:r>
          </w:p>
          <w:p w14:paraId="1C7B88E8" w14:textId="77777777" w:rsidR="00AA5491" w:rsidRDefault="00A74961" w:rsidP="00E401F0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  <w:color w:val="auto"/>
              </w:rPr>
            </w:pPr>
            <w:r w:rsidRPr="00A74961">
              <w:rPr>
                <w:rFonts w:asciiTheme="majorBidi" w:hAnsiTheme="majorBidi" w:cstheme="majorBidi"/>
                <w:b/>
                <w:bCs/>
                <w:color w:val="auto"/>
              </w:rPr>
              <w:t>Classify different types of travelers?</w:t>
            </w:r>
          </w:p>
          <w:p w14:paraId="6990BC4E" w14:textId="1C9BA78A" w:rsidR="00E401F0" w:rsidRPr="00E401F0" w:rsidRDefault="00E401F0" w:rsidP="00E401F0">
            <w:pPr>
              <w:pStyle w:val="PC"/>
              <w:framePr w:hSpace="0" w:wrap="auto" w:vAnchor="margin" w:hAnchor="text" w:xAlign="left" w:yAlign="inline"/>
              <w:numPr>
                <w:ilvl w:val="0"/>
                <w:numId w:val="30"/>
              </w:numPr>
              <w:rPr>
                <w:rFonts w:asciiTheme="majorBidi" w:hAnsiTheme="majorBidi" w:cstheme="majorBidi"/>
                <w:color w:val="auto"/>
              </w:rPr>
            </w:pPr>
            <w:r w:rsidRPr="00E401F0">
              <w:rPr>
                <w:rFonts w:asciiTheme="majorBidi" w:hAnsiTheme="majorBidi" w:cstheme="majorBidi"/>
                <w:color w:val="auto"/>
              </w:rPr>
              <w:t>Definition of travelers</w:t>
            </w:r>
          </w:p>
          <w:p w14:paraId="33E3A8D0" w14:textId="79AF4A60" w:rsidR="00E401F0" w:rsidRPr="00A74961" w:rsidRDefault="00E401F0" w:rsidP="00E401F0">
            <w:pPr>
              <w:pStyle w:val="PC"/>
              <w:framePr w:hSpace="0" w:wrap="auto" w:vAnchor="margin" w:hAnchor="text" w:xAlign="left" w:yAlign="inline"/>
              <w:numPr>
                <w:ilvl w:val="0"/>
                <w:numId w:val="30"/>
              </w:numPr>
              <w:rPr>
                <w:rFonts w:asciiTheme="majorBidi" w:hAnsiTheme="majorBidi" w:cstheme="majorBidi"/>
                <w:b/>
                <w:bCs/>
                <w:color w:val="auto"/>
              </w:rPr>
            </w:pPr>
            <w:r w:rsidRPr="00E401F0">
              <w:rPr>
                <w:rFonts w:asciiTheme="majorBidi" w:hAnsiTheme="majorBidi" w:cstheme="majorBidi"/>
                <w:color w:val="auto"/>
              </w:rPr>
              <w:t>Explain with examples of each traveler type.</w:t>
            </w:r>
          </w:p>
        </w:tc>
      </w:tr>
    </w:tbl>
    <w:p w14:paraId="2A62C851" w14:textId="7094EB27" w:rsidR="004D18BE" w:rsidRPr="009B7B94" w:rsidRDefault="004D18BE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55A6201C" w14:textId="612AAC29" w:rsidR="00FB4A61" w:rsidRPr="009B7B94" w:rsidRDefault="00FB4A61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3D1B8081" w14:textId="631DA602" w:rsidR="00FB4A61" w:rsidRPr="009B7B94" w:rsidRDefault="00FB4A61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03769011" w14:textId="7681A0E2" w:rsidR="00FB4A61" w:rsidRPr="009B7B94" w:rsidRDefault="00FB4A61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19A07651" w14:textId="77777777" w:rsidR="004D18BE" w:rsidRPr="009B7B94" w:rsidRDefault="004D18BE" w:rsidP="009B7B94">
      <w:pPr>
        <w:pStyle w:val="Heading1"/>
      </w:pPr>
      <w:r w:rsidRPr="009B7B94">
        <w:lastRenderedPageBreak/>
        <w:t>Self-Assessment Checklist</w:t>
      </w:r>
    </w:p>
    <w:tbl>
      <w:tblPr>
        <w:tblStyle w:val="TableGrid"/>
        <w:tblW w:w="9337" w:type="dxa"/>
        <w:jc w:val="center"/>
        <w:tblLook w:val="04A0" w:firstRow="1" w:lastRow="0" w:firstColumn="1" w:lastColumn="0" w:noHBand="0" w:noVBand="1"/>
      </w:tblPr>
      <w:tblGrid>
        <w:gridCol w:w="2082"/>
        <w:gridCol w:w="7255"/>
      </w:tblGrid>
      <w:tr w:rsidR="00873899" w:rsidRPr="009B7B94" w14:paraId="05E52BAD" w14:textId="77777777" w:rsidTr="009B7B94">
        <w:trPr>
          <w:trHeight w:val="53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3BE7C250" w14:textId="77777777" w:rsidR="00873899" w:rsidRPr="009B7B94" w:rsidRDefault="00873899" w:rsidP="00FB4A6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Candidate Name</w:t>
            </w:r>
          </w:p>
        </w:tc>
        <w:tc>
          <w:tcPr>
            <w:tcW w:w="7255" w:type="dxa"/>
            <w:vAlign w:val="center"/>
          </w:tcPr>
          <w:p w14:paraId="45165C71" w14:textId="10DC9D8C" w:rsidR="00873899" w:rsidRPr="009B7B94" w:rsidRDefault="00873899" w:rsidP="00FB4A61">
            <w:pPr>
              <w:rPr>
                <w:rFonts w:asciiTheme="majorBidi" w:hAnsiTheme="majorBidi" w:cstheme="majorBidi"/>
                <w:szCs w:val="28"/>
              </w:rPr>
            </w:pPr>
          </w:p>
        </w:tc>
      </w:tr>
      <w:tr w:rsidR="00873899" w:rsidRPr="009B7B94" w14:paraId="373ADB1D" w14:textId="77777777" w:rsidTr="009B7B94">
        <w:trPr>
          <w:trHeight w:val="44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43C95068" w14:textId="77777777" w:rsidR="00873899" w:rsidRPr="009B7B94" w:rsidRDefault="00873899" w:rsidP="00FB4A6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Registration No.</w:t>
            </w:r>
          </w:p>
        </w:tc>
        <w:tc>
          <w:tcPr>
            <w:tcW w:w="7255" w:type="dxa"/>
            <w:vAlign w:val="center"/>
          </w:tcPr>
          <w:p w14:paraId="1D1E8757" w14:textId="77777777" w:rsidR="00873899" w:rsidRPr="009B7B94" w:rsidRDefault="00873899" w:rsidP="00FB4A61">
            <w:pPr>
              <w:rPr>
                <w:rFonts w:asciiTheme="majorBidi" w:hAnsiTheme="majorBidi" w:cstheme="majorBidi"/>
                <w:szCs w:val="28"/>
              </w:rPr>
            </w:pPr>
          </w:p>
        </w:tc>
      </w:tr>
      <w:tr w:rsidR="00FB4A61" w:rsidRPr="009B7B94" w14:paraId="01AA1F84" w14:textId="77777777" w:rsidTr="009B7B94">
        <w:trPr>
          <w:trHeight w:val="323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67F4BE73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Qualification</w:t>
            </w:r>
          </w:p>
        </w:tc>
        <w:tc>
          <w:tcPr>
            <w:tcW w:w="7255" w:type="dxa"/>
            <w:vAlign w:val="center"/>
          </w:tcPr>
          <w:p w14:paraId="333B3697" w14:textId="2362A874" w:rsidR="00FB4A61" w:rsidRPr="009B7B94" w:rsidRDefault="00FB4A61" w:rsidP="00FB4A61">
            <w:pPr>
              <w:rPr>
                <w:rFonts w:asciiTheme="majorBidi" w:hAnsiTheme="majorBidi" w:cstheme="majorBidi"/>
                <w:szCs w:val="28"/>
              </w:rPr>
            </w:pPr>
            <w:r w:rsidRPr="009B7B94">
              <w:rPr>
                <w:rFonts w:asciiTheme="majorBidi" w:eastAsiaTheme="majorEastAsia" w:hAnsiTheme="majorBidi" w:cstheme="majorBidi"/>
                <w:szCs w:val="28"/>
              </w:rPr>
              <w:t>Tourism Management (Level- 2)</w:t>
            </w:r>
          </w:p>
        </w:tc>
      </w:tr>
      <w:tr w:rsidR="007A51B3" w:rsidRPr="009B7B94" w14:paraId="20A15512" w14:textId="77777777" w:rsidTr="009B7B94">
        <w:trPr>
          <w:trHeight w:val="35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7687CA90" w14:textId="77777777" w:rsidR="007A51B3" w:rsidRPr="009B7B94" w:rsidRDefault="007A51B3" w:rsidP="007A51B3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Competency Standard</w:t>
            </w:r>
          </w:p>
        </w:tc>
        <w:tc>
          <w:tcPr>
            <w:tcW w:w="7255" w:type="dxa"/>
            <w:vAlign w:val="center"/>
          </w:tcPr>
          <w:p w14:paraId="5272FEAF" w14:textId="72A41BB0" w:rsidR="007A51B3" w:rsidRPr="009B7B94" w:rsidRDefault="007A51B3" w:rsidP="007A51B3">
            <w:pPr>
              <w:rPr>
                <w:rFonts w:asciiTheme="majorBidi" w:hAnsiTheme="majorBidi" w:cstheme="majorBidi"/>
                <w:bCs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</w:rPr>
              <w:t>Apply Psychology in Tourism Industry</w:t>
            </w:r>
          </w:p>
        </w:tc>
      </w:tr>
      <w:tr w:rsidR="00FB4A61" w:rsidRPr="009B7B94" w14:paraId="72429EE8" w14:textId="77777777" w:rsidTr="009B7B94">
        <w:trPr>
          <w:trHeight w:val="377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684950AE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Purpose of Assessment</w:t>
            </w:r>
          </w:p>
        </w:tc>
        <w:tc>
          <w:tcPr>
            <w:tcW w:w="7255" w:type="dxa"/>
            <w:vAlign w:val="center"/>
          </w:tcPr>
          <w:p w14:paraId="5FA90571" w14:textId="37D32EC9" w:rsidR="00FB4A61" w:rsidRPr="009B7B94" w:rsidRDefault="00FB4A61" w:rsidP="00FB4A61">
            <w:pPr>
              <w:rPr>
                <w:rFonts w:asciiTheme="majorBidi" w:hAnsiTheme="majorBidi" w:cstheme="majorBidi"/>
                <w:szCs w:val="28"/>
              </w:rPr>
            </w:pPr>
            <w:r w:rsidRPr="009B7B94">
              <w:rPr>
                <w:rFonts w:asciiTheme="majorBidi" w:hAnsiTheme="majorBidi" w:cstheme="majorBidi"/>
                <w:szCs w:val="28"/>
              </w:rPr>
              <w:t>Formative Assessment</w:t>
            </w:r>
          </w:p>
        </w:tc>
      </w:tr>
      <w:tr w:rsidR="00873899" w:rsidRPr="009B7B94" w14:paraId="7D9C3A82" w14:textId="77777777" w:rsidTr="009B7B94">
        <w:trPr>
          <w:trHeight w:val="89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00D728D7" w14:textId="77777777" w:rsidR="00873899" w:rsidRPr="009B7B94" w:rsidRDefault="00873899" w:rsidP="00FB4A6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Assessment Task</w:t>
            </w:r>
          </w:p>
        </w:tc>
        <w:tc>
          <w:tcPr>
            <w:tcW w:w="7255" w:type="dxa"/>
            <w:vAlign w:val="center"/>
          </w:tcPr>
          <w:p w14:paraId="605E65E6" w14:textId="77777777" w:rsidR="00E401F0" w:rsidRPr="001D6851" w:rsidRDefault="00E401F0" w:rsidP="00E401F0">
            <w:pPr>
              <w:jc w:val="both"/>
              <w:rPr>
                <w:rFonts w:asciiTheme="majorBidi" w:eastAsia="Times New Roman" w:hAnsiTheme="majorBidi" w:cstheme="majorBidi"/>
                <w:b/>
                <w:bCs/>
              </w:rPr>
            </w:pPr>
            <w:r>
              <w:rPr>
                <w:rFonts w:asciiTheme="majorBidi" w:eastAsia="Times New Roman" w:hAnsiTheme="majorBidi" w:cstheme="majorBidi"/>
                <w:b/>
                <w:bCs/>
              </w:rPr>
              <w:t>Assessment Task 1:</w:t>
            </w:r>
          </w:p>
          <w:p w14:paraId="20780FCF" w14:textId="77777777" w:rsidR="00E401F0" w:rsidRPr="00E401F0" w:rsidRDefault="00E401F0" w:rsidP="00E401F0">
            <w:pPr>
              <w:jc w:val="both"/>
              <w:rPr>
                <w:rFonts w:asciiTheme="majorBidi" w:eastAsia="Times New Roman" w:hAnsiTheme="majorBidi" w:cstheme="majorBidi"/>
              </w:rPr>
            </w:pPr>
            <w:r w:rsidRPr="00E401F0">
              <w:rPr>
                <w:rFonts w:asciiTheme="majorBidi" w:eastAsia="Times New Roman" w:hAnsiTheme="majorBidi" w:cstheme="majorBidi"/>
              </w:rPr>
              <w:t>Illustrate Maslow’s Theory of human needs?</w:t>
            </w:r>
          </w:p>
          <w:p w14:paraId="39033737" w14:textId="77777777" w:rsidR="00E401F0" w:rsidRPr="001D6851" w:rsidRDefault="00E401F0" w:rsidP="00E401F0">
            <w:pPr>
              <w:jc w:val="both"/>
              <w:rPr>
                <w:rFonts w:asciiTheme="majorBidi" w:eastAsia="Times New Roman" w:hAnsiTheme="majorBidi" w:cstheme="majorBidi"/>
                <w:b/>
                <w:bCs/>
              </w:rPr>
            </w:pPr>
            <w:r>
              <w:rPr>
                <w:rFonts w:asciiTheme="majorBidi" w:eastAsia="Times New Roman" w:hAnsiTheme="majorBidi" w:cstheme="majorBidi"/>
                <w:b/>
                <w:bCs/>
              </w:rPr>
              <w:t>Assessment Task 2:</w:t>
            </w:r>
          </w:p>
          <w:p w14:paraId="4B6A099A" w14:textId="77777777" w:rsidR="00E401F0" w:rsidRPr="00E401F0" w:rsidRDefault="00E401F0" w:rsidP="00E401F0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color w:val="auto"/>
              </w:rPr>
            </w:pPr>
            <w:r w:rsidRPr="00E401F0">
              <w:rPr>
                <w:rFonts w:asciiTheme="majorBidi" w:hAnsiTheme="majorBidi" w:cstheme="majorBidi"/>
                <w:color w:val="auto"/>
              </w:rPr>
              <w:t xml:space="preserve">Develop a scenario for different types of motivations, </w:t>
            </w:r>
            <w:r w:rsidRPr="00E401F0">
              <w:t>to</w:t>
            </w:r>
            <w:r w:rsidRPr="00E401F0">
              <w:rPr>
                <w:rFonts w:asciiTheme="majorBidi" w:hAnsiTheme="majorBidi" w:cstheme="majorBidi"/>
                <w:color w:val="auto"/>
              </w:rPr>
              <w:t xml:space="preserve"> trigger a tourist activity.</w:t>
            </w:r>
          </w:p>
          <w:p w14:paraId="3DFF43DE" w14:textId="77777777" w:rsidR="00E401F0" w:rsidRPr="001D6851" w:rsidRDefault="00E401F0" w:rsidP="00E401F0">
            <w:pPr>
              <w:jc w:val="both"/>
              <w:rPr>
                <w:rFonts w:asciiTheme="majorBidi" w:eastAsia="Times New Roman" w:hAnsiTheme="majorBidi" w:cstheme="majorBidi"/>
                <w:b/>
                <w:bCs/>
              </w:rPr>
            </w:pPr>
            <w:r>
              <w:rPr>
                <w:rFonts w:asciiTheme="majorBidi" w:eastAsia="Times New Roman" w:hAnsiTheme="majorBidi" w:cstheme="majorBidi"/>
                <w:b/>
                <w:bCs/>
              </w:rPr>
              <w:t>Assessment Task 3:</w:t>
            </w:r>
          </w:p>
          <w:p w14:paraId="59466BA3" w14:textId="04DB7D36" w:rsidR="00873899" w:rsidRPr="00E401F0" w:rsidRDefault="00E401F0" w:rsidP="00E401F0">
            <w:pPr>
              <w:pStyle w:val="PC"/>
              <w:framePr w:hSpace="0" w:wrap="auto" w:vAnchor="margin" w:hAnchor="text" w:xAlign="left" w:yAlign="inline"/>
              <w:rPr>
                <w:rFonts w:asciiTheme="majorBidi" w:eastAsiaTheme="minorEastAsia" w:hAnsiTheme="majorBidi" w:cstheme="majorBidi"/>
                <w:szCs w:val="28"/>
              </w:rPr>
            </w:pPr>
            <w:r w:rsidRPr="00E401F0">
              <w:rPr>
                <w:rFonts w:asciiTheme="majorBidi" w:hAnsiTheme="majorBidi" w:cstheme="majorBidi"/>
                <w:color w:val="auto"/>
              </w:rPr>
              <w:t>Classify different types of travelers</w:t>
            </w:r>
            <w:proofErr w:type="gramStart"/>
            <w:r w:rsidRPr="00E401F0">
              <w:rPr>
                <w:rFonts w:asciiTheme="majorBidi" w:hAnsiTheme="majorBidi" w:cstheme="majorBidi"/>
                <w:color w:val="auto"/>
              </w:rPr>
              <w:t>?.</w:t>
            </w:r>
            <w:proofErr w:type="gramEnd"/>
          </w:p>
        </w:tc>
      </w:tr>
    </w:tbl>
    <w:p w14:paraId="02C77C3C" w14:textId="77777777" w:rsidR="004D18BE" w:rsidRPr="009B7B94" w:rsidRDefault="004D18BE" w:rsidP="00336E39">
      <w:pPr>
        <w:spacing w:line="240" w:lineRule="auto"/>
        <w:rPr>
          <w:rFonts w:asciiTheme="majorBidi" w:hAnsiTheme="majorBidi" w:cstheme="majorBidi"/>
          <w:sz w:val="28"/>
        </w:rPr>
      </w:pPr>
      <w:r w:rsidRPr="009B7B94">
        <w:rPr>
          <w:rFonts w:asciiTheme="majorBidi" w:hAnsiTheme="majorBidi" w:cstheme="majorBidi"/>
          <w:sz w:val="28"/>
        </w:rPr>
        <w:t>I can……………….</w:t>
      </w:r>
    </w:p>
    <w:tbl>
      <w:tblPr>
        <w:tblStyle w:val="TableGrid"/>
        <w:tblW w:w="9337" w:type="dxa"/>
        <w:jc w:val="center"/>
        <w:tblLayout w:type="fixed"/>
        <w:tblLook w:val="04A0" w:firstRow="1" w:lastRow="0" w:firstColumn="1" w:lastColumn="0" w:noHBand="0" w:noVBand="1"/>
      </w:tblPr>
      <w:tblGrid>
        <w:gridCol w:w="6817"/>
        <w:gridCol w:w="990"/>
        <w:gridCol w:w="1530"/>
      </w:tblGrid>
      <w:tr w:rsidR="004D18BE" w:rsidRPr="009B7B94" w14:paraId="4941CEF7" w14:textId="77777777" w:rsidTr="009B7B94">
        <w:trPr>
          <w:trHeight w:val="398"/>
          <w:jc w:val="center"/>
        </w:trPr>
        <w:tc>
          <w:tcPr>
            <w:tcW w:w="6817" w:type="dxa"/>
            <w:shd w:val="clear" w:color="auto" w:fill="F2F2F2" w:themeFill="background1" w:themeFillShade="F2"/>
            <w:vAlign w:val="center"/>
          </w:tcPr>
          <w:p w14:paraId="39F5BA93" w14:textId="77777777" w:rsidR="004D18BE" w:rsidRPr="00E401F0" w:rsidRDefault="004D18BE" w:rsidP="009B7B94">
            <w:pPr>
              <w:rPr>
                <w:rFonts w:asciiTheme="majorBidi" w:hAnsiTheme="majorBidi" w:cstheme="majorBidi"/>
              </w:rPr>
            </w:pPr>
            <w:bookmarkStart w:id="1" w:name="_Hlk24722082"/>
            <w:r w:rsidRPr="00E401F0">
              <w:rPr>
                <w:rFonts w:asciiTheme="majorBidi" w:hAnsiTheme="majorBidi" w:cstheme="majorBidi"/>
                <w:b/>
                <w:bCs/>
              </w:rPr>
              <w:t>Performance Criteria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23037CC3" w14:textId="77777777" w:rsidR="004D18BE" w:rsidRPr="009B7B94" w:rsidRDefault="004D18BE" w:rsidP="009B7B94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Yes</w:t>
            </w:r>
          </w:p>
        </w:tc>
        <w:tc>
          <w:tcPr>
            <w:tcW w:w="1530" w:type="dxa"/>
            <w:shd w:val="clear" w:color="auto" w:fill="F2F2F2" w:themeFill="background1" w:themeFillShade="F2"/>
            <w:vAlign w:val="center"/>
          </w:tcPr>
          <w:p w14:paraId="57D609C6" w14:textId="77777777" w:rsidR="004D18BE" w:rsidRPr="009B7B94" w:rsidRDefault="004D18BE" w:rsidP="009B7B94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No</w:t>
            </w:r>
          </w:p>
        </w:tc>
      </w:tr>
      <w:tr w:rsidR="00E401F0" w:rsidRPr="009B7B94" w14:paraId="0DF21911" w14:textId="77777777" w:rsidTr="00E401F0">
        <w:trPr>
          <w:trHeight w:val="288"/>
          <w:jc w:val="center"/>
        </w:trPr>
        <w:tc>
          <w:tcPr>
            <w:tcW w:w="9337" w:type="dxa"/>
            <w:gridSpan w:val="3"/>
            <w:vAlign w:val="center"/>
          </w:tcPr>
          <w:p w14:paraId="3FF0A4E1" w14:textId="7A3CF76B" w:rsidR="00E401F0" w:rsidRPr="00E401F0" w:rsidRDefault="00E401F0" w:rsidP="00E401F0">
            <w:pPr>
              <w:rPr>
                <w:rFonts w:asciiTheme="majorBidi" w:hAnsiTheme="majorBidi" w:cstheme="majorBidi"/>
                <w:b/>
                <w:bCs/>
                <w:noProof/>
              </w:rPr>
            </w:pPr>
            <w:r w:rsidRPr="00E401F0">
              <w:rPr>
                <w:rFonts w:asciiTheme="majorBidi" w:hAnsiTheme="majorBidi" w:cstheme="majorBidi"/>
                <w:b/>
                <w:bCs/>
              </w:rPr>
              <w:t>Assessment Task 1:</w:t>
            </w:r>
          </w:p>
        </w:tc>
      </w:tr>
      <w:tr w:rsidR="00E401F0" w:rsidRPr="009B7B94" w14:paraId="1C806675" w14:textId="77777777" w:rsidTr="00E401F0">
        <w:trPr>
          <w:trHeight w:val="288"/>
          <w:jc w:val="center"/>
        </w:trPr>
        <w:tc>
          <w:tcPr>
            <w:tcW w:w="6817" w:type="dxa"/>
            <w:vAlign w:val="center"/>
          </w:tcPr>
          <w:p w14:paraId="5593EA3D" w14:textId="672A6EC0" w:rsidR="00E401F0" w:rsidRPr="00E401F0" w:rsidRDefault="00E401F0" w:rsidP="00E401F0">
            <w:pPr>
              <w:pStyle w:val="ListParagraph"/>
              <w:numPr>
                <w:ilvl w:val="0"/>
                <w:numId w:val="2"/>
              </w:numPr>
              <w:ind w:left="319"/>
              <w:rPr>
                <w:rFonts w:asciiTheme="majorBidi" w:hAnsiTheme="majorBidi" w:cstheme="majorBidi"/>
              </w:rPr>
            </w:pPr>
            <w:r w:rsidRPr="00E401F0">
              <w:rPr>
                <w:rFonts w:asciiTheme="majorBidi" w:hAnsiTheme="majorBidi" w:cstheme="majorBidi"/>
              </w:rPr>
              <w:t>Illustrate Maslow’s Theory of human needs?</w:t>
            </w:r>
          </w:p>
        </w:tc>
        <w:tc>
          <w:tcPr>
            <w:tcW w:w="990" w:type="dxa"/>
            <w:vAlign w:val="center"/>
          </w:tcPr>
          <w:p w14:paraId="268E05C5" w14:textId="77777777" w:rsidR="00E401F0" w:rsidRPr="009B7B94" w:rsidRDefault="00E401F0" w:rsidP="00E401F0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318027B7" w14:textId="77777777" w:rsidR="00E401F0" w:rsidRPr="009B7B94" w:rsidRDefault="00E401F0" w:rsidP="00E401F0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E401F0" w:rsidRPr="009B7B94" w14:paraId="1A90D549" w14:textId="77777777" w:rsidTr="00E401F0">
        <w:trPr>
          <w:trHeight w:val="288"/>
          <w:jc w:val="center"/>
        </w:trPr>
        <w:tc>
          <w:tcPr>
            <w:tcW w:w="6817" w:type="dxa"/>
            <w:vAlign w:val="center"/>
          </w:tcPr>
          <w:p w14:paraId="54EED423" w14:textId="61E799EF" w:rsidR="00E401F0" w:rsidRPr="00E401F0" w:rsidRDefault="00E401F0" w:rsidP="00E401F0">
            <w:pPr>
              <w:pStyle w:val="ListParagraph"/>
              <w:numPr>
                <w:ilvl w:val="0"/>
                <w:numId w:val="2"/>
              </w:numPr>
              <w:ind w:left="319"/>
              <w:rPr>
                <w:rFonts w:asciiTheme="majorBidi" w:hAnsiTheme="majorBidi" w:cstheme="majorBidi"/>
              </w:rPr>
            </w:pPr>
            <w:r w:rsidRPr="00E401F0">
              <w:rPr>
                <w:rFonts w:asciiTheme="majorBidi" w:hAnsiTheme="majorBidi" w:cstheme="majorBidi"/>
              </w:rPr>
              <w:t>Definition</w:t>
            </w:r>
          </w:p>
        </w:tc>
        <w:tc>
          <w:tcPr>
            <w:tcW w:w="990" w:type="dxa"/>
            <w:vAlign w:val="center"/>
          </w:tcPr>
          <w:p w14:paraId="694D307C" w14:textId="77777777" w:rsidR="00E401F0" w:rsidRPr="009B7B94" w:rsidRDefault="00E401F0" w:rsidP="00E401F0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5149E2DB" w14:textId="77777777" w:rsidR="00E401F0" w:rsidRPr="009B7B94" w:rsidRDefault="00E401F0" w:rsidP="00E401F0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E401F0" w:rsidRPr="009B7B94" w14:paraId="66BBCC36" w14:textId="77777777" w:rsidTr="00E401F0">
        <w:trPr>
          <w:trHeight w:val="288"/>
          <w:jc w:val="center"/>
        </w:trPr>
        <w:tc>
          <w:tcPr>
            <w:tcW w:w="6817" w:type="dxa"/>
            <w:vAlign w:val="center"/>
          </w:tcPr>
          <w:p w14:paraId="7CE3DB32" w14:textId="0D094C08" w:rsidR="00E401F0" w:rsidRPr="00E401F0" w:rsidRDefault="00E401F0" w:rsidP="00E401F0">
            <w:pPr>
              <w:pStyle w:val="ListParagraph"/>
              <w:numPr>
                <w:ilvl w:val="0"/>
                <w:numId w:val="2"/>
              </w:numPr>
              <w:ind w:left="319"/>
              <w:rPr>
                <w:rFonts w:asciiTheme="majorBidi" w:hAnsiTheme="majorBidi" w:cstheme="majorBidi"/>
              </w:rPr>
            </w:pPr>
            <w:r w:rsidRPr="00E401F0">
              <w:rPr>
                <w:rFonts w:asciiTheme="majorBidi" w:hAnsiTheme="majorBidi" w:cstheme="majorBidi"/>
              </w:rPr>
              <w:t>Application and use case.</w:t>
            </w:r>
          </w:p>
        </w:tc>
        <w:tc>
          <w:tcPr>
            <w:tcW w:w="990" w:type="dxa"/>
            <w:vAlign w:val="center"/>
          </w:tcPr>
          <w:p w14:paraId="4C5D0499" w14:textId="77777777" w:rsidR="00E401F0" w:rsidRPr="009B7B94" w:rsidRDefault="00E401F0" w:rsidP="00E401F0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2786501A" w14:textId="77777777" w:rsidR="00E401F0" w:rsidRPr="009B7B94" w:rsidRDefault="00E401F0" w:rsidP="00E401F0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E401F0" w:rsidRPr="009B7B94" w14:paraId="0C4D038D" w14:textId="77777777" w:rsidTr="00E401F0">
        <w:trPr>
          <w:trHeight w:val="288"/>
          <w:jc w:val="center"/>
        </w:trPr>
        <w:tc>
          <w:tcPr>
            <w:tcW w:w="9337" w:type="dxa"/>
            <w:gridSpan w:val="3"/>
            <w:vAlign w:val="center"/>
          </w:tcPr>
          <w:p w14:paraId="732FD00A" w14:textId="209DC557" w:rsidR="00E401F0" w:rsidRPr="00E401F0" w:rsidRDefault="00E401F0" w:rsidP="00E401F0">
            <w:pPr>
              <w:rPr>
                <w:rFonts w:asciiTheme="majorBidi" w:hAnsiTheme="majorBidi" w:cstheme="majorBidi"/>
                <w:b/>
                <w:bCs/>
                <w:noProof/>
              </w:rPr>
            </w:pPr>
            <w:r w:rsidRPr="00E401F0">
              <w:rPr>
                <w:rFonts w:asciiTheme="majorBidi" w:hAnsiTheme="majorBidi" w:cstheme="majorBidi"/>
                <w:b/>
                <w:bCs/>
              </w:rPr>
              <w:t>Assessment Task 2:</w:t>
            </w:r>
          </w:p>
        </w:tc>
      </w:tr>
      <w:tr w:rsidR="00E401F0" w:rsidRPr="009B7B94" w14:paraId="32CB6BC0" w14:textId="77777777" w:rsidTr="00E401F0">
        <w:trPr>
          <w:trHeight w:val="288"/>
          <w:jc w:val="center"/>
        </w:trPr>
        <w:tc>
          <w:tcPr>
            <w:tcW w:w="6817" w:type="dxa"/>
            <w:vAlign w:val="center"/>
          </w:tcPr>
          <w:p w14:paraId="669FB98F" w14:textId="4B504B4F" w:rsidR="00E401F0" w:rsidRPr="00E401F0" w:rsidRDefault="00E401F0" w:rsidP="00E401F0">
            <w:pPr>
              <w:pStyle w:val="ListParagraph"/>
              <w:numPr>
                <w:ilvl w:val="0"/>
                <w:numId w:val="2"/>
              </w:numPr>
              <w:ind w:left="319"/>
              <w:rPr>
                <w:rFonts w:asciiTheme="majorBidi" w:hAnsiTheme="majorBidi" w:cstheme="majorBidi"/>
              </w:rPr>
            </w:pPr>
            <w:r w:rsidRPr="00E401F0">
              <w:rPr>
                <w:rFonts w:asciiTheme="majorBidi" w:hAnsiTheme="majorBidi" w:cstheme="majorBidi"/>
              </w:rPr>
              <w:t>Develop a scenario for different types of motivations, to trigger a tourist activity.</w:t>
            </w:r>
          </w:p>
        </w:tc>
        <w:tc>
          <w:tcPr>
            <w:tcW w:w="990" w:type="dxa"/>
            <w:vAlign w:val="center"/>
          </w:tcPr>
          <w:p w14:paraId="189E8D0D" w14:textId="77777777" w:rsidR="00E401F0" w:rsidRPr="009B7B94" w:rsidRDefault="00E401F0" w:rsidP="00E401F0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1595E6FE" w14:textId="77777777" w:rsidR="00E401F0" w:rsidRPr="009B7B94" w:rsidRDefault="00E401F0" w:rsidP="00E401F0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E401F0" w:rsidRPr="009B7B94" w14:paraId="211A6658" w14:textId="77777777" w:rsidTr="00E401F0">
        <w:trPr>
          <w:trHeight w:val="288"/>
          <w:jc w:val="center"/>
        </w:trPr>
        <w:tc>
          <w:tcPr>
            <w:tcW w:w="6817" w:type="dxa"/>
            <w:vAlign w:val="center"/>
          </w:tcPr>
          <w:p w14:paraId="7A3A397C" w14:textId="6265FB60" w:rsidR="00E401F0" w:rsidRPr="00E401F0" w:rsidRDefault="00E401F0" w:rsidP="00E401F0">
            <w:pPr>
              <w:pStyle w:val="ListParagraph"/>
              <w:numPr>
                <w:ilvl w:val="0"/>
                <w:numId w:val="2"/>
              </w:numPr>
              <w:ind w:left="319"/>
              <w:rPr>
                <w:rFonts w:asciiTheme="majorBidi" w:hAnsiTheme="majorBidi" w:cstheme="majorBidi"/>
              </w:rPr>
            </w:pPr>
            <w:r w:rsidRPr="00E401F0">
              <w:rPr>
                <w:rFonts w:asciiTheme="majorBidi" w:hAnsiTheme="majorBidi" w:cstheme="majorBidi"/>
              </w:rPr>
              <w:t>Define types of motivations</w:t>
            </w:r>
          </w:p>
        </w:tc>
        <w:tc>
          <w:tcPr>
            <w:tcW w:w="990" w:type="dxa"/>
            <w:vAlign w:val="center"/>
          </w:tcPr>
          <w:p w14:paraId="26BC544B" w14:textId="77777777" w:rsidR="00E401F0" w:rsidRPr="009B7B94" w:rsidRDefault="00E401F0" w:rsidP="00E401F0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21FA79AB" w14:textId="77777777" w:rsidR="00E401F0" w:rsidRPr="009B7B94" w:rsidRDefault="00E401F0" w:rsidP="00E401F0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E401F0" w:rsidRPr="009B7B94" w14:paraId="624E836D" w14:textId="77777777" w:rsidTr="00E401F0">
        <w:trPr>
          <w:trHeight w:val="288"/>
          <w:jc w:val="center"/>
        </w:trPr>
        <w:tc>
          <w:tcPr>
            <w:tcW w:w="6817" w:type="dxa"/>
            <w:vAlign w:val="center"/>
          </w:tcPr>
          <w:p w14:paraId="390D201A" w14:textId="7D697E5E" w:rsidR="00E401F0" w:rsidRPr="00E401F0" w:rsidRDefault="00E401F0" w:rsidP="00E401F0">
            <w:pPr>
              <w:pStyle w:val="ListParagraph"/>
              <w:numPr>
                <w:ilvl w:val="0"/>
                <w:numId w:val="2"/>
              </w:numPr>
              <w:ind w:left="319"/>
              <w:rPr>
                <w:rFonts w:asciiTheme="majorBidi" w:hAnsiTheme="majorBidi" w:cstheme="majorBidi"/>
              </w:rPr>
            </w:pPr>
            <w:r w:rsidRPr="00E401F0">
              <w:rPr>
                <w:rFonts w:asciiTheme="majorBidi" w:hAnsiTheme="majorBidi" w:cstheme="majorBidi"/>
              </w:rPr>
              <w:t>Define tourist activities.</w:t>
            </w:r>
          </w:p>
        </w:tc>
        <w:tc>
          <w:tcPr>
            <w:tcW w:w="990" w:type="dxa"/>
            <w:vAlign w:val="center"/>
          </w:tcPr>
          <w:p w14:paraId="47954882" w14:textId="77777777" w:rsidR="00E401F0" w:rsidRPr="009B7B94" w:rsidRDefault="00E401F0" w:rsidP="00E401F0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450B6C82" w14:textId="77777777" w:rsidR="00E401F0" w:rsidRPr="009B7B94" w:rsidRDefault="00E401F0" w:rsidP="00E401F0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E401F0" w:rsidRPr="009B7B94" w14:paraId="14223A2B" w14:textId="77777777" w:rsidTr="00E401F0">
        <w:trPr>
          <w:trHeight w:val="288"/>
          <w:jc w:val="center"/>
        </w:trPr>
        <w:tc>
          <w:tcPr>
            <w:tcW w:w="6817" w:type="dxa"/>
            <w:vAlign w:val="center"/>
          </w:tcPr>
          <w:p w14:paraId="0B20574B" w14:textId="5321DCF3" w:rsidR="00E401F0" w:rsidRPr="00E401F0" w:rsidRDefault="00E401F0" w:rsidP="00E401F0">
            <w:pPr>
              <w:pStyle w:val="ListParagraph"/>
              <w:numPr>
                <w:ilvl w:val="0"/>
                <w:numId w:val="2"/>
              </w:numPr>
              <w:ind w:left="319"/>
              <w:rPr>
                <w:rFonts w:asciiTheme="majorBidi" w:hAnsiTheme="majorBidi" w:cstheme="majorBidi"/>
              </w:rPr>
            </w:pPr>
            <w:r w:rsidRPr="00E401F0">
              <w:rPr>
                <w:rFonts w:asciiTheme="majorBidi" w:hAnsiTheme="majorBidi" w:cstheme="majorBidi"/>
              </w:rPr>
              <w:t>Scenarios for tourist motivation.</w:t>
            </w:r>
          </w:p>
        </w:tc>
        <w:tc>
          <w:tcPr>
            <w:tcW w:w="990" w:type="dxa"/>
            <w:vAlign w:val="center"/>
          </w:tcPr>
          <w:p w14:paraId="72C196A9" w14:textId="77777777" w:rsidR="00E401F0" w:rsidRPr="009B7B94" w:rsidRDefault="00E401F0" w:rsidP="00E401F0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07BDB700" w14:textId="77777777" w:rsidR="00E401F0" w:rsidRPr="009B7B94" w:rsidRDefault="00E401F0" w:rsidP="00E401F0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E401F0" w:rsidRPr="009B7B94" w14:paraId="7925943D" w14:textId="77777777" w:rsidTr="00E401F0">
        <w:trPr>
          <w:trHeight w:val="288"/>
          <w:jc w:val="center"/>
        </w:trPr>
        <w:tc>
          <w:tcPr>
            <w:tcW w:w="9337" w:type="dxa"/>
            <w:gridSpan w:val="3"/>
            <w:vAlign w:val="center"/>
          </w:tcPr>
          <w:p w14:paraId="7BC61521" w14:textId="67F0616C" w:rsidR="00E401F0" w:rsidRPr="00E401F0" w:rsidRDefault="00E401F0" w:rsidP="00E401F0">
            <w:pPr>
              <w:rPr>
                <w:rFonts w:asciiTheme="majorBidi" w:hAnsiTheme="majorBidi" w:cstheme="majorBidi"/>
                <w:b/>
                <w:bCs/>
                <w:noProof/>
              </w:rPr>
            </w:pPr>
            <w:r w:rsidRPr="00E401F0">
              <w:rPr>
                <w:rFonts w:asciiTheme="majorBidi" w:hAnsiTheme="majorBidi" w:cstheme="majorBidi"/>
                <w:b/>
                <w:bCs/>
              </w:rPr>
              <w:t>Assessment Task 3:</w:t>
            </w:r>
          </w:p>
        </w:tc>
      </w:tr>
      <w:tr w:rsidR="00E401F0" w:rsidRPr="009B7B94" w14:paraId="1A5D20AF" w14:textId="77777777" w:rsidTr="00E401F0">
        <w:trPr>
          <w:trHeight w:val="288"/>
          <w:jc w:val="center"/>
        </w:trPr>
        <w:tc>
          <w:tcPr>
            <w:tcW w:w="6817" w:type="dxa"/>
            <w:vAlign w:val="center"/>
          </w:tcPr>
          <w:p w14:paraId="0B38B1F7" w14:textId="36753089" w:rsidR="00E401F0" w:rsidRPr="00E401F0" w:rsidRDefault="00E401F0" w:rsidP="00E401F0">
            <w:pPr>
              <w:pStyle w:val="ListParagraph"/>
              <w:numPr>
                <w:ilvl w:val="0"/>
                <w:numId w:val="2"/>
              </w:numPr>
              <w:ind w:left="319"/>
              <w:rPr>
                <w:rFonts w:asciiTheme="majorBidi" w:hAnsiTheme="majorBidi" w:cstheme="majorBidi"/>
              </w:rPr>
            </w:pPr>
            <w:r w:rsidRPr="00E401F0">
              <w:rPr>
                <w:rFonts w:asciiTheme="majorBidi" w:hAnsiTheme="majorBidi" w:cstheme="majorBidi"/>
              </w:rPr>
              <w:t>Classify different types of travelers?</w:t>
            </w:r>
          </w:p>
        </w:tc>
        <w:tc>
          <w:tcPr>
            <w:tcW w:w="990" w:type="dxa"/>
            <w:vAlign w:val="center"/>
          </w:tcPr>
          <w:p w14:paraId="19101119" w14:textId="77777777" w:rsidR="00E401F0" w:rsidRPr="009B7B94" w:rsidRDefault="00E401F0" w:rsidP="00E401F0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186CA0AF" w14:textId="77777777" w:rsidR="00E401F0" w:rsidRPr="009B7B94" w:rsidRDefault="00E401F0" w:rsidP="00E401F0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E401F0" w:rsidRPr="009B7B94" w14:paraId="1CA86A94" w14:textId="77777777" w:rsidTr="00E401F0">
        <w:trPr>
          <w:trHeight w:val="288"/>
          <w:jc w:val="center"/>
        </w:trPr>
        <w:tc>
          <w:tcPr>
            <w:tcW w:w="6817" w:type="dxa"/>
            <w:vAlign w:val="center"/>
          </w:tcPr>
          <w:p w14:paraId="3F48B2FE" w14:textId="48D3C4DF" w:rsidR="00E401F0" w:rsidRPr="00E401F0" w:rsidRDefault="00E401F0" w:rsidP="00E401F0">
            <w:pPr>
              <w:pStyle w:val="ListParagraph"/>
              <w:numPr>
                <w:ilvl w:val="0"/>
                <w:numId w:val="2"/>
              </w:numPr>
              <w:ind w:left="319"/>
              <w:rPr>
                <w:rFonts w:asciiTheme="majorBidi" w:hAnsiTheme="majorBidi" w:cstheme="majorBidi"/>
              </w:rPr>
            </w:pPr>
            <w:r w:rsidRPr="00E401F0">
              <w:rPr>
                <w:rFonts w:asciiTheme="majorBidi" w:hAnsiTheme="majorBidi" w:cstheme="majorBidi"/>
              </w:rPr>
              <w:t>Definition of travelers</w:t>
            </w:r>
          </w:p>
        </w:tc>
        <w:tc>
          <w:tcPr>
            <w:tcW w:w="990" w:type="dxa"/>
            <w:vAlign w:val="center"/>
          </w:tcPr>
          <w:p w14:paraId="630787D3" w14:textId="77777777" w:rsidR="00E401F0" w:rsidRPr="009B7B94" w:rsidRDefault="00E401F0" w:rsidP="00E401F0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32F2836B" w14:textId="77777777" w:rsidR="00E401F0" w:rsidRPr="009B7B94" w:rsidRDefault="00E401F0" w:rsidP="00E401F0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E401F0" w:rsidRPr="009B7B94" w14:paraId="77F2E0F1" w14:textId="77777777" w:rsidTr="00E401F0">
        <w:trPr>
          <w:trHeight w:val="288"/>
          <w:jc w:val="center"/>
        </w:trPr>
        <w:tc>
          <w:tcPr>
            <w:tcW w:w="6817" w:type="dxa"/>
            <w:vAlign w:val="center"/>
          </w:tcPr>
          <w:p w14:paraId="35ADF5BF" w14:textId="7F347553" w:rsidR="00E401F0" w:rsidRPr="00E401F0" w:rsidRDefault="00E401F0" w:rsidP="00E401F0">
            <w:pPr>
              <w:pStyle w:val="ListParagraph"/>
              <w:numPr>
                <w:ilvl w:val="0"/>
                <w:numId w:val="2"/>
              </w:numPr>
              <w:ind w:left="319"/>
              <w:rPr>
                <w:rFonts w:asciiTheme="majorBidi" w:hAnsiTheme="majorBidi" w:cstheme="majorBidi"/>
              </w:rPr>
            </w:pPr>
            <w:r w:rsidRPr="00E401F0">
              <w:rPr>
                <w:rFonts w:asciiTheme="majorBidi" w:hAnsiTheme="majorBidi" w:cstheme="majorBidi"/>
              </w:rPr>
              <w:t>Explain with examples of each traveler type.</w:t>
            </w:r>
          </w:p>
        </w:tc>
        <w:tc>
          <w:tcPr>
            <w:tcW w:w="990" w:type="dxa"/>
            <w:vAlign w:val="center"/>
          </w:tcPr>
          <w:p w14:paraId="6DB97F65" w14:textId="77777777" w:rsidR="00E401F0" w:rsidRPr="009B7B94" w:rsidRDefault="00E401F0" w:rsidP="00E401F0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00592BD3" w14:textId="77777777" w:rsidR="00E401F0" w:rsidRPr="009B7B94" w:rsidRDefault="00E401F0" w:rsidP="00E401F0">
            <w:pPr>
              <w:rPr>
                <w:rFonts w:asciiTheme="majorBidi" w:hAnsiTheme="majorBidi" w:cstheme="majorBidi"/>
                <w:noProof/>
              </w:rPr>
            </w:pPr>
          </w:p>
        </w:tc>
      </w:tr>
      <w:bookmarkEnd w:id="1"/>
    </w:tbl>
    <w:p w14:paraId="4417B3A9" w14:textId="5C543941" w:rsidR="009B7B94" w:rsidRDefault="009B7B94">
      <w:pPr>
        <w:rPr>
          <w:rFonts w:asciiTheme="majorBidi" w:hAnsiTheme="majorBidi" w:cstheme="majorBidi"/>
        </w:rPr>
      </w:pPr>
    </w:p>
    <w:p w14:paraId="26254ACE" w14:textId="7FB392A7" w:rsidR="009B7B94" w:rsidRDefault="009B7B94">
      <w:pPr>
        <w:rPr>
          <w:rFonts w:asciiTheme="majorBidi" w:hAnsiTheme="majorBidi" w:cstheme="majorBidi"/>
        </w:rPr>
      </w:pPr>
    </w:p>
    <w:p w14:paraId="270E1E5C" w14:textId="77777777" w:rsidR="009B7B94" w:rsidRPr="009B7B94" w:rsidRDefault="009B7B94">
      <w:pPr>
        <w:rPr>
          <w:rFonts w:asciiTheme="majorBidi" w:hAnsiTheme="majorBidi" w:cstheme="majorBidi"/>
        </w:rPr>
      </w:pPr>
    </w:p>
    <w:p w14:paraId="5C181996" w14:textId="77777777" w:rsidR="004D18BE" w:rsidRPr="009B7B94" w:rsidRDefault="004D18BE">
      <w:pPr>
        <w:rPr>
          <w:rFonts w:asciiTheme="majorBidi" w:hAnsiTheme="majorBidi" w:cstheme="majorBidi"/>
          <w:b/>
          <w:bCs/>
        </w:rPr>
      </w:pPr>
      <w:r w:rsidRPr="009B7B94">
        <w:rPr>
          <w:rFonts w:asciiTheme="majorBidi" w:hAnsiTheme="majorBidi" w:cstheme="majorBidi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27008" behindDoc="0" locked="0" layoutInCell="1" allowOverlap="1" wp14:anchorId="5A93BC6D" wp14:editId="70B08D91">
                <wp:simplePos x="0" y="0"/>
                <wp:positionH relativeFrom="column">
                  <wp:posOffset>68239</wp:posOffset>
                </wp:positionH>
                <wp:positionV relativeFrom="paragraph">
                  <wp:posOffset>251090</wp:posOffset>
                </wp:positionV>
                <wp:extent cx="1514901" cy="286603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4901" cy="28660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0EDFB1B9" id="Rectangle 5" o:spid="_x0000_s1026" style="position:absolute;margin-left:5.35pt;margin-top:19.75pt;width:119.3pt;height:22.55pt;z-index:251627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" filled="f" stroked="f" strokeweight="2pt"/>
            </w:pict>
          </mc:Fallback>
        </mc:AlternateContent>
      </w:r>
      <w:r w:rsidRPr="009B7B94">
        <w:rPr>
          <w:rFonts w:asciiTheme="majorBidi" w:hAnsiTheme="majorBidi" w:cstheme="majorBidi"/>
          <w:b/>
          <w:bCs/>
        </w:rPr>
        <w:t>Candidate’</w:t>
      </w:r>
      <w:r w:rsidR="00023E92" w:rsidRPr="009B7B94">
        <w:rPr>
          <w:rFonts w:asciiTheme="majorBidi" w:hAnsiTheme="majorBidi" w:cstheme="majorBidi"/>
          <w:b/>
          <w:bCs/>
        </w:rPr>
        <w:t xml:space="preserve">s Signature__________________ </w:t>
      </w:r>
      <w:r w:rsidRPr="009B7B94">
        <w:rPr>
          <w:rFonts w:asciiTheme="majorBidi" w:hAnsiTheme="majorBidi" w:cstheme="majorBidi"/>
          <w:b/>
          <w:bCs/>
        </w:rPr>
        <w:t>Assessor’</w:t>
      </w:r>
      <w:r w:rsidR="00023E92" w:rsidRPr="009B7B94">
        <w:rPr>
          <w:rFonts w:asciiTheme="majorBidi" w:hAnsiTheme="majorBidi" w:cstheme="majorBidi"/>
          <w:b/>
          <w:bCs/>
        </w:rPr>
        <w:t>s Signature____________________</w:t>
      </w:r>
    </w:p>
    <w:p w14:paraId="239A655D" w14:textId="77777777" w:rsidR="00DA03FD" w:rsidRDefault="004D18BE" w:rsidP="00DA03FD">
      <w:pPr>
        <w:rPr>
          <w:rFonts w:asciiTheme="majorBidi" w:hAnsiTheme="majorBidi" w:cstheme="majorBidi"/>
          <w:b/>
          <w:bCs/>
        </w:rPr>
      </w:pPr>
      <w:r w:rsidRPr="009B7B94">
        <w:rPr>
          <w:rFonts w:asciiTheme="majorBidi" w:hAnsiTheme="majorBidi" w:cstheme="majorBidi"/>
          <w:b/>
          <w:bCs/>
        </w:rPr>
        <w:t xml:space="preserve">Date: </w:t>
      </w:r>
      <w:r w:rsidR="00DA03FD" w:rsidRPr="009B7B94">
        <w:rPr>
          <w:rFonts w:asciiTheme="majorBidi" w:hAnsiTheme="majorBidi" w:cstheme="majorBidi"/>
          <w:b/>
          <w:bCs/>
        </w:rPr>
        <w:t>_______________________________</w:t>
      </w:r>
    </w:p>
    <w:p w14:paraId="1D0CA368" w14:textId="77777777" w:rsidR="00E401F0" w:rsidRDefault="00E401F0" w:rsidP="00DA03FD">
      <w:pPr>
        <w:rPr>
          <w:rFonts w:asciiTheme="majorBidi" w:hAnsiTheme="majorBidi" w:cstheme="majorBidi"/>
          <w:b/>
          <w:bCs/>
        </w:rPr>
      </w:pPr>
    </w:p>
    <w:p w14:paraId="0320A47F" w14:textId="77777777" w:rsidR="00E401F0" w:rsidRDefault="00E401F0" w:rsidP="00DA03FD">
      <w:pPr>
        <w:rPr>
          <w:rFonts w:asciiTheme="majorBidi" w:hAnsiTheme="majorBidi" w:cstheme="majorBidi"/>
          <w:b/>
          <w:bCs/>
        </w:rPr>
      </w:pPr>
    </w:p>
    <w:p w14:paraId="16533B3C" w14:textId="77777777" w:rsidR="00E401F0" w:rsidRPr="009B7B94" w:rsidRDefault="00E401F0" w:rsidP="00DA03FD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45F3E5FC" w14:textId="77777777" w:rsidR="00C05385" w:rsidRPr="009B7B94" w:rsidRDefault="00C05385" w:rsidP="009B7B94">
      <w:pPr>
        <w:pStyle w:val="Heading1"/>
      </w:pPr>
      <w:r w:rsidRPr="009B7B94">
        <w:lastRenderedPageBreak/>
        <w:t xml:space="preserve">Assessors Judgment Guide </w:t>
      </w:r>
    </w:p>
    <w:tbl>
      <w:tblPr>
        <w:tblStyle w:val="TableGrid"/>
        <w:tblpPr w:leftFromText="180" w:rightFromText="180" w:vertAnchor="text" w:horzAnchor="margin" w:tblpXSpec="center" w:tblpY="155"/>
        <w:tblW w:w="9468" w:type="dxa"/>
        <w:tblLayout w:type="fixed"/>
        <w:tblLook w:val="04A0" w:firstRow="1" w:lastRow="0" w:firstColumn="1" w:lastColumn="0" w:noHBand="0" w:noVBand="1"/>
      </w:tblPr>
      <w:tblGrid>
        <w:gridCol w:w="1699"/>
        <w:gridCol w:w="7769"/>
      </w:tblGrid>
      <w:tr w:rsidR="00FB4A61" w:rsidRPr="009B7B94" w14:paraId="7323BFF0" w14:textId="77777777" w:rsidTr="009B7B94">
        <w:trPr>
          <w:trHeight w:val="620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38CAC073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Qualification</w:t>
            </w:r>
          </w:p>
        </w:tc>
        <w:tc>
          <w:tcPr>
            <w:tcW w:w="7769" w:type="dxa"/>
            <w:vAlign w:val="center"/>
          </w:tcPr>
          <w:p w14:paraId="5545D5B1" w14:textId="2D69AE35" w:rsidR="00FB4A61" w:rsidRPr="009B7B94" w:rsidRDefault="00FB4A61" w:rsidP="00FB4A61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9B7B94">
              <w:rPr>
                <w:rFonts w:asciiTheme="majorBidi" w:eastAsiaTheme="majorEastAsia" w:hAnsiTheme="majorBidi" w:cstheme="majorBidi"/>
                <w:b/>
                <w:bCs/>
                <w:szCs w:val="28"/>
              </w:rPr>
              <w:t>Tourism Management (Level- 2)</w:t>
            </w:r>
          </w:p>
        </w:tc>
      </w:tr>
      <w:tr w:rsidR="007A51B3" w:rsidRPr="009B7B94" w14:paraId="30B0DDCD" w14:textId="77777777" w:rsidTr="009B7B94">
        <w:trPr>
          <w:trHeight w:val="677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3D8755D2" w14:textId="77777777" w:rsidR="007A51B3" w:rsidRPr="009B7B94" w:rsidRDefault="007A51B3" w:rsidP="007A51B3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Competency Standard</w:t>
            </w:r>
          </w:p>
        </w:tc>
        <w:tc>
          <w:tcPr>
            <w:tcW w:w="7769" w:type="dxa"/>
            <w:vAlign w:val="center"/>
          </w:tcPr>
          <w:p w14:paraId="0BF4280B" w14:textId="111FDD0E" w:rsidR="007A51B3" w:rsidRPr="009B7B94" w:rsidRDefault="007A51B3" w:rsidP="007A51B3">
            <w:pPr>
              <w:rPr>
                <w:rFonts w:asciiTheme="majorBidi" w:hAnsiTheme="majorBidi" w:cstheme="majorBidi"/>
                <w:b/>
                <w:bCs/>
                <w:sz w:val="22"/>
                <w:szCs w:val="26"/>
              </w:rPr>
            </w:pPr>
            <w:r>
              <w:rPr>
                <w:rFonts w:asciiTheme="majorBidi" w:hAnsiTheme="majorBidi" w:cstheme="majorBidi"/>
                <w:b/>
                <w:bCs/>
              </w:rPr>
              <w:t>Apply Psychology in Tourism Industry</w:t>
            </w:r>
          </w:p>
        </w:tc>
      </w:tr>
      <w:tr w:rsidR="00FB4A61" w:rsidRPr="009B7B94" w14:paraId="5AE7D107" w14:textId="77777777" w:rsidTr="009B7B94">
        <w:trPr>
          <w:trHeight w:val="647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0C39D6F8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Purpose of Assessment</w:t>
            </w:r>
          </w:p>
        </w:tc>
        <w:tc>
          <w:tcPr>
            <w:tcW w:w="7769" w:type="dxa"/>
            <w:vAlign w:val="center"/>
          </w:tcPr>
          <w:p w14:paraId="21F8A53D" w14:textId="375ABD04" w:rsidR="00FB4A61" w:rsidRPr="009B7B94" w:rsidRDefault="00FB4A61" w:rsidP="00FB4A61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28"/>
              </w:rPr>
              <w:t>Formative Assessment</w:t>
            </w:r>
          </w:p>
        </w:tc>
      </w:tr>
      <w:tr w:rsidR="00FB4A61" w:rsidRPr="009B7B94" w14:paraId="2BCFAD6E" w14:textId="77777777" w:rsidTr="009B7B94">
        <w:trPr>
          <w:trHeight w:val="2068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0A4AD868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Candidate Details </w:t>
            </w:r>
          </w:p>
        </w:tc>
        <w:tc>
          <w:tcPr>
            <w:tcW w:w="7769" w:type="dxa"/>
            <w:vAlign w:val="center"/>
          </w:tcPr>
          <w:p w14:paraId="745CBF9B" w14:textId="310C2168" w:rsidR="00FB4A61" w:rsidRPr="009B7B94" w:rsidRDefault="00FB4A61" w:rsidP="00FB4A61">
            <w:pPr>
              <w:spacing w:before="240"/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Name: __</w:t>
            </w:r>
            <w:r w:rsidR="009B7B94">
              <w:rPr>
                <w:rFonts w:asciiTheme="majorBidi" w:hAnsiTheme="majorBidi" w:cstheme="majorBidi"/>
                <w:b/>
                <w:bCs/>
                <w:szCs w:val="32"/>
              </w:rPr>
              <w:t>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_______________________________________________</w:t>
            </w:r>
          </w:p>
          <w:p w14:paraId="252F957F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2D86EA1A" w14:textId="783A7722" w:rsidR="00FB4A61" w:rsidRPr="009B7B94" w:rsidRDefault="00FB4A61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Registration/Roll Number: _____________ </w:t>
            </w:r>
            <w:r w:rsidR="009B7B94" w:rsidRPr="009B7B94">
              <w:rPr>
                <w:rFonts w:asciiTheme="majorBidi" w:hAnsiTheme="majorBidi" w:cstheme="majorBidi"/>
                <w:b/>
                <w:bCs/>
                <w:szCs w:val="32"/>
              </w:rPr>
              <w:t>Signature: 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_________</w:t>
            </w:r>
          </w:p>
        </w:tc>
      </w:tr>
      <w:tr w:rsidR="00FB4A61" w:rsidRPr="009B7B94" w14:paraId="20788108" w14:textId="77777777" w:rsidTr="009B7B94">
        <w:trPr>
          <w:trHeight w:val="2045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593D2176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Assessment Outcome</w:t>
            </w:r>
          </w:p>
        </w:tc>
        <w:tc>
          <w:tcPr>
            <w:tcW w:w="7769" w:type="dxa"/>
            <w:vAlign w:val="center"/>
          </w:tcPr>
          <w:p w14:paraId="48C01583" w14:textId="77777777" w:rsidR="009B7B94" w:rsidRDefault="009B7B94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44D68983" w14:textId="3C66A476" w:rsidR="00FB4A61" w:rsidRPr="009B7B94" w:rsidRDefault="00FB4A61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COMPETENT     </w:t>
            </w:r>
            <w:r w:rsidR="009B7B94" w:rsidRPr="009B7B94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547DA700" wp14:editId="737C89EE">
                      <wp:extent cx="177800" cy="120650"/>
                      <wp:effectExtent l="0" t="0" r="12700" b="12700"/>
                      <wp:docPr id="41" name="Rectangle 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1C1D7E5C" id="Rectangle 41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                                    NOT YET COMPETENT    </w:t>
            </w:r>
            <w:r w:rsidR="009B7B94" w:rsidRPr="009B7B94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59D27C4E" wp14:editId="7AF7AD2D">
                      <wp:extent cx="177800" cy="120650"/>
                      <wp:effectExtent l="0" t="0" r="12700" b="12700"/>
                      <wp:docPr id="42" name="Rectangle 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72F0B068" id="Rectangle 42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  <w:p w14:paraId="75663F60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6E9A4F71" w14:textId="5ABA694D" w:rsidR="00FB4A61" w:rsidRPr="009B7B94" w:rsidRDefault="00FB4A61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Name of the Assessor</w:t>
            </w:r>
            <w:r w:rsid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: 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___________________________________________ </w:t>
            </w:r>
          </w:p>
          <w:p w14:paraId="30E68EC6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55C9240A" w14:textId="6C2B3FB9" w:rsidR="00FB4A61" w:rsidRPr="009B7B94" w:rsidRDefault="00FB4A61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Assessor’s </w:t>
            </w:r>
            <w:r w:rsidR="009B7B94"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code: 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______________</w:t>
            </w:r>
            <w:r w:rsidR="009B7B94" w:rsidRPr="009B7B94">
              <w:rPr>
                <w:rFonts w:asciiTheme="majorBidi" w:hAnsiTheme="majorBidi" w:cstheme="majorBidi"/>
                <w:b/>
                <w:bCs/>
                <w:szCs w:val="32"/>
              </w:rPr>
              <w:t>Signature:</w:t>
            </w:r>
            <w:r w:rsid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 __________</w:t>
            </w:r>
            <w:r w:rsidR="009B7B94" w:rsidRPr="009B7B94">
              <w:rPr>
                <w:rFonts w:asciiTheme="majorBidi" w:hAnsiTheme="majorBidi" w:cstheme="majorBidi"/>
                <w:b/>
                <w:bCs/>
                <w:szCs w:val="32"/>
              </w:rPr>
              <w:t>______</w:t>
            </w:r>
            <w:r w:rsidR="009B7B94">
              <w:rPr>
                <w:rFonts w:asciiTheme="majorBidi" w:hAnsiTheme="majorBidi" w:cstheme="majorBidi"/>
                <w:b/>
                <w:bCs/>
                <w:szCs w:val="32"/>
              </w:rPr>
              <w:t>_</w:t>
            </w:r>
            <w:r w:rsidR="009B7B94" w:rsidRPr="009B7B94">
              <w:rPr>
                <w:rFonts w:asciiTheme="majorBidi" w:hAnsiTheme="majorBidi" w:cstheme="majorBidi"/>
                <w:b/>
                <w:bCs/>
                <w:szCs w:val="32"/>
              </w:rPr>
              <w:t>__</w:t>
            </w:r>
          </w:p>
        </w:tc>
      </w:tr>
    </w:tbl>
    <w:p w14:paraId="235AB884" w14:textId="77777777" w:rsidR="009B7B94" w:rsidRDefault="009B7B94" w:rsidP="009B7B94">
      <w:pPr>
        <w:spacing w:after="0" w:line="240" w:lineRule="auto"/>
        <w:rPr>
          <w:rFonts w:asciiTheme="majorBidi" w:hAnsiTheme="majorBidi" w:cstheme="majorBidi"/>
          <w:sz w:val="2"/>
        </w:rPr>
      </w:pPr>
    </w:p>
    <w:p w14:paraId="5A8D21DB" w14:textId="77777777" w:rsidR="009B7B94" w:rsidRDefault="009B7B94" w:rsidP="009B7B94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p w14:paraId="5196ABE2" w14:textId="6762F63B" w:rsidR="00C05385" w:rsidRDefault="009B7B94" w:rsidP="009B7B94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9B7B94">
        <w:rPr>
          <w:rFonts w:asciiTheme="majorBidi" w:hAnsiTheme="majorBidi" w:cstheme="majorBidi"/>
          <w:sz w:val="24"/>
          <w:szCs w:val="24"/>
        </w:rPr>
        <w:t>Assessment Summary (to be filled by the assessor)</w:t>
      </w:r>
    </w:p>
    <w:p w14:paraId="4E4C7CF7" w14:textId="77777777" w:rsidR="009B7B94" w:rsidRDefault="009B7B94" w:rsidP="009B7B94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9468" w:type="dxa"/>
        <w:jc w:val="center"/>
        <w:tblLayout w:type="fixed"/>
        <w:tblLook w:val="04A0" w:firstRow="1" w:lastRow="0" w:firstColumn="1" w:lastColumn="0" w:noHBand="0" w:noVBand="1"/>
      </w:tblPr>
      <w:tblGrid>
        <w:gridCol w:w="3325"/>
        <w:gridCol w:w="540"/>
        <w:gridCol w:w="468"/>
        <w:gridCol w:w="566"/>
        <w:gridCol w:w="566"/>
        <w:gridCol w:w="567"/>
        <w:gridCol w:w="1698"/>
        <w:gridCol w:w="1738"/>
      </w:tblGrid>
      <w:tr w:rsidR="00C05385" w:rsidRPr="009B7B94" w14:paraId="58F8F8B6" w14:textId="77777777" w:rsidTr="009B7B94">
        <w:trPr>
          <w:trHeight w:val="487"/>
          <w:jc w:val="center"/>
        </w:trPr>
        <w:tc>
          <w:tcPr>
            <w:tcW w:w="3325" w:type="dxa"/>
            <w:shd w:val="clear" w:color="auto" w:fill="F2F2F2" w:themeFill="background1" w:themeFillShade="F2"/>
            <w:vAlign w:val="center"/>
          </w:tcPr>
          <w:p w14:paraId="788CF15F" w14:textId="77777777" w:rsidR="00C05385" w:rsidRPr="009B7B94" w:rsidRDefault="00C05385" w:rsidP="00FB4A61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Activity</w:t>
            </w:r>
          </w:p>
        </w:tc>
        <w:tc>
          <w:tcPr>
            <w:tcW w:w="2707" w:type="dxa"/>
            <w:gridSpan w:val="5"/>
            <w:shd w:val="clear" w:color="auto" w:fill="F2F2F2" w:themeFill="background1" w:themeFillShade="F2"/>
            <w:vAlign w:val="center"/>
          </w:tcPr>
          <w:p w14:paraId="5214CC43" w14:textId="77777777" w:rsidR="00C05385" w:rsidRPr="009B7B94" w:rsidRDefault="00C05385" w:rsidP="00FB4A61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Method</w:t>
            </w:r>
          </w:p>
        </w:tc>
        <w:tc>
          <w:tcPr>
            <w:tcW w:w="3436" w:type="dxa"/>
            <w:gridSpan w:val="2"/>
            <w:shd w:val="clear" w:color="auto" w:fill="F2F2F2" w:themeFill="background1" w:themeFillShade="F2"/>
            <w:vAlign w:val="center"/>
          </w:tcPr>
          <w:p w14:paraId="02ECFED6" w14:textId="77777777" w:rsidR="00C05385" w:rsidRPr="009B7B94" w:rsidRDefault="00C05385" w:rsidP="00FB4A61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Result</w:t>
            </w:r>
          </w:p>
        </w:tc>
      </w:tr>
      <w:tr w:rsidR="00C05385" w:rsidRPr="009B7B94" w14:paraId="46842510" w14:textId="77777777" w:rsidTr="009B7B94">
        <w:trPr>
          <w:cantSplit/>
          <w:trHeight w:val="1566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626A34F6" w14:textId="1EBA8505" w:rsidR="00C05385" w:rsidRPr="009B7B94" w:rsidRDefault="00C05385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Nature of Activity</w:t>
            </w:r>
          </w:p>
        </w:tc>
        <w:tc>
          <w:tcPr>
            <w:tcW w:w="540" w:type="dxa"/>
            <w:textDirection w:val="btLr"/>
          </w:tcPr>
          <w:p w14:paraId="1F7E9FDB" w14:textId="77777777" w:rsidR="00C05385" w:rsidRPr="009B7B94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Written</w:t>
            </w:r>
          </w:p>
        </w:tc>
        <w:tc>
          <w:tcPr>
            <w:tcW w:w="468" w:type="dxa"/>
            <w:textDirection w:val="btLr"/>
          </w:tcPr>
          <w:p w14:paraId="57C749E8" w14:textId="77777777" w:rsidR="00C05385" w:rsidRPr="009B7B94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Oral</w:t>
            </w:r>
          </w:p>
        </w:tc>
        <w:tc>
          <w:tcPr>
            <w:tcW w:w="566" w:type="dxa"/>
            <w:textDirection w:val="btLr"/>
          </w:tcPr>
          <w:p w14:paraId="136B2FB6" w14:textId="748DC796" w:rsidR="00C05385" w:rsidRPr="009B7B94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Observation</w:t>
            </w:r>
          </w:p>
        </w:tc>
        <w:tc>
          <w:tcPr>
            <w:tcW w:w="566" w:type="dxa"/>
            <w:textDirection w:val="btLr"/>
          </w:tcPr>
          <w:p w14:paraId="12121836" w14:textId="77777777" w:rsidR="00C05385" w:rsidRPr="009B7B94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Portfolio</w:t>
            </w:r>
          </w:p>
        </w:tc>
        <w:tc>
          <w:tcPr>
            <w:tcW w:w="567" w:type="dxa"/>
            <w:textDirection w:val="btLr"/>
          </w:tcPr>
          <w:p w14:paraId="5B3780D8" w14:textId="77777777" w:rsidR="00C05385" w:rsidRPr="009B7B94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Role Play</w:t>
            </w:r>
          </w:p>
        </w:tc>
        <w:tc>
          <w:tcPr>
            <w:tcW w:w="1698" w:type="dxa"/>
            <w:textDirection w:val="btLr"/>
            <w:vAlign w:val="center"/>
          </w:tcPr>
          <w:p w14:paraId="7B56C544" w14:textId="77777777" w:rsidR="00C05385" w:rsidRPr="009B7B94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Competent</w:t>
            </w:r>
          </w:p>
        </w:tc>
        <w:tc>
          <w:tcPr>
            <w:tcW w:w="1738" w:type="dxa"/>
            <w:textDirection w:val="btLr"/>
            <w:vAlign w:val="center"/>
          </w:tcPr>
          <w:p w14:paraId="4ADAC9FF" w14:textId="77777777" w:rsidR="00C05385" w:rsidRPr="009B7B94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Not Yet Competent</w:t>
            </w:r>
          </w:p>
        </w:tc>
      </w:tr>
      <w:tr w:rsidR="00C05385" w:rsidRPr="009B7B94" w14:paraId="17F20B53" w14:textId="77777777" w:rsidTr="009B7B94">
        <w:trPr>
          <w:trHeight w:val="323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568EA017" w14:textId="77777777" w:rsidR="00C05385" w:rsidRPr="009B7B94" w:rsidRDefault="00C05385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Practical Skill Demonstration</w:t>
            </w:r>
          </w:p>
        </w:tc>
        <w:tc>
          <w:tcPr>
            <w:tcW w:w="540" w:type="dxa"/>
            <w:shd w:val="clear" w:color="auto" w:fill="808080" w:themeFill="background1" w:themeFillShade="80"/>
          </w:tcPr>
          <w:p w14:paraId="38A084EC" w14:textId="77777777" w:rsidR="00C05385" w:rsidRPr="009B7B94" w:rsidRDefault="00C05385" w:rsidP="009B7B94">
            <w:pPr>
              <w:rPr>
                <w:rFonts w:asciiTheme="majorBidi" w:hAnsiTheme="majorBidi" w:cstheme="majorBidi"/>
                <w:highlight w:val="lightGray"/>
              </w:rPr>
            </w:pPr>
          </w:p>
        </w:tc>
        <w:tc>
          <w:tcPr>
            <w:tcW w:w="468" w:type="dxa"/>
            <w:shd w:val="clear" w:color="auto" w:fill="808080" w:themeFill="background1" w:themeFillShade="80"/>
          </w:tcPr>
          <w:p w14:paraId="0118212A" w14:textId="77777777" w:rsidR="00C05385" w:rsidRPr="009B7B94" w:rsidRDefault="00C05385" w:rsidP="009B7B94">
            <w:pPr>
              <w:rPr>
                <w:rFonts w:asciiTheme="majorBidi" w:hAnsiTheme="majorBidi" w:cstheme="majorBidi"/>
                <w:highlight w:val="lightGray"/>
              </w:rPr>
            </w:pPr>
            <w:r w:rsidRPr="009B7B94">
              <w:rPr>
                <w:rFonts w:asciiTheme="majorBidi" w:hAnsiTheme="majorBidi" w:cstheme="majorBidi"/>
                <w:highlight w:val="lightGray"/>
              </w:rPr>
              <w:t xml:space="preserve">   </w:t>
            </w:r>
          </w:p>
        </w:tc>
        <w:tc>
          <w:tcPr>
            <w:tcW w:w="566" w:type="dxa"/>
          </w:tcPr>
          <w:p w14:paraId="15BCEA0E" w14:textId="77777777" w:rsidR="00C05385" w:rsidRPr="009B7B94" w:rsidRDefault="00C05385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566" w:type="dxa"/>
            <w:shd w:val="clear" w:color="auto" w:fill="808080" w:themeFill="background1" w:themeFillShade="80"/>
          </w:tcPr>
          <w:p w14:paraId="0B6BCB7F" w14:textId="77777777" w:rsidR="00C05385" w:rsidRPr="009B7B94" w:rsidRDefault="00C05385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shd w:val="clear" w:color="auto" w:fill="808080" w:themeFill="background1" w:themeFillShade="80"/>
          </w:tcPr>
          <w:p w14:paraId="416A6CCA" w14:textId="78E408AA" w:rsidR="00C05385" w:rsidRPr="009B7B94" w:rsidRDefault="00C05385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98" w:type="dxa"/>
          </w:tcPr>
          <w:p w14:paraId="2ADC5292" w14:textId="77777777" w:rsidR="00C05385" w:rsidRPr="009B7B94" w:rsidRDefault="00C05385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</w:tcPr>
          <w:p w14:paraId="61586A47" w14:textId="77777777" w:rsidR="00C05385" w:rsidRPr="009B7B94" w:rsidRDefault="00C05385" w:rsidP="009B7B94">
            <w:pPr>
              <w:rPr>
                <w:rFonts w:asciiTheme="majorBidi" w:hAnsiTheme="majorBidi" w:cstheme="majorBidi"/>
              </w:rPr>
            </w:pPr>
          </w:p>
        </w:tc>
      </w:tr>
      <w:tr w:rsidR="000D4B6F" w:rsidRPr="009B7B94" w14:paraId="3076F105" w14:textId="77777777" w:rsidTr="009B7B94">
        <w:trPr>
          <w:trHeight w:val="295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3BA92759" w14:textId="77777777" w:rsidR="000D4B6F" w:rsidRPr="009B7B94" w:rsidRDefault="000D4B6F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 xml:space="preserve">Knowledge Assessment </w:t>
            </w:r>
          </w:p>
        </w:tc>
        <w:tc>
          <w:tcPr>
            <w:tcW w:w="540" w:type="dxa"/>
            <w:shd w:val="clear" w:color="auto" w:fill="auto"/>
          </w:tcPr>
          <w:p w14:paraId="63576403" w14:textId="7C244505" w:rsidR="000D4B6F" w:rsidRPr="009B7B94" w:rsidRDefault="000D4B6F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468" w:type="dxa"/>
          </w:tcPr>
          <w:p w14:paraId="2AA4A966" w14:textId="4F220D0D" w:rsidR="000D4B6F" w:rsidRPr="009B7B94" w:rsidRDefault="000D4B6F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566" w:type="dxa"/>
            <w:shd w:val="clear" w:color="auto" w:fill="808080" w:themeFill="background1" w:themeFillShade="80"/>
          </w:tcPr>
          <w:p w14:paraId="0A036D86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808080" w:themeFill="background1" w:themeFillShade="80"/>
          </w:tcPr>
          <w:p w14:paraId="408D5B63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shd w:val="clear" w:color="auto" w:fill="808080" w:themeFill="background1" w:themeFillShade="80"/>
          </w:tcPr>
          <w:p w14:paraId="09F7B72A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98" w:type="dxa"/>
          </w:tcPr>
          <w:p w14:paraId="7F3A83B2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</w:tcPr>
          <w:p w14:paraId="02DB41C6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</w:tr>
      <w:tr w:rsidR="000D4B6F" w:rsidRPr="009B7B94" w14:paraId="05DB2A76" w14:textId="77777777" w:rsidTr="009B7B94">
        <w:trPr>
          <w:trHeight w:val="306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5E09071D" w14:textId="77777777" w:rsidR="000D4B6F" w:rsidRPr="009B7B94" w:rsidRDefault="000D4B6F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Other Requirement</w:t>
            </w:r>
          </w:p>
        </w:tc>
        <w:tc>
          <w:tcPr>
            <w:tcW w:w="540" w:type="dxa"/>
            <w:shd w:val="clear" w:color="auto" w:fill="808080" w:themeFill="background1" w:themeFillShade="80"/>
          </w:tcPr>
          <w:p w14:paraId="1B62BA28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68" w:type="dxa"/>
            <w:shd w:val="clear" w:color="auto" w:fill="808080" w:themeFill="background1" w:themeFillShade="80"/>
          </w:tcPr>
          <w:p w14:paraId="358C431C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808080" w:themeFill="background1" w:themeFillShade="80"/>
          </w:tcPr>
          <w:p w14:paraId="60F753F3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808080" w:themeFill="background1" w:themeFillShade="80"/>
          </w:tcPr>
          <w:p w14:paraId="0B5C75C2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shd w:val="clear" w:color="auto" w:fill="808080" w:themeFill="background1" w:themeFillShade="80"/>
          </w:tcPr>
          <w:p w14:paraId="751E5D34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98" w:type="dxa"/>
          </w:tcPr>
          <w:p w14:paraId="28EA89E8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</w:tcPr>
          <w:p w14:paraId="48B9400E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</w:tr>
    </w:tbl>
    <w:p w14:paraId="43F8AE62" w14:textId="77777777" w:rsidR="00C05385" w:rsidRPr="009B7B94" w:rsidRDefault="00C05385" w:rsidP="00C05385">
      <w:pPr>
        <w:rPr>
          <w:rFonts w:asciiTheme="majorBidi" w:hAnsiTheme="majorBidi" w:cstheme="majorBidi"/>
          <w:sz w:val="12"/>
          <w:szCs w:val="12"/>
        </w:rPr>
      </w:pPr>
    </w:p>
    <w:p w14:paraId="3646C450" w14:textId="77777777" w:rsidR="00C05385" w:rsidRPr="009B7B94" w:rsidRDefault="00C05385" w:rsidP="00C05385">
      <w:pPr>
        <w:rPr>
          <w:rFonts w:asciiTheme="majorBidi" w:hAnsiTheme="majorBidi" w:cstheme="majorBidi"/>
          <w:b/>
          <w:sz w:val="28"/>
          <w:szCs w:val="18"/>
        </w:rPr>
      </w:pPr>
      <w:r w:rsidRPr="009B7B94">
        <w:rPr>
          <w:rFonts w:asciiTheme="majorBidi" w:hAnsiTheme="majorBidi" w:cstheme="majorBidi"/>
          <w:b/>
          <w:sz w:val="28"/>
          <w:szCs w:val="18"/>
        </w:rPr>
        <w:br w:type="page"/>
      </w:r>
    </w:p>
    <w:p w14:paraId="53E5FB51" w14:textId="77777777" w:rsidR="00C05385" w:rsidRPr="009B7B94" w:rsidRDefault="00C05385" w:rsidP="009B7B94">
      <w:pPr>
        <w:pStyle w:val="Heading1"/>
      </w:pPr>
      <w:r w:rsidRPr="009B7B94">
        <w:lastRenderedPageBreak/>
        <w:t>Observation Checklist</w:t>
      </w:r>
    </w:p>
    <w:tbl>
      <w:tblPr>
        <w:tblStyle w:val="TableGrid"/>
        <w:tblW w:w="9180" w:type="dxa"/>
        <w:jc w:val="center"/>
        <w:tblLayout w:type="fixed"/>
        <w:tblLook w:val="04A0" w:firstRow="1" w:lastRow="0" w:firstColumn="1" w:lastColumn="0" w:noHBand="0" w:noVBand="1"/>
      </w:tblPr>
      <w:tblGrid>
        <w:gridCol w:w="715"/>
        <w:gridCol w:w="2255"/>
        <w:gridCol w:w="1115"/>
        <w:gridCol w:w="1855"/>
        <w:gridCol w:w="1080"/>
        <w:gridCol w:w="990"/>
        <w:gridCol w:w="1170"/>
      </w:tblGrid>
      <w:tr w:rsidR="00830A75" w:rsidRPr="009B7B94" w14:paraId="1A9E3348" w14:textId="77777777" w:rsidTr="009B7B94">
        <w:trPr>
          <w:trHeight w:val="1169"/>
          <w:jc w:val="center"/>
        </w:trPr>
        <w:tc>
          <w:tcPr>
            <w:tcW w:w="2970" w:type="dxa"/>
            <w:gridSpan w:val="2"/>
            <w:shd w:val="clear" w:color="auto" w:fill="F2F2F2" w:themeFill="background1" w:themeFillShade="F2"/>
            <w:vAlign w:val="center"/>
          </w:tcPr>
          <w:p w14:paraId="1E8918EE" w14:textId="77777777" w:rsidR="00830A75" w:rsidRPr="009B7B94" w:rsidRDefault="00830A75" w:rsidP="002F3A56">
            <w:pPr>
              <w:ind w:left="360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Assessment Task</w:t>
            </w:r>
          </w:p>
        </w:tc>
        <w:tc>
          <w:tcPr>
            <w:tcW w:w="6210" w:type="dxa"/>
            <w:gridSpan w:val="5"/>
            <w:shd w:val="clear" w:color="auto" w:fill="auto"/>
            <w:vAlign w:val="center"/>
          </w:tcPr>
          <w:p w14:paraId="6B0A2A80" w14:textId="77777777" w:rsidR="00E401F0" w:rsidRPr="001D6851" w:rsidRDefault="00E401F0" w:rsidP="00E401F0">
            <w:pPr>
              <w:jc w:val="both"/>
              <w:rPr>
                <w:rFonts w:asciiTheme="majorBidi" w:eastAsia="Times New Roman" w:hAnsiTheme="majorBidi" w:cstheme="majorBidi"/>
                <w:b/>
                <w:bCs/>
              </w:rPr>
            </w:pPr>
            <w:r>
              <w:rPr>
                <w:rFonts w:asciiTheme="majorBidi" w:eastAsia="Times New Roman" w:hAnsiTheme="majorBidi" w:cstheme="majorBidi"/>
                <w:b/>
                <w:bCs/>
              </w:rPr>
              <w:t>Assessment Task 1:</w:t>
            </w:r>
          </w:p>
          <w:p w14:paraId="000D568E" w14:textId="77777777" w:rsidR="00E401F0" w:rsidRPr="00E401F0" w:rsidRDefault="00E401F0" w:rsidP="00E401F0">
            <w:pPr>
              <w:jc w:val="both"/>
              <w:rPr>
                <w:rFonts w:asciiTheme="majorBidi" w:eastAsia="Times New Roman" w:hAnsiTheme="majorBidi" w:cstheme="majorBidi"/>
              </w:rPr>
            </w:pPr>
            <w:r w:rsidRPr="00E401F0">
              <w:rPr>
                <w:rFonts w:asciiTheme="majorBidi" w:eastAsia="Times New Roman" w:hAnsiTheme="majorBidi" w:cstheme="majorBidi"/>
              </w:rPr>
              <w:t>Illustrate Maslow’s Theory of human needs?</w:t>
            </w:r>
          </w:p>
          <w:p w14:paraId="1ABE485A" w14:textId="77777777" w:rsidR="00E401F0" w:rsidRPr="001D6851" w:rsidRDefault="00E401F0" w:rsidP="00E401F0">
            <w:pPr>
              <w:jc w:val="both"/>
              <w:rPr>
                <w:rFonts w:asciiTheme="majorBidi" w:eastAsia="Times New Roman" w:hAnsiTheme="majorBidi" w:cstheme="majorBidi"/>
                <w:b/>
                <w:bCs/>
              </w:rPr>
            </w:pPr>
            <w:r>
              <w:rPr>
                <w:rFonts w:asciiTheme="majorBidi" w:eastAsia="Times New Roman" w:hAnsiTheme="majorBidi" w:cstheme="majorBidi"/>
                <w:b/>
                <w:bCs/>
              </w:rPr>
              <w:t>Assessment Task 2:</w:t>
            </w:r>
          </w:p>
          <w:p w14:paraId="10EA521B" w14:textId="77777777" w:rsidR="00E401F0" w:rsidRPr="00E401F0" w:rsidRDefault="00E401F0" w:rsidP="00E401F0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color w:val="auto"/>
              </w:rPr>
            </w:pPr>
            <w:r w:rsidRPr="00E401F0">
              <w:rPr>
                <w:rFonts w:asciiTheme="majorBidi" w:hAnsiTheme="majorBidi" w:cstheme="majorBidi"/>
                <w:color w:val="auto"/>
              </w:rPr>
              <w:t xml:space="preserve">Develop a scenario for different types of motivations, </w:t>
            </w:r>
            <w:r w:rsidRPr="00E401F0">
              <w:t>to</w:t>
            </w:r>
            <w:r w:rsidRPr="00E401F0">
              <w:rPr>
                <w:rFonts w:asciiTheme="majorBidi" w:hAnsiTheme="majorBidi" w:cstheme="majorBidi"/>
                <w:color w:val="auto"/>
              </w:rPr>
              <w:t xml:space="preserve"> trigger a tourist activity.</w:t>
            </w:r>
          </w:p>
          <w:p w14:paraId="085C99C6" w14:textId="77777777" w:rsidR="00E401F0" w:rsidRPr="001D6851" w:rsidRDefault="00E401F0" w:rsidP="00E401F0">
            <w:pPr>
              <w:jc w:val="both"/>
              <w:rPr>
                <w:rFonts w:asciiTheme="majorBidi" w:eastAsia="Times New Roman" w:hAnsiTheme="majorBidi" w:cstheme="majorBidi"/>
                <w:b/>
                <w:bCs/>
              </w:rPr>
            </w:pPr>
            <w:r>
              <w:rPr>
                <w:rFonts w:asciiTheme="majorBidi" w:eastAsia="Times New Roman" w:hAnsiTheme="majorBidi" w:cstheme="majorBidi"/>
                <w:b/>
                <w:bCs/>
              </w:rPr>
              <w:t>Assessment Task 3:</w:t>
            </w:r>
          </w:p>
          <w:p w14:paraId="215A2730" w14:textId="6383EABD" w:rsidR="00830A75" w:rsidRPr="00E401F0" w:rsidRDefault="00E401F0" w:rsidP="00E401F0">
            <w:pPr>
              <w:tabs>
                <w:tab w:val="center" w:pos="1687"/>
                <w:tab w:val="center" w:pos="2397"/>
                <w:tab w:val="right" w:pos="3339"/>
              </w:tabs>
              <w:spacing w:line="259" w:lineRule="auto"/>
              <w:jc w:val="both"/>
              <w:rPr>
                <w:rFonts w:asciiTheme="majorBidi" w:hAnsiTheme="majorBidi" w:cstheme="majorBidi"/>
              </w:rPr>
            </w:pPr>
            <w:r w:rsidRPr="00E401F0">
              <w:rPr>
                <w:rFonts w:asciiTheme="majorBidi" w:hAnsiTheme="majorBidi" w:cstheme="majorBidi"/>
              </w:rPr>
              <w:t>Classify different types of travelers?</w:t>
            </w:r>
          </w:p>
        </w:tc>
      </w:tr>
      <w:tr w:rsidR="00830A75" w:rsidRPr="009B7B94" w14:paraId="4CF7E47B" w14:textId="77777777" w:rsidTr="009B7B94">
        <w:trPr>
          <w:trHeight w:val="1007"/>
          <w:jc w:val="center"/>
        </w:trPr>
        <w:tc>
          <w:tcPr>
            <w:tcW w:w="5940" w:type="dxa"/>
            <w:gridSpan w:val="4"/>
            <w:shd w:val="clear" w:color="auto" w:fill="F2F2F2" w:themeFill="background1" w:themeFillShade="F2"/>
            <w:vAlign w:val="center"/>
          </w:tcPr>
          <w:p w14:paraId="422218A3" w14:textId="1FE3B013" w:rsidR="00830A75" w:rsidRPr="009B7B94" w:rsidRDefault="00830A75" w:rsidP="002F3A56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During the practical assessment, </w:t>
            </w:r>
            <w:r w:rsidR="009B7B94">
              <w:rPr>
                <w:rFonts w:asciiTheme="majorBidi" w:hAnsiTheme="majorBidi" w:cstheme="majorBidi"/>
                <w:b/>
              </w:rPr>
              <w:t xml:space="preserve">the </w:t>
            </w:r>
            <w:r w:rsidRPr="009B7B94">
              <w:rPr>
                <w:rFonts w:asciiTheme="majorBidi" w:hAnsiTheme="majorBidi" w:cstheme="majorBidi"/>
                <w:b/>
              </w:rPr>
              <w:t>candidate demonstrated the following: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311809FF" w14:textId="77777777" w:rsidR="00830A75" w:rsidRPr="009B7B94" w:rsidRDefault="00830A75" w:rsidP="002F3A56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Yes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02443AE1" w14:textId="77777777" w:rsidR="00830A75" w:rsidRPr="009B7B94" w:rsidRDefault="00830A75" w:rsidP="002F3A56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No</w:t>
            </w: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0E9388E8" w14:textId="77777777" w:rsidR="00830A75" w:rsidRPr="009B7B94" w:rsidRDefault="00830A75" w:rsidP="002F3A56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Remarks</w:t>
            </w:r>
          </w:p>
        </w:tc>
      </w:tr>
      <w:tr w:rsidR="00E401F0" w:rsidRPr="009B7B94" w14:paraId="1B56AC4A" w14:textId="77777777" w:rsidTr="00D6383C">
        <w:trPr>
          <w:trHeight w:val="398"/>
          <w:jc w:val="center"/>
        </w:trPr>
        <w:tc>
          <w:tcPr>
            <w:tcW w:w="715" w:type="dxa"/>
            <w:vAlign w:val="center"/>
          </w:tcPr>
          <w:p w14:paraId="51123893" w14:textId="77777777" w:rsidR="00E401F0" w:rsidRPr="009B7B94" w:rsidRDefault="00E401F0" w:rsidP="00E401F0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  <w:vAlign w:val="center"/>
          </w:tcPr>
          <w:p w14:paraId="431150FE" w14:textId="179CB42A" w:rsidR="00E401F0" w:rsidRPr="009B7B94" w:rsidRDefault="00E401F0" w:rsidP="00E401F0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E401F0">
              <w:rPr>
                <w:rFonts w:asciiTheme="majorBidi" w:hAnsiTheme="majorBidi" w:cstheme="majorBidi"/>
                <w:b/>
                <w:bCs/>
              </w:rPr>
              <w:t>Assessment Task 1:</w:t>
            </w:r>
          </w:p>
        </w:tc>
        <w:tc>
          <w:tcPr>
            <w:tcW w:w="1080" w:type="dxa"/>
            <w:vAlign w:val="center"/>
          </w:tcPr>
          <w:p w14:paraId="0A5D0834" w14:textId="58C4B2CF" w:rsidR="00E401F0" w:rsidRPr="009B7B94" w:rsidRDefault="00E401F0" w:rsidP="00E401F0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2E1063E5" w14:textId="2B578CE3" w:rsidR="00E401F0" w:rsidRPr="009B7B94" w:rsidRDefault="00E401F0" w:rsidP="00E401F0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45D51A17" w14:textId="77777777" w:rsidR="00E401F0" w:rsidRPr="009B7B94" w:rsidRDefault="00E401F0" w:rsidP="00E401F0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E401F0" w:rsidRPr="009B7B94" w14:paraId="584244E2" w14:textId="77777777" w:rsidTr="00D6383C">
        <w:trPr>
          <w:trHeight w:val="398"/>
          <w:jc w:val="center"/>
        </w:trPr>
        <w:tc>
          <w:tcPr>
            <w:tcW w:w="715" w:type="dxa"/>
            <w:vAlign w:val="center"/>
          </w:tcPr>
          <w:p w14:paraId="0A26FE71" w14:textId="77777777" w:rsidR="00E401F0" w:rsidRPr="009B7B94" w:rsidRDefault="00E401F0" w:rsidP="00E401F0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  <w:vAlign w:val="center"/>
          </w:tcPr>
          <w:p w14:paraId="14FBE203" w14:textId="71B878C2" w:rsidR="00E401F0" w:rsidRPr="009B7B94" w:rsidRDefault="00E401F0" w:rsidP="00E401F0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E401F0">
              <w:rPr>
                <w:rFonts w:asciiTheme="majorBidi" w:hAnsiTheme="majorBidi" w:cstheme="majorBidi"/>
              </w:rPr>
              <w:t>Illustrate Maslow’s Theory of human needs?</w:t>
            </w:r>
          </w:p>
        </w:tc>
        <w:tc>
          <w:tcPr>
            <w:tcW w:w="1080" w:type="dxa"/>
            <w:vAlign w:val="center"/>
          </w:tcPr>
          <w:p w14:paraId="1E1A3FF8" w14:textId="77777777" w:rsidR="00E401F0" w:rsidRPr="009B7B94" w:rsidRDefault="00E401F0" w:rsidP="00E401F0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7014CD61" w14:textId="77777777" w:rsidR="00E401F0" w:rsidRPr="009B7B94" w:rsidRDefault="00E401F0" w:rsidP="00E401F0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6917FC98" w14:textId="77777777" w:rsidR="00E401F0" w:rsidRPr="009B7B94" w:rsidRDefault="00E401F0" w:rsidP="00E401F0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E401F0" w:rsidRPr="009B7B94" w14:paraId="0D9C3F98" w14:textId="77777777" w:rsidTr="00D6383C">
        <w:trPr>
          <w:trHeight w:val="398"/>
          <w:jc w:val="center"/>
        </w:trPr>
        <w:tc>
          <w:tcPr>
            <w:tcW w:w="715" w:type="dxa"/>
            <w:vAlign w:val="center"/>
          </w:tcPr>
          <w:p w14:paraId="378C991A" w14:textId="77777777" w:rsidR="00E401F0" w:rsidRPr="009B7B94" w:rsidRDefault="00E401F0" w:rsidP="00E401F0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  <w:vAlign w:val="center"/>
          </w:tcPr>
          <w:p w14:paraId="27DA3D35" w14:textId="4CFDB1F2" w:rsidR="00E401F0" w:rsidRPr="009B7B94" w:rsidRDefault="00E401F0" w:rsidP="00E401F0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E401F0">
              <w:rPr>
                <w:rFonts w:asciiTheme="majorBidi" w:hAnsiTheme="majorBidi" w:cstheme="majorBidi"/>
              </w:rPr>
              <w:t>Definition</w:t>
            </w:r>
          </w:p>
        </w:tc>
        <w:tc>
          <w:tcPr>
            <w:tcW w:w="1080" w:type="dxa"/>
            <w:vAlign w:val="center"/>
          </w:tcPr>
          <w:p w14:paraId="7A6AEE05" w14:textId="77777777" w:rsidR="00E401F0" w:rsidRPr="009B7B94" w:rsidRDefault="00E401F0" w:rsidP="00E401F0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733A38DD" w14:textId="77777777" w:rsidR="00E401F0" w:rsidRPr="009B7B94" w:rsidRDefault="00E401F0" w:rsidP="00E401F0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1BA46AA7" w14:textId="77777777" w:rsidR="00E401F0" w:rsidRPr="009B7B94" w:rsidRDefault="00E401F0" w:rsidP="00E401F0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E401F0" w:rsidRPr="009B7B94" w14:paraId="11EEE7AA" w14:textId="77777777" w:rsidTr="00D6383C">
        <w:trPr>
          <w:trHeight w:val="398"/>
          <w:jc w:val="center"/>
        </w:trPr>
        <w:tc>
          <w:tcPr>
            <w:tcW w:w="715" w:type="dxa"/>
            <w:vAlign w:val="center"/>
          </w:tcPr>
          <w:p w14:paraId="49E67EF7" w14:textId="77777777" w:rsidR="00E401F0" w:rsidRPr="009B7B94" w:rsidRDefault="00E401F0" w:rsidP="00E401F0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  <w:vAlign w:val="center"/>
          </w:tcPr>
          <w:p w14:paraId="2AA199FB" w14:textId="3BA07A57" w:rsidR="00E401F0" w:rsidRPr="009B7B94" w:rsidRDefault="00E401F0" w:rsidP="00E401F0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E401F0">
              <w:rPr>
                <w:rFonts w:asciiTheme="majorBidi" w:hAnsiTheme="majorBidi" w:cstheme="majorBidi"/>
              </w:rPr>
              <w:t>Application and use case.</w:t>
            </w:r>
          </w:p>
        </w:tc>
        <w:tc>
          <w:tcPr>
            <w:tcW w:w="1080" w:type="dxa"/>
            <w:vAlign w:val="center"/>
          </w:tcPr>
          <w:p w14:paraId="149CFA45" w14:textId="77777777" w:rsidR="00E401F0" w:rsidRPr="009B7B94" w:rsidRDefault="00E401F0" w:rsidP="00E401F0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6539D280" w14:textId="77777777" w:rsidR="00E401F0" w:rsidRPr="009B7B94" w:rsidRDefault="00E401F0" w:rsidP="00E401F0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764D637F" w14:textId="77777777" w:rsidR="00E401F0" w:rsidRPr="009B7B94" w:rsidRDefault="00E401F0" w:rsidP="00E401F0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E401F0" w:rsidRPr="009B7B94" w14:paraId="61E6EC72" w14:textId="77777777" w:rsidTr="00D6383C">
        <w:trPr>
          <w:trHeight w:val="398"/>
          <w:jc w:val="center"/>
        </w:trPr>
        <w:tc>
          <w:tcPr>
            <w:tcW w:w="715" w:type="dxa"/>
            <w:vAlign w:val="center"/>
          </w:tcPr>
          <w:p w14:paraId="60E323BB" w14:textId="77777777" w:rsidR="00E401F0" w:rsidRPr="009B7B94" w:rsidRDefault="00E401F0" w:rsidP="00E401F0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  <w:vAlign w:val="center"/>
          </w:tcPr>
          <w:p w14:paraId="04DEA397" w14:textId="168224E3" w:rsidR="00E401F0" w:rsidRPr="009B7B94" w:rsidRDefault="00E401F0" w:rsidP="00E401F0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E401F0">
              <w:rPr>
                <w:rFonts w:asciiTheme="majorBidi" w:hAnsiTheme="majorBidi" w:cstheme="majorBidi"/>
                <w:b/>
                <w:bCs/>
              </w:rPr>
              <w:t>Assessment Task 2:</w:t>
            </w:r>
          </w:p>
        </w:tc>
        <w:tc>
          <w:tcPr>
            <w:tcW w:w="1080" w:type="dxa"/>
            <w:vAlign w:val="center"/>
          </w:tcPr>
          <w:p w14:paraId="6C36857C" w14:textId="77777777" w:rsidR="00E401F0" w:rsidRPr="009B7B94" w:rsidRDefault="00E401F0" w:rsidP="00E401F0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02ABD7A4" w14:textId="77777777" w:rsidR="00E401F0" w:rsidRPr="009B7B94" w:rsidRDefault="00E401F0" w:rsidP="00E401F0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157C7025" w14:textId="77777777" w:rsidR="00E401F0" w:rsidRPr="009B7B94" w:rsidRDefault="00E401F0" w:rsidP="00E401F0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E401F0" w:rsidRPr="009B7B94" w14:paraId="7CFEC6BE" w14:textId="77777777" w:rsidTr="00D6383C">
        <w:trPr>
          <w:trHeight w:val="398"/>
          <w:jc w:val="center"/>
        </w:trPr>
        <w:tc>
          <w:tcPr>
            <w:tcW w:w="715" w:type="dxa"/>
            <w:vAlign w:val="center"/>
          </w:tcPr>
          <w:p w14:paraId="39DDD465" w14:textId="77777777" w:rsidR="00E401F0" w:rsidRPr="009B7B94" w:rsidRDefault="00E401F0" w:rsidP="00E401F0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  <w:vAlign w:val="center"/>
          </w:tcPr>
          <w:p w14:paraId="0E29FBAA" w14:textId="19CDE4AB" w:rsidR="00E401F0" w:rsidRPr="009B7B94" w:rsidRDefault="00E401F0" w:rsidP="00E401F0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E401F0">
              <w:rPr>
                <w:rFonts w:asciiTheme="majorBidi" w:hAnsiTheme="majorBidi" w:cstheme="majorBidi"/>
              </w:rPr>
              <w:t>Develop a scenario for different types of motivations, to trigger a tourist activity.</w:t>
            </w:r>
          </w:p>
        </w:tc>
        <w:tc>
          <w:tcPr>
            <w:tcW w:w="1080" w:type="dxa"/>
            <w:vAlign w:val="center"/>
          </w:tcPr>
          <w:p w14:paraId="7BA85B7B" w14:textId="77777777" w:rsidR="00E401F0" w:rsidRPr="009B7B94" w:rsidRDefault="00E401F0" w:rsidP="00E401F0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04CA7CC4" w14:textId="77777777" w:rsidR="00E401F0" w:rsidRPr="009B7B94" w:rsidRDefault="00E401F0" w:rsidP="00E401F0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67212113" w14:textId="77777777" w:rsidR="00E401F0" w:rsidRPr="009B7B94" w:rsidRDefault="00E401F0" w:rsidP="00E401F0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E401F0" w:rsidRPr="009B7B94" w14:paraId="6F1B44D7" w14:textId="77777777" w:rsidTr="00D6383C">
        <w:trPr>
          <w:trHeight w:val="398"/>
          <w:jc w:val="center"/>
        </w:trPr>
        <w:tc>
          <w:tcPr>
            <w:tcW w:w="715" w:type="dxa"/>
            <w:vAlign w:val="center"/>
          </w:tcPr>
          <w:p w14:paraId="25B8B876" w14:textId="77777777" w:rsidR="00E401F0" w:rsidRPr="009B7B94" w:rsidRDefault="00E401F0" w:rsidP="00E401F0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  <w:vAlign w:val="center"/>
          </w:tcPr>
          <w:p w14:paraId="3A89462F" w14:textId="0ACA438C" w:rsidR="00E401F0" w:rsidRPr="009B7B94" w:rsidRDefault="00E401F0" w:rsidP="00E401F0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E401F0">
              <w:rPr>
                <w:rFonts w:asciiTheme="majorBidi" w:hAnsiTheme="majorBidi" w:cstheme="majorBidi"/>
              </w:rPr>
              <w:t>Define types of motivations</w:t>
            </w:r>
          </w:p>
        </w:tc>
        <w:tc>
          <w:tcPr>
            <w:tcW w:w="1080" w:type="dxa"/>
            <w:vAlign w:val="center"/>
          </w:tcPr>
          <w:p w14:paraId="3F563F35" w14:textId="77777777" w:rsidR="00E401F0" w:rsidRPr="009B7B94" w:rsidRDefault="00E401F0" w:rsidP="00E401F0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6AC3AEB1" w14:textId="77777777" w:rsidR="00E401F0" w:rsidRPr="009B7B94" w:rsidRDefault="00E401F0" w:rsidP="00E401F0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70119F5A" w14:textId="77777777" w:rsidR="00E401F0" w:rsidRPr="009B7B94" w:rsidRDefault="00E401F0" w:rsidP="00E401F0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E401F0" w:rsidRPr="009B7B94" w14:paraId="3F11E3D4" w14:textId="77777777" w:rsidTr="00D6383C">
        <w:trPr>
          <w:trHeight w:val="398"/>
          <w:jc w:val="center"/>
        </w:trPr>
        <w:tc>
          <w:tcPr>
            <w:tcW w:w="715" w:type="dxa"/>
            <w:vAlign w:val="center"/>
          </w:tcPr>
          <w:p w14:paraId="2E45CA54" w14:textId="77777777" w:rsidR="00E401F0" w:rsidRPr="009B7B94" w:rsidRDefault="00E401F0" w:rsidP="00E401F0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  <w:vAlign w:val="center"/>
          </w:tcPr>
          <w:p w14:paraId="466FBD00" w14:textId="0C8E1A05" w:rsidR="00E401F0" w:rsidRPr="009B7B94" w:rsidRDefault="00E401F0" w:rsidP="00E401F0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E401F0">
              <w:rPr>
                <w:rFonts w:asciiTheme="majorBidi" w:hAnsiTheme="majorBidi" w:cstheme="majorBidi"/>
              </w:rPr>
              <w:t>Define tourist activities.</w:t>
            </w:r>
          </w:p>
        </w:tc>
        <w:tc>
          <w:tcPr>
            <w:tcW w:w="1080" w:type="dxa"/>
            <w:vAlign w:val="center"/>
          </w:tcPr>
          <w:p w14:paraId="47B28397" w14:textId="77777777" w:rsidR="00E401F0" w:rsidRPr="009B7B94" w:rsidRDefault="00E401F0" w:rsidP="00E401F0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266F027C" w14:textId="77777777" w:rsidR="00E401F0" w:rsidRPr="009B7B94" w:rsidRDefault="00E401F0" w:rsidP="00E401F0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0BBF2598" w14:textId="77777777" w:rsidR="00E401F0" w:rsidRPr="009B7B94" w:rsidRDefault="00E401F0" w:rsidP="00E401F0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E401F0" w:rsidRPr="009B7B94" w14:paraId="09B85FC5" w14:textId="77777777" w:rsidTr="00D6383C">
        <w:trPr>
          <w:trHeight w:val="398"/>
          <w:jc w:val="center"/>
        </w:trPr>
        <w:tc>
          <w:tcPr>
            <w:tcW w:w="715" w:type="dxa"/>
            <w:vAlign w:val="center"/>
          </w:tcPr>
          <w:p w14:paraId="340ADC69" w14:textId="77777777" w:rsidR="00E401F0" w:rsidRPr="009B7B94" w:rsidRDefault="00E401F0" w:rsidP="00E401F0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  <w:vAlign w:val="center"/>
          </w:tcPr>
          <w:p w14:paraId="1FB68415" w14:textId="4288E238" w:rsidR="00E401F0" w:rsidRPr="009B7B94" w:rsidRDefault="00E401F0" w:rsidP="00E401F0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E401F0">
              <w:rPr>
                <w:rFonts w:asciiTheme="majorBidi" w:hAnsiTheme="majorBidi" w:cstheme="majorBidi"/>
              </w:rPr>
              <w:t>Scenarios for tourist motivation.</w:t>
            </w:r>
          </w:p>
        </w:tc>
        <w:tc>
          <w:tcPr>
            <w:tcW w:w="1080" w:type="dxa"/>
            <w:vAlign w:val="center"/>
          </w:tcPr>
          <w:p w14:paraId="37F5EE99" w14:textId="77777777" w:rsidR="00E401F0" w:rsidRPr="009B7B94" w:rsidRDefault="00E401F0" w:rsidP="00E401F0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70CF3CAB" w14:textId="77777777" w:rsidR="00E401F0" w:rsidRPr="009B7B94" w:rsidRDefault="00E401F0" w:rsidP="00E401F0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59576B33" w14:textId="77777777" w:rsidR="00E401F0" w:rsidRPr="009B7B94" w:rsidRDefault="00E401F0" w:rsidP="00E401F0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E401F0" w:rsidRPr="009B7B94" w14:paraId="67A7CF31" w14:textId="77777777" w:rsidTr="00D6383C">
        <w:trPr>
          <w:trHeight w:val="398"/>
          <w:jc w:val="center"/>
        </w:trPr>
        <w:tc>
          <w:tcPr>
            <w:tcW w:w="715" w:type="dxa"/>
            <w:vAlign w:val="center"/>
          </w:tcPr>
          <w:p w14:paraId="1F33D4A4" w14:textId="77777777" w:rsidR="00E401F0" w:rsidRPr="009B7B94" w:rsidRDefault="00E401F0" w:rsidP="00E401F0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  <w:vAlign w:val="center"/>
          </w:tcPr>
          <w:p w14:paraId="227164AE" w14:textId="185B6539" w:rsidR="00E401F0" w:rsidRPr="009B7B94" w:rsidRDefault="00E401F0" w:rsidP="00E401F0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E401F0">
              <w:rPr>
                <w:rFonts w:asciiTheme="majorBidi" w:hAnsiTheme="majorBidi" w:cstheme="majorBidi"/>
                <w:b/>
                <w:bCs/>
              </w:rPr>
              <w:t>Assessment Task 3:</w:t>
            </w:r>
          </w:p>
        </w:tc>
        <w:tc>
          <w:tcPr>
            <w:tcW w:w="1080" w:type="dxa"/>
            <w:vAlign w:val="center"/>
          </w:tcPr>
          <w:p w14:paraId="73303D87" w14:textId="77777777" w:rsidR="00E401F0" w:rsidRPr="009B7B94" w:rsidRDefault="00E401F0" w:rsidP="00E401F0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1CB5477A" w14:textId="77777777" w:rsidR="00E401F0" w:rsidRPr="009B7B94" w:rsidRDefault="00E401F0" w:rsidP="00E401F0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7183C84B" w14:textId="77777777" w:rsidR="00E401F0" w:rsidRPr="009B7B94" w:rsidRDefault="00E401F0" w:rsidP="00E401F0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E401F0" w:rsidRPr="009B7B94" w14:paraId="5FBE70C1" w14:textId="77777777" w:rsidTr="00D6383C">
        <w:trPr>
          <w:trHeight w:val="398"/>
          <w:jc w:val="center"/>
        </w:trPr>
        <w:tc>
          <w:tcPr>
            <w:tcW w:w="715" w:type="dxa"/>
            <w:vAlign w:val="center"/>
          </w:tcPr>
          <w:p w14:paraId="541E786A" w14:textId="77777777" w:rsidR="00E401F0" w:rsidRPr="009B7B94" w:rsidRDefault="00E401F0" w:rsidP="00E401F0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  <w:vAlign w:val="center"/>
          </w:tcPr>
          <w:p w14:paraId="2FFE5EFD" w14:textId="0546FE3F" w:rsidR="00E401F0" w:rsidRPr="009B7B94" w:rsidRDefault="00E401F0" w:rsidP="00E401F0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E401F0">
              <w:rPr>
                <w:rFonts w:asciiTheme="majorBidi" w:hAnsiTheme="majorBidi" w:cstheme="majorBidi"/>
              </w:rPr>
              <w:t>Classify different types of travelers?</w:t>
            </w:r>
          </w:p>
        </w:tc>
        <w:tc>
          <w:tcPr>
            <w:tcW w:w="1080" w:type="dxa"/>
            <w:vAlign w:val="center"/>
          </w:tcPr>
          <w:p w14:paraId="4C8ED9A4" w14:textId="77777777" w:rsidR="00E401F0" w:rsidRPr="009B7B94" w:rsidRDefault="00E401F0" w:rsidP="00E401F0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1F40383B" w14:textId="77777777" w:rsidR="00E401F0" w:rsidRPr="009B7B94" w:rsidRDefault="00E401F0" w:rsidP="00E401F0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7DB9E621" w14:textId="77777777" w:rsidR="00E401F0" w:rsidRPr="009B7B94" w:rsidRDefault="00E401F0" w:rsidP="00E401F0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E401F0" w:rsidRPr="009B7B94" w14:paraId="267E5715" w14:textId="77777777" w:rsidTr="00D6383C">
        <w:trPr>
          <w:trHeight w:val="398"/>
          <w:jc w:val="center"/>
        </w:trPr>
        <w:tc>
          <w:tcPr>
            <w:tcW w:w="715" w:type="dxa"/>
            <w:vAlign w:val="center"/>
          </w:tcPr>
          <w:p w14:paraId="30BE001F" w14:textId="77777777" w:rsidR="00E401F0" w:rsidRPr="009B7B94" w:rsidRDefault="00E401F0" w:rsidP="00E401F0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  <w:vAlign w:val="center"/>
          </w:tcPr>
          <w:p w14:paraId="04176A6D" w14:textId="0F9475C1" w:rsidR="00E401F0" w:rsidRPr="009B7B94" w:rsidRDefault="00E401F0" w:rsidP="00E401F0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E401F0">
              <w:rPr>
                <w:rFonts w:asciiTheme="majorBidi" w:hAnsiTheme="majorBidi" w:cstheme="majorBidi"/>
              </w:rPr>
              <w:t>Definition of travelers</w:t>
            </w:r>
          </w:p>
        </w:tc>
        <w:tc>
          <w:tcPr>
            <w:tcW w:w="1080" w:type="dxa"/>
            <w:vAlign w:val="center"/>
          </w:tcPr>
          <w:p w14:paraId="115A7DD0" w14:textId="77777777" w:rsidR="00E401F0" w:rsidRPr="009B7B94" w:rsidRDefault="00E401F0" w:rsidP="00E401F0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57996077" w14:textId="77777777" w:rsidR="00E401F0" w:rsidRPr="009B7B94" w:rsidRDefault="00E401F0" w:rsidP="00E401F0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32168F25" w14:textId="77777777" w:rsidR="00E401F0" w:rsidRPr="009B7B94" w:rsidRDefault="00E401F0" w:rsidP="00E401F0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E401F0" w:rsidRPr="009B7B94" w14:paraId="3D43C292" w14:textId="77777777" w:rsidTr="00D6383C">
        <w:trPr>
          <w:trHeight w:val="398"/>
          <w:jc w:val="center"/>
        </w:trPr>
        <w:tc>
          <w:tcPr>
            <w:tcW w:w="715" w:type="dxa"/>
            <w:vAlign w:val="center"/>
          </w:tcPr>
          <w:p w14:paraId="220024CF" w14:textId="77777777" w:rsidR="00E401F0" w:rsidRPr="009B7B94" w:rsidRDefault="00E401F0" w:rsidP="00E401F0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  <w:vAlign w:val="center"/>
          </w:tcPr>
          <w:p w14:paraId="7A90D48A" w14:textId="4D762FCD" w:rsidR="00E401F0" w:rsidRPr="009B7B94" w:rsidRDefault="00E401F0" w:rsidP="00E401F0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E401F0">
              <w:rPr>
                <w:rFonts w:asciiTheme="majorBidi" w:hAnsiTheme="majorBidi" w:cstheme="majorBidi"/>
              </w:rPr>
              <w:t>Explain with examples of each traveler type.</w:t>
            </w:r>
          </w:p>
        </w:tc>
        <w:tc>
          <w:tcPr>
            <w:tcW w:w="1080" w:type="dxa"/>
            <w:vAlign w:val="center"/>
          </w:tcPr>
          <w:p w14:paraId="2136ACF1" w14:textId="77777777" w:rsidR="00E401F0" w:rsidRPr="009B7B94" w:rsidRDefault="00E401F0" w:rsidP="00E401F0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4995684D" w14:textId="77777777" w:rsidR="00E401F0" w:rsidRPr="009B7B94" w:rsidRDefault="00E401F0" w:rsidP="00E401F0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03CF2825" w14:textId="77777777" w:rsidR="00E401F0" w:rsidRPr="009B7B94" w:rsidRDefault="00E401F0" w:rsidP="00E401F0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830A75" w:rsidRPr="009B7B94" w14:paraId="3CEC08B7" w14:textId="77777777" w:rsidTr="009B7B94">
        <w:trPr>
          <w:trHeight w:val="575"/>
          <w:jc w:val="center"/>
        </w:trPr>
        <w:tc>
          <w:tcPr>
            <w:tcW w:w="4085" w:type="dxa"/>
            <w:gridSpan w:val="3"/>
            <w:vAlign w:val="center"/>
          </w:tcPr>
          <w:p w14:paraId="360A9743" w14:textId="07C4916C" w:rsidR="00830A75" w:rsidRPr="009B7B94" w:rsidRDefault="00830A75" w:rsidP="002F3A56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Competent</w:t>
            </w:r>
            <w:r w:rsidR="009B7B94">
              <w:rPr>
                <w:rFonts w:asciiTheme="majorBidi" w:hAnsiTheme="majorBidi" w:cstheme="majorBidi"/>
                <w:b/>
              </w:rPr>
              <w:t xml:space="preserve">   </w:t>
            </w:r>
            <w:r w:rsidRPr="009B7B94">
              <w:rPr>
                <w:rFonts w:asciiTheme="majorBidi" w:hAnsiTheme="majorBidi" w:cstheme="majorBidi"/>
                <w:b/>
              </w:rPr>
              <w:t xml:space="preserve"> </w:t>
            </w:r>
            <w:r w:rsidR="009B7B94" w:rsidRPr="009B7B94">
              <w:rPr>
                <w:rFonts w:asciiTheme="majorBidi" w:hAnsiTheme="majorBidi" w:cstheme="majorBidi"/>
                <w:b/>
                <w:noProof/>
              </w:rPr>
              <mc:AlternateContent>
                <mc:Choice Requires="wps">
                  <w:drawing>
                    <wp:inline distT="0" distB="0" distL="0" distR="0" wp14:anchorId="21DE810A" wp14:editId="7009120E">
                      <wp:extent cx="177800" cy="120650"/>
                      <wp:effectExtent l="0" t="0" r="12700" b="12700"/>
                      <wp:docPr id="43" name="Rectangle 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2A627446" id="Rectangle 43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</w:tc>
        <w:tc>
          <w:tcPr>
            <w:tcW w:w="5095" w:type="dxa"/>
            <w:gridSpan w:val="4"/>
            <w:vAlign w:val="center"/>
          </w:tcPr>
          <w:p w14:paraId="4F59A3C1" w14:textId="417862A0" w:rsidR="00830A75" w:rsidRPr="009B7B94" w:rsidRDefault="00830A75" w:rsidP="002F3A56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Not Yet Competent </w:t>
            </w:r>
            <w:r w:rsidR="009B7B94">
              <w:rPr>
                <w:rFonts w:asciiTheme="majorBidi" w:hAnsiTheme="majorBidi" w:cstheme="majorBidi"/>
                <w:b/>
              </w:rPr>
              <w:t xml:space="preserve"> </w:t>
            </w:r>
            <w:r w:rsidR="009B7B94" w:rsidRPr="009B7B94">
              <w:rPr>
                <w:rFonts w:asciiTheme="majorBidi" w:hAnsiTheme="majorBidi" w:cstheme="majorBidi"/>
                <w:b/>
                <w:noProof/>
              </w:rPr>
              <mc:AlternateContent>
                <mc:Choice Requires="wps">
                  <w:drawing>
                    <wp:inline distT="0" distB="0" distL="0" distR="0" wp14:anchorId="4EA55570" wp14:editId="37CB83FA">
                      <wp:extent cx="177800" cy="120650"/>
                      <wp:effectExtent l="0" t="0" r="12700" b="12700"/>
                      <wp:docPr id="91" name="Rectangle 9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5D3CF04A" id="Rectangle 91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</w:tc>
      </w:tr>
    </w:tbl>
    <w:p w14:paraId="31567773" w14:textId="77777777" w:rsidR="00C05385" w:rsidRPr="009B7B94" w:rsidRDefault="00C05385" w:rsidP="00C05385">
      <w:pPr>
        <w:jc w:val="center"/>
        <w:rPr>
          <w:rFonts w:asciiTheme="majorBidi" w:hAnsiTheme="majorBidi" w:cstheme="majorBidi"/>
          <w:b/>
          <w:sz w:val="32"/>
        </w:rPr>
      </w:pPr>
    </w:p>
    <w:p w14:paraId="5D313710" w14:textId="77777777" w:rsidR="00C05385" w:rsidRPr="009B7B94" w:rsidRDefault="00C05385" w:rsidP="00C05385">
      <w:pPr>
        <w:jc w:val="center"/>
        <w:rPr>
          <w:rFonts w:asciiTheme="majorBidi" w:hAnsiTheme="majorBidi" w:cstheme="majorBidi"/>
          <w:b/>
          <w:sz w:val="32"/>
        </w:rPr>
      </w:pPr>
    </w:p>
    <w:p w14:paraId="441A5B2C" w14:textId="77777777" w:rsidR="00C05385" w:rsidRPr="009B7B94" w:rsidRDefault="00C05385" w:rsidP="00C05385">
      <w:pPr>
        <w:jc w:val="center"/>
        <w:rPr>
          <w:rFonts w:asciiTheme="majorBidi" w:hAnsiTheme="majorBidi" w:cstheme="majorBidi"/>
          <w:b/>
          <w:sz w:val="32"/>
        </w:rPr>
      </w:pPr>
    </w:p>
    <w:p w14:paraId="42287236" w14:textId="77777777" w:rsidR="00C05385" w:rsidRPr="009B7B94" w:rsidRDefault="00C05385" w:rsidP="00C05385">
      <w:pPr>
        <w:jc w:val="center"/>
        <w:rPr>
          <w:rFonts w:asciiTheme="majorBidi" w:hAnsiTheme="majorBidi" w:cstheme="majorBidi"/>
          <w:b/>
          <w:sz w:val="32"/>
        </w:rPr>
      </w:pPr>
    </w:p>
    <w:p w14:paraId="62F26E97" w14:textId="63363523" w:rsidR="00A465CF" w:rsidRPr="009B7B94" w:rsidRDefault="00324317" w:rsidP="00324317">
      <w:pPr>
        <w:rPr>
          <w:rFonts w:asciiTheme="majorBidi" w:hAnsiTheme="majorBidi" w:cstheme="majorBidi"/>
          <w:b/>
          <w:sz w:val="32"/>
        </w:rPr>
      </w:pPr>
      <w:r w:rsidRPr="009B7B94">
        <w:rPr>
          <w:rFonts w:asciiTheme="majorBidi" w:hAnsiTheme="majorBidi" w:cstheme="majorBidi"/>
          <w:b/>
          <w:sz w:val="32"/>
        </w:rPr>
        <w:br w:type="page"/>
      </w:r>
    </w:p>
    <w:p w14:paraId="57FE1575" w14:textId="2A09601B" w:rsidR="00C05385" w:rsidRPr="009B7B94" w:rsidRDefault="00C05385" w:rsidP="009B7B94">
      <w:pPr>
        <w:pStyle w:val="Heading1"/>
      </w:pPr>
      <w:r w:rsidRPr="009B7B94">
        <w:lastRenderedPageBreak/>
        <w:t>Knowledge Assessment</w:t>
      </w:r>
    </w:p>
    <w:tbl>
      <w:tblPr>
        <w:tblStyle w:val="TableGrid"/>
        <w:tblpPr w:leftFromText="180" w:rightFromText="180" w:vertAnchor="text" w:horzAnchor="margin" w:tblpXSpec="center" w:tblpY="155"/>
        <w:tblW w:w="9468" w:type="dxa"/>
        <w:jc w:val="center"/>
        <w:tblLayout w:type="fixed"/>
        <w:tblLook w:val="04A0" w:firstRow="1" w:lastRow="0" w:firstColumn="1" w:lastColumn="0" w:noHBand="0" w:noVBand="1"/>
      </w:tblPr>
      <w:tblGrid>
        <w:gridCol w:w="1591"/>
        <w:gridCol w:w="7877"/>
      </w:tblGrid>
      <w:tr w:rsidR="00FB4A61" w:rsidRPr="009B7B94" w14:paraId="046E9DEB" w14:textId="77777777" w:rsidTr="009B7B94">
        <w:trPr>
          <w:trHeight w:val="620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498A189F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  <w:sz w:val="22"/>
              </w:rPr>
            </w:pPr>
            <w:r w:rsidRPr="009B7B94">
              <w:rPr>
                <w:rFonts w:asciiTheme="majorBidi" w:hAnsiTheme="majorBidi" w:cstheme="majorBidi"/>
                <w:b/>
                <w:sz w:val="22"/>
              </w:rPr>
              <w:t>Qualification</w:t>
            </w:r>
          </w:p>
        </w:tc>
        <w:tc>
          <w:tcPr>
            <w:tcW w:w="7877" w:type="dxa"/>
            <w:vAlign w:val="center"/>
          </w:tcPr>
          <w:p w14:paraId="51DF73E9" w14:textId="1EE28CA1" w:rsidR="00FB4A61" w:rsidRPr="009B7B94" w:rsidRDefault="00FB4A61" w:rsidP="00FB4A61">
            <w:pPr>
              <w:rPr>
                <w:rFonts w:asciiTheme="majorBidi" w:eastAsiaTheme="majorEastAsia" w:hAnsiTheme="majorBidi" w:cstheme="majorBidi"/>
                <w:b/>
                <w:bCs/>
                <w:sz w:val="22"/>
                <w:szCs w:val="22"/>
              </w:rPr>
            </w:pPr>
            <w:r w:rsidRPr="009B7B94">
              <w:rPr>
                <w:rFonts w:asciiTheme="majorBidi" w:eastAsiaTheme="majorEastAsia" w:hAnsiTheme="majorBidi" w:cstheme="majorBidi"/>
                <w:b/>
                <w:bCs/>
                <w:szCs w:val="28"/>
              </w:rPr>
              <w:t>Tourism Management (Level- 2)</w:t>
            </w:r>
          </w:p>
        </w:tc>
      </w:tr>
      <w:tr w:rsidR="00E401F0" w:rsidRPr="009B7B94" w14:paraId="3BD7E6E7" w14:textId="77777777" w:rsidTr="009B7B94">
        <w:trPr>
          <w:trHeight w:val="264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22AD05E8" w14:textId="77777777" w:rsidR="00E401F0" w:rsidRPr="009B7B94" w:rsidRDefault="00E401F0" w:rsidP="00E401F0">
            <w:pPr>
              <w:rPr>
                <w:rFonts w:asciiTheme="majorBidi" w:hAnsiTheme="majorBidi" w:cstheme="majorBidi"/>
                <w:b/>
                <w:sz w:val="22"/>
              </w:rPr>
            </w:pPr>
            <w:r w:rsidRPr="009B7B94">
              <w:rPr>
                <w:rFonts w:asciiTheme="majorBidi" w:hAnsiTheme="majorBidi" w:cstheme="majorBidi"/>
                <w:b/>
                <w:sz w:val="22"/>
              </w:rPr>
              <w:t>Competency Standard</w:t>
            </w:r>
          </w:p>
        </w:tc>
        <w:tc>
          <w:tcPr>
            <w:tcW w:w="7877" w:type="dxa"/>
            <w:vAlign w:val="center"/>
          </w:tcPr>
          <w:p w14:paraId="62C85E56" w14:textId="16AB13C5" w:rsidR="00E401F0" w:rsidRPr="009B7B94" w:rsidRDefault="00E401F0" w:rsidP="00E401F0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Apply Psychology in Tourism Industry</w:t>
            </w:r>
          </w:p>
        </w:tc>
      </w:tr>
      <w:tr w:rsidR="00FB4A61" w:rsidRPr="009B7B94" w14:paraId="79500D59" w14:textId="77777777" w:rsidTr="009B7B94">
        <w:trPr>
          <w:trHeight w:val="605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64C207B4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  <w:sz w:val="22"/>
              </w:rPr>
              <w:t>Purpose of Assessment</w:t>
            </w:r>
          </w:p>
        </w:tc>
        <w:tc>
          <w:tcPr>
            <w:tcW w:w="7877" w:type="dxa"/>
            <w:vAlign w:val="center"/>
          </w:tcPr>
          <w:p w14:paraId="02AE71CA" w14:textId="07DD3E7D" w:rsidR="00FB4A61" w:rsidRPr="009B7B94" w:rsidRDefault="00FB4A61" w:rsidP="00FB4A61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28"/>
              </w:rPr>
              <w:t>Formative Assessment</w:t>
            </w:r>
          </w:p>
        </w:tc>
      </w:tr>
      <w:tr w:rsidR="009B7B94" w:rsidRPr="009B7B94" w14:paraId="080992C7" w14:textId="77777777" w:rsidTr="00B319CF">
        <w:trPr>
          <w:trHeight w:val="1372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0F1D0DAB" w14:textId="3289C5CE" w:rsidR="009B7B94" w:rsidRPr="009B7B94" w:rsidRDefault="009B7B94" w:rsidP="009B7B94">
            <w:pPr>
              <w:rPr>
                <w:rFonts w:asciiTheme="majorBidi" w:hAnsiTheme="majorBidi" w:cstheme="majorBidi"/>
                <w:b/>
                <w:sz w:val="22"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Candidate Details </w:t>
            </w:r>
          </w:p>
        </w:tc>
        <w:tc>
          <w:tcPr>
            <w:tcW w:w="7877" w:type="dxa"/>
            <w:vAlign w:val="center"/>
          </w:tcPr>
          <w:p w14:paraId="54EA1B0E" w14:textId="77777777" w:rsidR="009B7B94" w:rsidRPr="009B7B94" w:rsidRDefault="009B7B94" w:rsidP="009B7B94">
            <w:pPr>
              <w:spacing w:before="240"/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Name: __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>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_______________________________________________</w:t>
            </w:r>
          </w:p>
          <w:p w14:paraId="341CD69B" w14:textId="77777777" w:rsidR="009B7B94" w:rsidRPr="009B7B94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6A102287" w14:textId="5161CF13" w:rsidR="009B7B94" w:rsidRPr="009B7B94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Registration/Roll Number: _____________ Signature: ________________</w:t>
            </w:r>
          </w:p>
        </w:tc>
      </w:tr>
      <w:tr w:rsidR="009B7B94" w:rsidRPr="009B7B94" w14:paraId="2E98F2F1" w14:textId="77777777" w:rsidTr="00B319CF">
        <w:trPr>
          <w:trHeight w:val="1966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725087D3" w14:textId="52DBA531" w:rsidR="009B7B94" w:rsidRPr="009B7B94" w:rsidRDefault="009B7B94" w:rsidP="009B7B94">
            <w:pPr>
              <w:rPr>
                <w:rFonts w:asciiTheme="majorBidi" w:hAnsiTheme="majorBidi" w:cstheme="majorBidi"/>
                <w:b/>
                <w:sz w:val="22"/>
              </w:rPr>
            </w:pPr>
            <w:r w:rsidRPr="009B7B94">
              <w:rPr>
                <w:rFonts w:asciiTheme="majorBidi" w:hAnsiTheme="majorBidi" w:cstheme="majorBidi"/>
                <w:b/>
              </w:rPr>
              <w:t>Assessment Outcome</w:t>
            </w:r>
          </w:p>
        </w:tc>
        <w:tc>
          <w:tcPr>
            <w:tcW w:w="7877" w:type="dxa"/>
            <w:vAlign w:val="center"/>
          </w:tcPr>
          <w:p w14:paraId="44BBAB98" w14:textId="77777777" w:rsidR="009B7B94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6EB2B305" w14:textId="77777777" w:rsidR="009B7B94" w:rsidRPr="009B7B94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COMPETENT     </w:t>
            </w:r>
            <w:r w:rsidRPr="009B7B94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41934D2C" wp14:editId="4B045ED6">
                      <wp:extent cx="177800" cy="120650"/>
                      <wp:effectExtent l="0" t="0" r="12700" b="12700"/>
                      <wp:docPr id="76" name="Rectangle 7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5685575A" id="Rectangle 76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" fillcolor="white [3201]" strokecolor="black [3200]" strokeweight="1pt">
                      <w10:anchorlock/>
                    </v:rect>
                  </w:pict>
                </mc:Fallback>
              </mc:AlternateConten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                                    NOT YET COMPETENT    </w:t>
            </w:r>
            <w:r w:rsidRPr="009B7B94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01B70705" wp14:editId="65950509">
                      <wp:extent cx="177800" cy="120650"/>
                      <wp:effectExtent l="0" t="0" r="12700" b="12700"/>
                      <wp:docPr id="77" name="Rectangle 7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65319F92" id="Rectangle 77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  <w:p w14:paraId="588AA79F" w14:textId="77777777" w:rsidR="009B7B94" w:rsidRPr="009B7B94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5A4D72AD" w14:textId="77777777" w:rsidR="009B7B94" w:rsidRPr="009B7B94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Name of the Assessor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 xml:space="preserve">: 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___________________________________________ </w:t>
            </w:r>
          </w:p>
          <w:p w14:paraId="6835309C" w14:textId="77777777" w:rsidR="009B7B94" w:rsidRPr="009B7B94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5A05E116" w14:textId="5B96C1BD" w:rsidR="009B7B94" w:rsidRPr="009B7B94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Assessor’s code: ____________________Signature: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 xml:space="preserve"> _________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>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</w:t>
            </w:r>
          </w:p>
        </w:tc>
      </w:tr>
    </w:tbl>
    <w:p w14:paraId="4D23335A" w14:textId="2017CB41" w:rsidR="00425267" w:rsidRPr="009B7B94" w:rsidRDefault="00425267" w:rsidP="00C05385">
      <w:pPr>
        <w:rPr>
          <w:rFonts w:asciiTheme="majorBidi" w:hAnsiTheme="majorBidi" w:cstheme="majorBidi"/>
        </w:rPr>
      </w:pPr>
    </w:p>
    <w:tbl>
      <w:tblPr>
        <w:tblStyle w:val="TableGrid"/>
        <w:tblW w:w="9540" w:type="dxa"/>
        <w:tblInd w:w="-275" w:type="dxa"/>
        <w:tblLook w:val="04A0" w:firstRow="1" w:lastRow="0" w:firstColumn="1" w:lastColumn="0" w:noHBand="0" w:noVBand="1"/>
      </w:tblPr>
      <w:tblGrid>
        <w:gridCol w:w="9540"/>
      </w:tblGrid>
      <w:tr w:rsidR="00051F8D" w:rsidRPr="009B7B94" w14:paraId="02810449" w14:textId="77777777" w:rsidTr="009B7B94">
        <w:trPr>
          <w:trHeight w:val="710"/>
        </w:trPr>
        <w:tc>
          <w:tcPr>
            <w:tcW w:w="9540" w:type="dxa"/>
            <w:vAlign w:val="center"/>
          </w:tcPr>
          <w:p w14:paraId="7656FEFC" w14:textId="2C4070B4" w:rsidR="00D04DAA" w:rsidRPr="009B7B94" w:rsidRDefault="009B7B94" w:rsidP="00D04DAA">
            <w:pPr>
              <w:jc w:val="both"/>
              <w:rPr>
                <w:rFonts w:asciiTheme="majorBidi" w:hAnsiTheme="majorBidi" w:cstheme="majorBidi"/>
                <w:color w:val="000000" w:themeColor="text1"/>
                <w:szCs w:val="36"/>
              </w:rPr>
            </w:pPr>
            <w:r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>The c</w:t>
            </w:r>
            <w:r w:rsidR="00051F8D"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 xml:space="preserve">andidate’s response is not required to be identical, but similar concepts and/or keywords must be used. Oral questioning may be used to clarify </w:t>
            </w:r>
            <w:r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 xml:space="preserve">the </w:t>
            </w:r>
            <w:r w:rsidR="00051F8D"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>candidate</w:t>
            </w:r>
            <w:r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>'s</w:t>
            </w:r>
            <w:r w:rsidR="00051F8D"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 xml:space="preserve"> understanding of </w:t>
            </w:r>
            <w:r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 xml:space="preserve">the </w:t>
            </w:r>
            <w:r w:rsidR="00051F8D"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>topic and its application.</w:t>
            </w:r>
          </w:p>
        </w:tc>
      </w:tr>
    </w:tbl>
    <w:p w14:paraId="4E63D59B" w14:textId="77777777" w:rsidR="00C05385" w:rsidRPr="009B7B94" w:rsidRDefault="00C05385" w:rsidP="00C05385">
      <w:pPr>
        <w:rPr>
          <w:rFonts w:asciiTheme="majorBidi" w:hAnsiTheme="majorBidi" w:cstheme="majorBidi"/>
        </w:rPr>
      </w:pPr>
    </w:p>
    <w:tbl>
      <w:tblPr>
        <w:tblStyle w:val="TableGrid"/>
        <w:tblW w:w="9540" w:type="dxa"/>
        <w:jc w:val="center"/>
        <w:tblLayout w:type="fixed"/>
        <w:tblLook w:val="04A0" w:firstRow="1" w:lastRow="0" w:firstColumn="1" w:lastColumn="0" w:noHBand="0" w:noVBand="1"/>
      </w:tblPr>
      <w:tblGrid>
        <w:gridCol w:w="487"/>
        <w:gridCol w:w="6183"/>
        <w:gridCol w:w="1435"/>
        <w:gridCol w:w="1435"/>
      </w:tblGrid>
      <w:tr w:rsidR="00C05385" w:rsidRPr="009B7B94" w14:paraId="6424A054" w14:textId="77777777" w:rsidTr="009B7B94">
        <w:trPr>
          <w:trHeight w:val="574"/>
          <w:jc w:val="center"/>
        </w:trPr>
        <w:tc>
          <w:tcPr>
            <w:tcW w:w="6670" w:type="dxa"/>
            <w:gridSpan w:val="2"/>
            <w:shd w:val="clear" w:color="auto" w:fill="F2F2F2" w:themeFill="background1" w:themeFillShade="F2"/>
            <w:vAlign w:val="center"/>
          </w:tcPr>
          <w:p w14:paraId="67066D5A" w14:textId="04319938" w:rsidR="00C05385" w:rsidRPr="009B7B94" w:rsidRDefault="00C05385" w:rsidP="009B7B94">
            <w:pPr>
              <w:jc w:val="both"/>
              <w:rPr>
                <w:rFonts w:asciiTheme="majorBidi" w:hAnsiTheme="majorBidi" w:cstheme="majorBidi"/>
                <w:b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szCs w:val="32"/>
              </w:rPr>
              <w:t xml:space="preserve">Questions </w:t>
            </w:r>
            <w:r w:rsidRPr="009B7B94">
              <w:rPr>
                <w:rFonts w:asciiTheme="majorBidi" w:hAnsiTheme="majorBidi" w:cstheme="majorBidi"/>
                <w:szCs w:val="32"/>
              </w:rPr>
              <w:t>(Candidate confidently answered questions correctly and demonstrated understanding of the topics and their application)</w:t>
            </w:r>
          </w:p>
        </w:tc>
        <w:tc>
          <w:tcPr>
            <w:tcW w:w="1435" w:type="dxa"/>
            <w:shd w:val="clear" w:color="auto" w:fill="F2F2F2" w:themeFill="background1" w:themeFillShade="F2"/>
            <w:vAlign w:val="center"/>
          </w:tcPr>
          <w:p w14:paraId="7C9E11EC" w14:textId="77777777" w:rsidR="00C05385" w:rsidRPr="009B7B94" w:rsidRDefault="00C05385" w:rsidP="00336E39">
            <w:pPr>
              <w:ind w:right="-108"/>
              <w:rPr>
                <w:rFonts w:asciiTheme="majorBidi" w:hAnsiTheme="majorBidi" w:cstheme="majorBidi"/>
                <w:b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szCs w:val="32"/>
              </w:rPr>
              <w:t>Satisfactory</w:t>
            </w:r>
          </w:p>
        </w:tc>
        <w:tc>
          <w:tcPr>
            <w:tcW w:w="1435" w:type="dxa"/>
            <w:shd w:val="clear" w:color="auto" w:fill="F2F2F2" w:themeFill="background1" w:themeFillShade="F2"/>
            <w:vAlign w:val="center"/>
          </w:tcPr>
          <w:p w14:paraId="57229114" w14:textId="77777777" w:rsidR="00C05385" w:rsidRPr="009B7B94" w:rsidRDefault="00C05385" w:rsidP="003D30DF">
            <w:pPr>
              <w:ind w:right="-76"/>
              <w:jc w:val="center"/>
              <w:rPr>
                <w:rFonts w:asciiTheme="majorBidi" w:hAnsiTheme="majorBidi" w:cstheme="majorBidi"/>
                <w:b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szCs w:val="32"/>
              </w:rPr>
              <w:t>Not Satisfactory</w:t>
            </w:r>
          </w:p>
        </w:tc>
      </w:tr>
      <w:tr w:rsidR="003A63D9" w:rsidRPr="009B7B94" w14:paraId="5117D325" w14:textId="77777777" w:rsidTr="009B7B94">
        <w:trPr>
          <w:trHeight w:val="315"/>
          <w:jc w:val="center"/>
        </w:trPr>
        <w:tc>
          <w:tcPr>
            <w:tcW w:w="487" w:type="dxa"/>
            <w:vMerge w:val="restart"/>
          </w:tcPr>
          <w:p w14:paraId="6C279E37" w14:textId="77777777" w:rsidR="003A63D9" w:rsidRPr="009B7B94" w:rsidRDefault="003A63D9" w:rsidP="00EF2E86">
            <w:pPr>
              <w:pStyle w:val="ListParagraph"/>
              <w:numPr>
                <w:ilvl w:val="0"/>
                <w:numId w:val="1"/>
              </w:numPr>
              <w:tabs>
                <w:tab w:val="left" w:pos="285"/>
              </w:tabs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  <w:vAlign w:val="center"/>
          </w:tcPr>
          <w:p w14:paraId="46ED8CCE" w14:textId="0A9F8995" w:rsidR="003A63D9" w:rsidRPr="00BB36E6" w:rsidRDefault="00A74961" w:rsidP="00BB36E6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 xml:space="preserve">What </w:t>
            </w:r>
            <w:r w:rsidR="00E401F0">
              <w:rPr>
                <w:rFonts w:asciiTheme="majorBidi" w:hAnsiTheme="majorBidi" w:cstheme="majorBidi"/>
                <w:b/>
                <w:bCs/>
              </w:rPr>
              <w:t>are the</w:t>
            </w:r>
            <w:r w:rsidRPr="00A74961">
              <w:rPr>
                <w:rFonts w:asciiTheme="majorBidi" w:hAnsiTheme="majorBidi" w:cstheme="majorBidi"/>
                <w:b/>
                <w:bCs/>
              </w:rPr>
              <w:t xml:space="preserve"> primary and secondary needs of a tourist</w:t>
            </w:r>
            <w:r>
              <w:rPr>
                <w:rFonts w:asciiTheme="majorBidi" w:hAnsiTheme="majorBidi" w:cstheme="majorBidi"/>
                <w:b/>
                <w:bCs/>
              </w:rPr>
              <w:t>?</w:t>
            </w:r>
          </w:p>
        </w:tc>
        <w:tc>
          <w:tcPr>
            <w:tcW w:w="1435" w:type="dxa"/>
            <w:vMerge w:val="restart"/>
          </w:tcPr>
          <w:p w14:paraId="223F992C" w14:textId="77777777" w:rsidR="003A63D9" w:rsidRPr="009B7B94" w:rsidRDefault="003A63D9" w:rsidP="003A63D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7CE3FAC2" w14:textId="77777777" w:rsidR="003A63D9" w:rsidRPr="009B7B94" w:rsidRDefault="003A63D9" w:rsidP="003A63D9">
            <w:pPr>
              <w:rPr>
                <w:rFonts w:asciiTheme="majorBidi" w:hAnsiTheme="majorBidi" w:cstheme="majorBidi"/>
              </w:rPr>
            </w:pPr>
          </w:p>
        </w:tc>
      </w:tr>
      <w:tr w:rsidR="005278EB" w:rsidRPr="009B7B94" w14:paraId="332A747B" w14:textId="77777777" w:rsidTr="009B7B94">
        <w:trPr>
          <w:trHeight w:val="934"/>
          <w:jc w:val="center"/>
        </w:trPr>
        <w:tc>
          <w:tcPr>
            <w:tcW w:w="487" w:type="dxa"/>
            <w:vMerge/>
          </w:tcPr>
          <w:p w14:paraId="2406A85A" w14:textId="77777777" w:rsidR="005278EB" w:rsidRPr="009B7B94" w:rsidRDefault="005278EB" w:rsidP="00EF2E86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2E753E17" w14:textId="77777777" w:rsidR="005278EB" w:rsidRPr="00BB36E6" w:rsidRDefault="005278EB" w:rsidP="005278EB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/>
          </w:tcPr>
          <w:p w14:paraId="62DBD770" w14:textId="77777777" w:rsidR="005278EB" w:rsidRPr="009B7B94" w:rsidRDefault="005278EB" w:rsidP="003A63D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26E4D0C9" w14:textId="77777777" w:rsidR="005278EB" w:rsidRPr="009B7B94" w:rsidRDefault="005278EB" w:rsidP="003A63D9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9B7B94" w14:paraId="272FE313" w14:textId="77777777" w:rsidTr="00BB36E6">
        <w:trPr>
          <w:trHeight w:val="208"/>
          <w:jc w:val="center"/>
        </w:trPr>
        <w:tc>
          <w:tcPr>
            <w:tcW w:w="487" w:type="dxa"/>
            <w:vMerge w:val="restart"/>
          </w:tcPr>
          <w:p w14:paraId="3E496248" w14:textId="77777777" w:rsidR="006B5DAB" w:rsidRPr="009B7B94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204C35AE" w14:textId="63BA00E1" w:rsidR="006B5DAB" w:rsidRPr="00BB36E6" w:rsidRDefault="00A74961" w:rsidP="006B5DAB">
            <w:pPr>
              <w:rPr>
                <w:rFonts w:asciiTheme="majorBidi" w:hAnsiTheme="majorBidi" w:cstheme="majorBidi"/>
                <w:b/>
                <w:bCs/>
              </w:rPr>
            </w:pPr>
            <w:r w:rsidRPr="00A74961">
              <w:rPr>
                <w:rFonts w:asciiTheme="majorBidi" w:hAnsiTheme="majorBidi" w:cstheme="majorBidi"/>
                <w:b/>
                <w:bCs/>
              </w:rPr>
              <w:t xml:space="preserve">Demonstrate the role of push </w:t>
            </w:r>
            <w:r>
              <w:rPr>
                <w:rFonts w:asciiTheme="majorBidi" w:hAnsiTheme="majorBidi" w:cstheme="majorBidi"/>
                <w:b/>
                <w:bCs/>
              </w:rPr>
              <w:t xml:space="preserve">and pull </w:t>
            </w:r>
            <w:r w:rsidRPr="00A74961">
              <w:rPr>
                <w:rFonts w:asciiTheme="majorBidi" w:hAnsiTheme="majorBidi" w:cstheme="majorBidi"/>
                <w:b/>
                <w:bCs/>
              </w:rPr>
              <w:t>factors in tourist decision</w:t>
            </w:r>
          </w:p>
        </w:tc>
        <w:tc>
          <w:tcPr>
            <w:tcW w:w="1435" w:type="dxa"/>
            <w:vMerge w:val="restart"/>
          </w:tcPr>
          <w:p w14:paraId="26B41FAA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672F9339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9B7B94" w14:paraId="61FDC71C" w14:textId="77777777" w:rsidTr="009B7B94">
        <w:trPr>
          <w:trHeight w:val="714"/>
          <w:jc w:val="center"/>
        </w:trPr>
        <w:tc>
          <w:tcPr>
            <w:tcW w:w="487" w:type="dxa"/>
            <w:vMerge/>
          </w:tcPr>
          <w:p w14:paraId="47DEBEF6" w14:textId="77777777" w:rsidR="006B5DAB" w:rsidRPr="009B7B94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4750CF7D" w14:textId="77777777" w:rsidR="006B5DAB" w:rsidRPr="00BB36E6" w:rsidRDefault="006B5DAB" w:rsidP="006B5DAB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/>
          </w:tcPr>
          <w:p w14:paraId="0234CC60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3E9129CF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9B7B94" w14:paraId="5EF2B020" w14:textId="77777777" w:rsidTr="005B0692">
        <w:trPr>
          <w:trHeight w:val="208"/>
          <w:jc w:val="center"/>
        </w:trPr>
        <w:tc>
          <w:tcPr>
            <w:tcW w:w="487" w:type="dxa"/>
            <w:vMerge w:val="restart"/>
          </w:tcPr>
          <w:p w14:paraId="732722EC" w14:textId="77777777" w:rsidR="006B5DAB" w:rsidRPr="009B7B94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  <w:vAlign w:val="center"/>
          </w:tcPr>
          <w:p w14:paraId="3F739B77" w14:textId="438B9950" w:rsidR="006B5DAB" w:rsidRPr="00BB36E6" w:rsidRDefault="00A74961" w:rsidP="006B5DAB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What are</w:t>
            </w:r>
            <w:r w:rsidRPr="00A74961">
              <w:rPr>
                <w:rFonts w:asciiTheme="majorBidi" w:hAnsiTheme="majorBidi" w:cstheme="majorBidi"/>
                <w:b/>
                <w:bCs/>
              </w:rPr>
              <w:t xml:space="preserve"> the concerns and needs of different types of tourists</w:t>
            </w:r>
            <w:r>
              <w:rPr>
                <w:rFonts w:asciiTheme="majorBidi" w:hAnsiTheme="majorBidi" w:cstheme="majorBidi"/>
                <w:b/>
                <w:bCs/>
              </w:rPr>
              <w:t>?</w:t>
            </w:r>
          </w:p>
        </w:tc>
        <w:tc>
          <w:tcPr>
            <w:tcW w:w="1435" w:type="dxa"/>
            <w:vMerge w:val="restart"/>
          </w:tcPr>
          <w:p w14:paraId="511FF514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5209D9BB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9B7B94" w14:paraId="0F59C9B9" w14:textId="77777777" w:rsidTr="009B7B94">
        <w:trPr>
          <w:trHeight w:val="714"/>
          <w:jc w:val="center"/>
        </w:trPr>
        <w:tc>
          <w:tcPr>
            <w:tcW w:w="487" w:type="dxa"/>
            <w:vMerge/>
          </w:tcPr>
          <w:p w14:paraId="7526B5ED" w14:textId="77777777" w:rsidR="006B5DAB" w:rsidRPr="009B7B94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691E308B" w14:textId="77777777" w:rsidR="006B5DAB" w:rsidRPr="00BB36E6" w:rsidRDefault="006B5DAB" w:rsidP="006B5DAB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/>
          </w:tcPr>
          <w:p w14:paraId="4639309E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1B0AFB5C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</w:tbl>
    <w:p w14:paraId="01C156BC" w14:textId="06F5D77A" w:rsidR="005278EB" w:rsidRDefault="005278EB">
      <w:pPr>
        <w:rPr>
          <w:rFonts w:asciiTheme="majorBidi" w:hAnsiTheme="majorBidi" w:cstheme="majorBidi"/>
        </w:rPr>
      </w:pPr>
    </w:p>
    <w:p w14:paraId="56D13C23" w14:textId="77777777" w:rsidR="00E401F0" w:rsidRDefault="00E401F0">
      <w:pPr>
        <w:rPr>
          <w:rFonts w:asciiTheme="majorBidi" w:hAnsiTheme="majorBidi" w:cstheme="majorBidi"/>
        </w:rPr>
      </w:pPr>
    </w:p>
    <w:p w14:paraId="5909E866" w14:textId="77777777" w:rsidR="001306B3" w:rsidRPr="009B7B94" w:rsidRDefault="001306B3">
      <w:pPr>
        <w:rPr>
          <w:rFonts w:asciiTheme="majorBidi" w:hAnsiTheme="majorBidi" w:cstheme="majorBidi"/>
        </w:rPr>
      </w:pPr>
    </w:p>
    <w:p w14:paraId="67B8CD9B" w14:textId="4F2DA2C5" w:rsidR="00CB036E" w:rsidRPr="009B7B94" w:rsidRDefault="009B7B94" w:rsidP="009B7B94">
      <w:pPr>
        <w:pStyle w:val="Heading1"/>
      </w:pPr>
      <w:r w:rsidRPr="009B7B94">
        <w:lastRenderedPageBreak/>
        <w:t>Feedback to the Candidate</w:t>
      </w:r>
    </w:p>
    <w:tbl>
      <w:tblPr>
        <w:tblStyle w:val="TableGrid"/>
        <w:tblW w:w="9540" w:type="dxa"/>
        <w:tblInd w:w="-162" w:type="dxa"/>
        <w:tblLook w:val="04A0" w:firstRow="1" w:lastRow="0" w:firstColumn="1" w:lastColumn="0" w:noHBand="0" w:noVBand="1"/>
      </w:tblPr>
      <w:tblGrid>
        <w:gridCol w:w="9540"/>
      </w:tblGrid>
      <w:tr w:rsidR="00C05385" w:rsidRPr="009B7B94" w14:paraId="75B4A44A" w14:textId="77777777" w:rsidTr="003245D8">
        <w:trPr>
          <w:trHeight w:val="548"/>
        </w:trPr>
        <w:tc>
          <w:tcPr>
            <w:tcW w:w="9540" w:type="dxa"/>
            <w:shd w:val="clear" w:color="auto" w:fill="auto"/>
            <w:vAlign w:val="center"/>
          </w:tcPr>
          <w:p w14:paraId="26DC8A5C" w14:textId="1A76CDEE" w:rsidR="00C05385" w:rsidRPr="009B7B94" w:rsidRDefault="00C05385" w:rsidP="00336E39">
            <w:pPr>
              <w:jc w:val="center"/>
              <w:rPr>
                <w:rFonts w:asciiTheme="majorBidi" w:hAnsiTheme="majorBidi" w:cstheme="majorBidi"/>
                <w:b/>
              </w:rPr>
            </w:pPr>
          </w:p>
        </w:tc>
      </w:tr>
      <w:tr w:rsidR="00C05385" w:rsidRPr="009B7B94" w14:paraId="295CE5BD" w14:textId="77777777" w:rsidTr="003245D8">
        <w:tc>
          <w:tcPr>
            <w:tcW w:w="9540" w:type="dxa"/>
          </w:tcPr>
          <w:p w14:paraId="33BDB7AC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2E0FA5EB" w14:textId="332F2C28" w:rsidR="00425267" w:rsidRPr="009B7B94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9B7B94" w14:paraId="7E41F8D1" w14:textId="77777777" w:rsidTr="003245D8">
        <w:tc>
          <w:tcPr>
            <w:tcW w:w="9540" w:type="dxa"/>
          </w:tcPr>
          <w:p w14:paraId="6E330256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6BE6546E" w14:textId="103C23B8" w:rsidR="00425267" w:rsidRPr="009B7B94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9B7B94" w14:paraId="6C2A0682" w14:textId="77777777" w:rsidTr="003245D8">
        <w:tc>
          <w:tcPr>
            <w:tcW w:w="9540" w:type="dxa"/>
          </w:tcPr>
          <w:p w14:paraId="777EB301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43F369AE" w14:textId="35ED9BCC" w:rsidR="00425267" w:rsidRPr="009B7B94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9B7B94" w14:paraId="34879EEB" w14:textId="77777777" w:rsidTr="003245D8">
        <w:tc>
          <w:tcPr>
            <w:tcW w:w="9540" w:type="dxa"/>
          </w:tcPr>
          <w:p w14:paraId="497FE442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2348A250" w14:textId="52A61BA8" w:rsidR="00425267" w:rsidRPr="009B7B94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9B7B94" w14:paraId="5F4EB77C" w14:textId="77777777" w:rsidTr="003245D8">
        <w:tc>
          <w:tcPr>
            <w:tcW w:w="9540" w:type="dxa"/>
          </w:tcPr>
          <w:p w14:paraId="0D4986F9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51E87EA1" w14:textId="4A6484DA" w:rsidR="00425267" w:rsidRPr="009B7B94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9B7B94" w14:paraId="16DB7E3A" w14:textId="77777777" w:rsidTr="003245D8">
        <w:trPr>
          <w:trHeight w:val="1655"/>
        </w:trPr>
        <w:tc>
          <w:tcPr>
            <w:tcW w:w="9540" w:type="dxa"/>
          </w:tcPr>
          <w:p w14:paraId="69E1F772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</w:rPr>
            </w:pPr>
          </w:p>
          <w:p w14:paraId="1CDEC3BB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</w:rPr>
            </w:pPr>
          </w:p>
          <w:p w14:paraId="2907A551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</w:rPr>
            </w:pPr>
          </w:p>
          <w:p w14:paraId="255DD9BD" w14:textId="77777777" w:rsidR="00B30CA8" w:rsidRPr="009B7B94" w:rsidRDefault="00B30CA8" w:rsidP="00336E39">
            <w:pPr>
              <w:rPr>
                <w:rFonts w:asciiTheme="majorBidi" w:hAnsiTheme="majorBidi" w:cstheme="majorBidi"/>
                <w:sz w:val="22"/>
              </w:rPr>
            </w:pPr>
          </w:p>
          <w:p w14:paraId="1C76DBD0" w14:textId="66E5948B" w:rsidR="00C05385" w:rsidRPr="009B7B94" w:rsidRDefault="00C05385" w:rsidP="00336E39">
            <w:pPr>
              <w:rPr>
                <w:rFonts w:asciiTheme="majorBidi" w:hAnsiTheme="majorBidi" w:cstheme="majorBidi"/>
                <w:sz w:val="48"/>
              </w:rPr>
            </w:pPr>
            <w:r w:rsidRPr="009B7B94">
              <w:rPr>
                <w:rFonts w:asciiTheme="majorBidi" w:hAnsiTheme="majorBidi" w:cstheme="majorBidi"/>
                <w:b/>
                <w:sz w:val="22"/>
              </w:rPr>
              <w:t>Candidate’s Signature</w:t>
            </w:r>
            <w:r w:rsidRPr="009B7B94">
              <w:rPr>
                <w:rFonts w:asciiTheme="majorBidi" w:hAnsiTheme="majorBidi" w:cstheme="majorBidi"/>
                <w:sz w:val="22"/>
              </w:rPr>
              <w:t xml:space="preserve">__________________ </w:t>
            </w:r>
            <w:r w:rsidR="009B7B94">
              <w:rPr>
                <w:rFonts w:asciiTheme="majorBidi" w:hAnsiTheme="majorBidi" w:cstheme="majorBidi"/>
                <w:sz w:val="22"/>
              </w:rPr>
              <w:t xml:space="preserve">                      </w:t>
            </w:r>
            <w:r w:rsidRPr="009B7B94">
              <w:rPr>
                <w:rFonts w:asciiTheme="majorBidi" w:hAnsiTheme="majorBidi" w:cstheme="majorBidi"/>
                <w:b/>
                <w:sz w:val="22"/>
              </w:rPr>
              <w:t>Assessor’s Signature</w:t>
            </w:r>
            <w:r w:rsidR="009B7B94">
              <w:rPr>
                <w:rFonts w:asciiTheme="majorBidi" w:hAnsiTheme="majorBidi" w:cstheme="majorBidi"/>
                <w:b/>
                <w:sz w:val="22"/>
              </w:rPr>
              <w:t>__________________</w:t>
            </w:r>
            <w:r w:rsidRPr="009B7B94">
              <w:rPr>
                <w:rFonts w:asciiTheme="majorBidi" w:hAnsiTheme="majorBidi" w:cstheme="majorBidi"/>
                <w:sz w:val="22"/>
              </w:rPr>
              <w:t xml:space="preserve"> _____</w:t>
            </w:r>
            <w:r w:rsidR="00425267" w:rsidRPr="009B7B94">
              <w:rPr>
                <w:rFonts w:asciiTheme="majorBidi" w:hAnsiTheme="majorBidi" w:cstheme="majorBidi"/>
                <w:sz w:val="22"/>
              </w:rPr>
              <w:t>______</w:t>
            </w:r>
            <w:r w:rsidRPr="009B7B94">
              <w:rPr>
                <w:rFonts w:asciiTheme="majorBidi" w:hAnsiTheme="majorBidi" w:cstheme="majorBidi"/>
                <w:sz w:val="22"/>
              </w:rPr>
              <w:t>______</w:t>
            </w:r>
          </w:p>
        </w:tc>
      </w:tr>
    </w:tbl>
    <w:p w14:paraId="5F044955" w14:textId="4CB9F7D2" w:rsidR="00336B9B" w:rsidRPr="009B7B94" w:rsidRDefault="00336B9B" w:rsidP="004757C1">
      <w:pPr>
        <w:rPr>
          <w:rFonts w:asciiTheme="majorBidi" w:hAnsiTheme="majorBidi" w:cstheme="majorBidi"/>
          <w:b/>
          <w:bCs/>
          <w:sz w:val="20"/>
          <w:szCs w:val="20"/>
        </w:rPr>
      </w:pPr>
    </w:p>
    <w:p w14:paraId="219F1011" w14:textId="77777777" w:rsidR="008114CB" w:rsidRPr="009B7B94" w:rsidRDefault="008114CB" w:rsidP="00AA3DB6">
      <w:pPr>
        <w:rPr>
          <w:rFonts w:asciiTheme="majorBidi" w:hAnsiTheme="majorBidi" w:cstheme="majorBidi"/>
          <w:b/>
          <w:bCs/>
          <w:sz w:val="20"/>
          <w:szCs w:val="20"/>
        </w:rPr>
      </w:pPr>
    </w:p>
    <w:sectPr w:rsidR="008114CB" w:rsidRPr="009B7B94" w:rsidSect="00102FED">
      <w:footerReference w:type="default" r:id="rId8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C5A8528" w14:textId="77777777" w:rsidR="00970363" w:rsidRDefault="00970363" w:rsidP="00C92255">
      <w:pPr>
        <w:spacing w:after="0" w:line="240" w:lineRule="auto"/>
      </w:pPr>
      <w:r>
        <w:separator/>
      </w:r>
    </w:p>
  </w:endnote>
  <w:endnote w:type="continuationSeparator" w:id="0">
    <w:p w14:paraId="3DD9E39C" w14:textId="77777777" w:rsidR="00970363" w:rsidRDefault="00970363" w:rsidP="00C922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400107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3E9C2F" w14:textId="77777777" w:rsidR="002F3A56" w:rsidRDefault="002F3A5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401F0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8FA8DCD" w14:textId="77777777" w:rsidR="002F3A56" w:rsidRDefault="002F3A5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1E7D198" w14:textId="77777777" w:rsidR="00970363" w:rsidRDefault="00970363" w:rsidP="00C92255">
      <w:pPr>
        <w:spacing w:after="0" w:line="240" w:lineRule="auto"/>
      </w:pPr>
      <w:r>
        <w:separator/>
      </w:r>
    </w:p>
  </w:footnote>
  <w:footnote w:type="continuationSeparator" w:id="0">
    <w:p w14:paraId="606832F6" w14:textId="77777777" w:rsidR="00970363" w:rsidRDefault="00970363" w:rsidP="00C922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ADC4662"/>
    <w:multiLevelType w:val="hybridMultilevel"/>
    <w:tmpl w:val="C93208E4"/>
    <w:lvl w:ilvl="0" w:tplc="FFFFFFFF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BC6524B"/>
    <w:multiLevelType w:val="hybridMultilevel"/>
    <w:tmpl w:val="2CE4A68C"/>
    <w:lvl w:ilvl="0" w:tplc="EBEC77C4">
      <w:start w:val="1"/>
      <w:numFmt w:val="decimal"/>
      <w:lvlText w:val="%1."/>
      <w:lvlJc w:val="left"/>
      <w:pPr>
        <w:ind w:left="720" w:hanging="360"/>
      </w:pPr>
      <w:rPr>
        <w:b/>
        <w:bCs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E5E4ED6"/>
    <w:multiLevelType w:val="hybridMultilevel"/>
    <w:tmpl w:val="1BB0B81A"/>
    <w:lvl w:ilvl="0" w:tplc="3DC29AB6">
      <w:start w:val="1"/>
      <w:numFmt w:val="decimal"/>
      <w:lvlText w:val="%1."/>
      <w:lvlJc w:val="left"/>
      <w:pPr>
        <w:ind w:left="810" w:hanging="720"/>
      </w:pPr>
      <w:rPr>
        <w:rFonts w:hint="default"/>
        <w:b/>
        <w:bCs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">
    <w:nsid w:val="0F766317"/>
    <w:multiLevelType w:val="hybridMultilevel"/>
    <w:tmpl w:val="0C50DEDA"/>
    <w:lvl w:ilvl="0" w:tplc="F06E660E">
      <w:start w:val="1"/>
      <w:numFmt w:val="decimal"/>
      <w:lvlText w:val="%1."/>
      <w:lvlJc w:val="left"/>
      <w:pPr>
        <w:ind w:left="720" w:hanging="360"/>
      </w:pPr>
      <w:rPr>
        <w:b/>
        <w:bCs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2975A36"/>
    <w:multiLevelType w:val="hybridMultilevel"/>
    <w:tmpl w:val="A168B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34A1F17"/>
    <w:multiLevelType w:val="hybridMultilevel"/>
    <w:tmpl w:val="5DF62594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1403669A"/>
    <w:multiLevelType w:val="hybridMultilevel"/>
    <w:tmpl w:val="489A90EA"/>
    <w:lvl w:ilvl="0" w:tplc="00EA7CD2">
      <w:start w:val="1"/>
      <w:numFmt w:val="decimal"/>
      <w:lvlText w:val="%1."/>
      <w:lvlJc w:val="left"/>
      <w:pPr>
        <w:ind w:left="450" w:hanging="360"/>
      </w:pPr>
      <w:rPr>
        <w:rFonts w:asciiTheme="majorBidi" w:hAnsiTheme="majorBidi" w:cstheme="majorBidi" w:hint="default"/>
        <w:b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EE15820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F7F72AA"/>
    <w:multiLevelType w:val="hybridMultilevel"/>
    <w:tmpl w:val="C93208E4"/>
    <w:lvl w:ilvl="0" w:tplc="FFFFFFFF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1F930445"/>
    <w:multiLevelType w:val="hybridMultilevel"/>
    <w:tmpl w:val="1D84BF4C"/>
    <w:lvl w:ilvl="0" w:tplc="3C586154">
      <w:start w:val="1"/>
      <w:numFmt w:val="decimal"/>
      <w:lvlText w:val="%1."/>
      <w:lvlJc w:val="left"/>
      <w:pPr>
        <w:ind w:left="450" w:hanging="360"/>
      </w:pPr>
      <w:rPr>
        <w:b/>
        <w:bCs w:val="0"/>
        <w:i w:val="0"/>
        <w:iCs w:val="0"/>
        <w:sz w:val="22"/>
      </w:rPr>
    </w:lvl>
    <w:lvl w:ilvl="1" w:tplc="04090019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0">
    <w:nsid w:val="205B7029"/>
    <w:multiLevelType w:val="hybridMultilevel"/>
    <w:tmpl w:val="C93208E4"/>
    <w:lvl w:ilvl="0" w:tplc="FFFFFFFF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27411D4A"/>
    <w:multiLevelType w:val="hybridMultilevel"/>
    <w:tmpl w:val="C93208E4"/>
    <w:lvl w:ilvl="0" w:tplc="FFFFFFFF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28336F21"/>
    <w:multiLevelType w:val="hybridMultilevel"/>
    <w:tmpl w:val="111A759E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2B8E2798"/>
    <w:multiLevelType w:val="hybridMultilevel"/>
    <w:tmpl w:val="EE4C7E74"/>
    <w:lvl w:ilvl="0" w:tplc="9378FE28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CD81F7D"/>
    <w:multiLevelType w:val="hybridMultilevel"/>
    <w:tmpl w:val="52D88AE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2D751FB1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D8F7A3D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4C762B7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85E39BA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AE23955"/>
    <w:multiLevelType w:val="hybridMultilevel"/>
    <w:tmpl w:val="619C0BE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41120898"/>
    <w:multiLevelType w:val="hybridMultilevel"/>
    <w:tmpl w:val="9E28E3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3404054"/>
    <w:multiLevelType w:val="hybridMultilevel"/>
    <w:tmpl w:val="C93208E4"/>
    <w:lvl w:ilvl="0" w:tplc="FFFFFFFF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>
    <w:nsid w:val="4503491F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567486F"/>
    <w:multiLevelType w:val="hybridMultilevel"/>
    <w:tmpl w:val="C93208E4"/>
    <w:lvl w:ilvl="0" w:tplc="FFFFFFFF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>
    <w:nsid w:val="4981205B"/>
    <w:multiLevelType w:val="hybridMultilevel"/>
    <w:tmpl w:val="54908246"/>
    <w:lvl w:ilvl="0" w:tplc="D31EA560">
      <w:start w:val="1"/>
      <w:numFmt w:val="decimal"/>
      <w:lvlText w:val="%1."/>
      <w:lvlJc w:val="left"/>
      <w:pPr>
        <w:ind w:left="450" w:hanging="360"/>
      </w:pPr>
      <w:rPr>
        <w:rFonts w:asciiTheme="minorHAnsi" w:hAnsiTheme="minorHAnsi" w:cstheme="minorHAnsi" w:hint="default"/>
        <w:b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13D5D95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D9571B8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>
    <w:nsid w:val="62633ACF"/>
    <w:multiLevelType w:val="hybridMultilevel"/>
    <w:tmpl w:val="C93208E4"/>
    <w:lvl w:ilvl="0" w:tplc="FFFFFFFF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>
    <w:nsid w:val="63E63CCD"/>
    <w:multiLevelType w:val="hybridMultilevel"/>
    <w:tmpl w:val="52B2D418"/>
    <w:lvl w:ilvl="0" w:tplc="30A6DA2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66006B0A"/>
    <w:multiLevelType w:val="hybridMultilevel"/>
    <w:tmpl w:val="FCA4A65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6C3166A"/>
    <w:multiLevelType w:val="hybridMultilevel"/>
    <w:tmpl w:val="A254FBCA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AD51D79"/>
    <w:multiLevelType w:val="hybridMultilevel"/>
    <w:tmpl w:val="DE6A0E9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D5A3243"/>
    <w:multiLevelType w:val="hybridMultilevel"/>
    <w:tmpl w:val="079AE19C"/>
    <w:lvl w:ilvl="0" w:tplc="FFFFFFFF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13"/>
  </w:num>
  <w:num w:numId="4">
    <w:abstractNumId w:val="26"/>
  </w:num>
  <w:num w:numId="5">
    <w:abstractNumId w:val="22"/>
  </w:num>
  <w:num w:numId="6">
    <w:abstractNumId w:val="16"/>
  </w:num>
  <w:num w:numId="7">
    <w:abstractNumId w:val="3"/>
  </w:num>
  <w:num w:numId="8">
    <w:abstractNumId w:val="7"/>
  </w:num>
  <w:num w:numId="9">
    <w:abstractNumId w:val="25"/>
  </w:num>
  <w:num w:numId="10">
    <w:abstractNumId w:val="30"/>
  </w:num>
  <w:num w:numId="11">
    <w:abstractNumId w:val="17"/>
  </w:num>
  <w:num w:numId="12">
    <w:abstractNumId w:val="18"/>
  </w:num>
  <w:num w:numId="13">
    <w:abstractNumId w:val="15"/>
  </w:num>
  <w:num w:numId="14">
    <w:abstractNumId w:val="28"/>
  </w:num>
  <w:num w:numId="15">
    <w:abstractNumId w:val="5"/>
  </w:num>
  <w:num w:numId="16">
    <w:abstractNumId w:val="31"/>
  </w:num>
  <w:num w:numId="17">
    <w:abstractNumId w:val="14"/>
  </w:num>
  <w:num w:numId="18">
    <w:abstractNumId w:val="19"/>
  </w:num>
  <w:num w:numId="19">
    <w:abstractNumId w:val="29"/>
  </w:num>
  <w:num w:numId="20">
    <w:abstractNumId w:val="12"/>
  </w:num>
  <w:num w:numId="21">
    <w:abstractNumId w:val="9"/>
  </w:num>
  <w:num w:numId="22">
    <w:abstractNumId w:val="20"/>
  </w:num>
  <w:num w:numId="23">
    <w:abstractNumId w:val="24"/>
  </w:num>
  <w:num w:numId="24">
    <w:abstractNumId w:val="6"/>
  </w:num>
  <w:num w:numId="25">
    <w:abstractNumId w:val="4"/>
  </w:num>
  <w:num w:numId="26">
    <w:abstractNumId w:val="11"/>
  </w:num>
  <w:num w:numId="27">
    <w:abstractNumId w:val="23"/>
  </w:num>
  <w:num w:numId="28">
    <w:abstractNumId w:val="32"/>
  </w:num>
  <w:num w:numId="29">
    <w:abstractNumId w:val="27"/>
  </w:num>
  <w:num w:numId="30">
    <w:abstractNumId w:val="10"/>
  </w:num>
  <w:num w:numId="31">
    <w:abstractNumId w:val="0"/>
  </w:num>
  <w:num w:numId="32">
    <w:abstractNumId w:val="21"/>
  </w:num>
  <w:num w:numId="33">
    <w:abstractNumId w:val="8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DAzMbE0srA0NDJS0lEKTi0uzszPAykwrwUAaYshICwAAAA="/>
  </w:docVars>
  <w:rsids>
    <w:rsidRoot w:val="00AB1E8D"/>
    <w:rsid w:val="000004FB"/>
    <w:rsid w:val="0000101A"/>
    <w:rsid w:val="00003FE8"/>
    <w:rsid w:val="000100CD"/>
    <w:rsid w:val="0001100A"/>
    <w:rsid w:val="00011D59"/>
    <w:rsid w:val="00014171"/>
    <w:rsid w:val="000178DA"/>
    <w:rsid w:val="00017F4D"/>
    <w:rsid w:val="0002343C"/>
    <w:rsid w:val="00023E92"/>
    <w:rsid w:val="00025166"/>
    <w:rsid w:val="00025359"/>
    <w:rsid w:val="00026798"/>
    <w:rsid w:val="00027020"/>
    <w:rsid w:val="00030FC3"/>
    <w:rsid w:val="00031DF4"/>
    <w:rsid w:val="00032E5B"/>
    <w:rsid w:val="00033230"/>
    <w:rsid w:val="00040ECF"/>
    <w:rsid w:val="00051F8D"/>
    <w:rsid w:val="00055B94"/>
    <w:rsid w:val="00060BDA"/>
    <w:rsid w:val="000632C8"/>
    <w:rsid w:val="00073EDA"/>
    <w:rsid w:val="000816C5"/>
    <w:rsid w:val="00082C6C"/>
    <w:rsid w:val="00086B91"/>
    <w:rsid w:val="00087675"/>
    <w:rsid w:val="000927EB"/>
    <w:rsid w:val="00095F40"/>
    <w:rsid w:val="000A0CE0"/>
    <w:rsid w:val="000A0FE8"/>
    <w:rsid w:val="000A4B78"/>
    <w:rsid w:val="000A7628"/>
    <w:rsid w:val="000B03CF"/>
    <w:rsid w:val="000B1322"/>
    <w:rsid w:val="000B5176"/>
    <w:rsid w:val="000C106D"/>
    <w:rsid w:val="000C7239"/>
    <w:rsid w:val="000D48EC"/>
    <w:rsid w:val="000D4B6F"/>
    <w:rsid w:val="000D6F4D"/>
    <w:rsid w:val="000E11ED"/>
    <w:rsid w:val="000E235A"/>
    <w:rsid w:val="000E6112"/>
    <w:rsid w:val="000F4D72"/>
    <w:rsid w:val="000F6E0D"/>
    <w:rsid w:val="000F74BC"/>
    <w:rsid w:val="00100B03"/>
    <w:rsid w:val="00102FED"/>
    <w:rsid w:val="00105A0E"/>
    <w:rsid w:val="00107B9F"/>
    <w:rsid w:val="0011424E"/>
    <w:rsid w:val="001161EE"/>
    <w:rsid w:val="00124E3C"/>
    <w:rsid w:val="00125FCA"/>
    <w:rsid w:val="001306B3"/>
    <w:rsid w:val="00130E25"/>
    <w:rsid w:val="00131576"/>
    <w:rsid w:val="00131BE6"/>
    <w:rsid w:val="00132FA5"/>
    <w:rsid w:val="00136D5E"/>
    <w:rsid w:val="00137F9B"/>
    <w:rsid w:val="001438AD"/>
    <w:rsid w:val="001477E1"/>
    <w:rsid w:val="0015188E"/>
    <w:rsid w:val="00152B5D"/>
    <w:rsid w:val="00157C17"/>
    <w:rsid w:val="00162EF8"/>
    <w:rsid w:val="0016752A"/>
    <w:rsid w:val="00177B5F"/>
    <w:rsid w:val="00180746"/>
    <w:rsid w:val="001821E9"/>
    <w:rsid w:val="00182DB5"/>
    <w:rsid w:val="0018448E"/>
    <w:rsid w:val="00187A3F"/>
    <w:rsid w:val="001952A0"/>
    <w:rsid w:val="001B5E40"/>
    <w:rsid w:val="001C0D67"/>
    <w:rsid w:val="001C17E2"/>
    <w:rsid w:val="001C1894"/>
    <w:rsid w:val="001C19F8"/>
    <w:rsid w:val="001C24DD"/>
    <w:rsid w:val="001C6604"/>
    <w:rsid w:val="001D2EFF"/>
    <w:rsid w:val="001D47D3"/>
    <w:rsid w:val="001D6851"/>
    <w:rsid w:val="001E220E"/>
    <w:rsid w:val="001E38C0"/>
    <w:rsid w:val="001F2A43"/>
    <w:rsid w:val="001F35B8"/>
    <w:rsid w:val="001F4C49"/>
    <w:rsid w:val="001F57B0"/>
    <w:rsid w:val="001F7AB2"/>
    <w:rsid w:val="00200998"/>
    <w:rsid w:val="002038B3"/>
    <w:rsid w:val="00205041"/>
    <w:rsid w:val="00206480"/>
    <w:rsid w:val="00210ABC"/>
    <w:rsid w:val="00210E5B"/>
    <w:rsid w:val="002274D7"/>
    <w:rsid w:val="0023567A"/>
    <w:rsid w:val="00235905"/>
    <w:rsid w:val="0024460D"/>
    <w:rsid w:val="00250844"/>
    <w:rsid w:val="00250B29"/>
    <w:rsid w:val="002559A4"/>
    <w:rsid w:val="00257745"/>
    <w:rsid w:val="002724EF"/>
    <w:rsid w:val="00276819"/>
    <w:rsid w:val="00276BCD"/>
    <w:rsid w:val="00280AF3"/>
    <w:rsid w:val="00284F3D"/>
    <w:rsid w:val="002864EE"/>
    <w:rsid w:val="00292233"/>
    <w:rsid w:val="00292AA0"/>
    <w:rsid w:val="00294355"/>
    <w:rsid w:val="002A2841"/>
    <w:rsid w:val="002A3751"/>
    <w:rsid w:val="002B033D"/>
    <w:rsid w:val="002C17E0"/>
    <w:rsid w:val="002C1ECE"/>
    <w:rsid w:val="002C3F67"/>
    <w:rsid w:val="002D06CF"/>
    <w:rsid w:val="002D089F"/>
    <w:rsid w:val="002D0A7D"/>
    <w:rsid w:val="002D4F60"/>
    <w:rsid w:val="002F2F58"/>
    <w:rsid w:val="002F3A56"/>
    <w:rsid w:val="003061E6"/>
    <w:rsid w:val="00307200"/>
    <w:rsid w:val="00313371"/>
    <w:rsid w:val="00316917"/>
    <w:rsid w:val="00320ABB"/>
    <w:rsid w:val="00323F7D"/>
    <w:rsid w:val="00324317"/>
    <w:rsid w:val="003245D8"/>
    <w:rsid w:val="003271C8"/>
    <w:rsid w:val="003350BF"/>
    <w:rsid w:val="00336B9B"/>
    <w:rsid w:val="00336E39"/>
    <w:rsid w:val="00340E04"/>
    <w:rsid w:val="00341B93"/>
    <w:rsid w:val="0034232C"/>
    <w:rsid w:val="00343F42"/>
    <w:rsid w:val="00351EED"/>
    <w:rsid w:val="00352C1C"/>
    <w:rsid w:val="00353EBD"/>
    <w:rsid w:val="00355AAD"/>
    <w:rsid w:val="00356181"/>
    <w:rsid w:val="00366A76"/>
    <w:rsid w:val="003719FE"/>
    <w:rsid w:val="003775B3"/>
    <w:rsid w:val="00396713"/>
    <w:rsid w:val="003A2B9C"/>
    <w:rsid w:val="003A5155"/>
    <w:rsid w:val="003A63D9"/>
    <w:rsid w:val="003A6FF0"/>
    <w:rsid w:val="003B28F3"/>
    <w:rsid w:val="003B5915"/>
    <w:rsid w:val="003D30DF"/>
    <w:rsid w:val="003D39FF"/>
    <w:rsid w:val="003E51FB"/>
    <w:rsid w:val="003F23AB"/>
    <w:rsid w:val="003F25CA"/>
    <w:rsid w:val="003F3430"/>
    <w:rsid w:val="003F4643"/>
    <w:rsid w:val="004059A9"/>
    <w:rsid w:val="00412620"/>
    <w:rsid w:val="00424BB8"/>
    <w:rsid w:val="004250E1"/>
    <w:rsid w:val="00425267"/>
    <w:rsid w:val="00431007"/>
    <w:rsid w:val="0043128E"/>
    <w:rsid w:val="00434DC1"/>
    <w:rsid w:val="004355EB"/>
    <w:rsid w:val="0043571A"/>
    <w:rsid w:val="004367EF"/>
    <w:rsid w:val="004373D0"/>
    <w:rsid w:val="004403F5"/>
    <w:rsid w:val="004422EA"/>
    <w:rsid w:val="00445D04"/>
    <w:rsid w:val="004475C8"/>
    <w:rsid w:val="00450FB3"/>
    <w:rsid w:val="00454016"/>
    <w:rsid w:val="00461004"/>
    <w:rsid w:val="004621CC"/>
    <w:rsid w:val="00467122"/>
    <w:rsid w:val="004757C1"/>
    <w:rsid w:val="00487552"/>
    <w:rsid w:val="00494343"/>
    <w:rsid w:val="00494F77"/>
    <w:rsid w:val="004A28F6"/>
    <w:rsid w:val="004B07FF"/>
    <w:rsid w:val="004B0AE8"/>
    <w:rsid w:val="004B4958"/>
    <w:rsid w:val="004B5313"/>
    <w:rsid w:val="004C0E21"/>
    <w:rsid w:val="004C2076"/>
    <w:rsid w:val="004C38CC"/>
    <w:rsid w:val="004C512C"/>
    <w:rsid w:val="004C521E"/>
    <w:rsid w:val="004C55DE"/>
    <w:rsid w:val="004C704A"/>
    <w:rsid w:val="004D18BE"/>
    <w:rsid w:val="004D5DD2"/>
    <w:rsid w:val="004D790A"/>
    <w:rsid w:val="004D7AE4"/>
    <w:rsid w:val="004E0CB9"/>
    <w:rsid w:val="004E2C33"/>
    <w:rsid w:val="004E674F"/>
    <w:rsid w:val="004F224F"/>
    <w:rsid w:val="004F6B1E"/>
    <w:rsid w:val="00512D8C"/>
    <w:rsid w:val="0051366B"/>
    <w:rsid w:val="005176A1"/>
    <w:rsid w:val="00523C75"/>
    <w:rsid w:val="00526093"/>
    <w:rsid w:val="005278EB"/>
    <w:rsid w:val="00527B55"/>
    <w:rsid w:val="0053358A"/>
    <w:rsid w:val="00543AE5"/>
    <w:rsid w:val="00547692"/>
    <w:rsid w:val="005527E1"/>
    <w:rsid w:val="0055389F"/>
    <w:rsid w:val="00554545"/>
    <w:rsid w:val="005551AD"/>
    <w:rsid w:val="00557375"/>
    <w:rsid w:val="00563B67"/>
    <w:rsid w:val="00573D6D"/>
    <w:rsid w:val="00574623"/>
    <w:rsid w:val="005752C7"/>
    <w:rsid w:val="005758A1"/>
    <w:rsid w:val="00577992"/>
    <w:rsid w:val="00583C7D"/>
    <w:rsid w:val="005878F7"/>
    <w:rsid w:val="00590720"/>
    <w:rsid w:val="005916E6"/>
    <w:rsid w:val="00595590"/>
    <w:rsid w:val="00595D92"/>
    <w:rsid w:val="005A0140"/>
    <w:rsid w:val="005A2D36"/>
    <w:rsid w:val="005A49E1"/>
    <w:rsid w:val="005A577F"/>
    <w:rsid w:val="005C0439"/>
    <w:rsid w:val="005C49A2"/>
    <w:rsid w:val="005C63CA"/>
    <w:rsid w:val="005C74B4"/>
    <w:rsid w:val="005D1492"/>
    <w:rsid w:val="005D4D5C"/>
    <w:rsid w:val="005D521E"/>
    <w:rsid w:val="005D7842"/>
    <w:rsid w:val="005E5821"/>
    <w:rsid w:val="005F2BE7"/>
    <w:rsid w:val="00607C6E"/>
    <w:rsid w:val="00610A3D"/>
    <w:rsid w:val="0061490E"/>
    <w:rsid w:val="00622345"/>
    <w:rsid w:val="00634E93"/>
    <w:rsid w:val="00640832"/>
    <w:rsid w:val="00654752"/>
    <w:rsid w:val="00655C94"/>
    <w:rsid w:val="00657407"/>
    <w:rsid w:val="00660249"/>
    <w:rsid w:val="006615F7"/>
    <w:rsid w:val="00661DC9"/>
    <w:rsid w:val="00665FB6"/>
    <w:rsid w:val="00670AA2"/>
    <w:rsid w:val="00671320"/>
    <w:rsid w:val="00673A8C"/>
    <w:rsid w:val="00684A8B"/>
    <w:rsid w:val="006856DD"/>
    <w:rsid w:val="00685E4B"/>
    <w:rsid w:val="00687B4D"/>
    <w:rsid w:val="0069541D"/>
    <w:rsid w:val="006A3B70"/>
    <w:rsid w:val="006A3DA6"/>
    <w:rsid w:val="006A754F"/>
    <w:rsid w:val="006B179A"/>
    <w:rsid w:val="006B1EA8"/>
    <w:rsid w:val="006B36C6"/>
    <w:rsid w:val="006B42B6"/>
    <w:rsid w:val="006B5DAB"/>
    <w:rsid w:val="006C3A73"/>
    <w:rsid w:val="006C3C51"/>
    <w:rsid w:val="006C7150"/>
    <w:rsid w:val="006D452E"/>
    <w:rsid w:val="006F6293"/>
    <w:rsid w:val="00704401"/>
    <w:rsid w:val="007129DA"/>
    <w:rsid w:val="007139CC"/>
    <w:rsid w:val="00716131"/>
    <w:rsid w:val="00717AEE"/>
    <w:rsid w:val="00734EEB"/>
    <w:rsid w:val="0074170C"/>
    <w:rsid w:val="007463C8"/>
    <w:rsid w:val="00751AF2"/>
    <w:rsid w:val="0075232B"/>
    <w:rsid w:val="00753B17"/>
    <w:rsid w:val="0076179D"/>
    <w:rsid w:val="007652D0"/>
    <w:rsid w:val="00765EBE"/>
    <w:rsid w:val="007671B7"/>
    <w:rsid w:val="00767E37"/>
    <w:rsid w:val="00770248"/>
    <w:rsid w:val="007744F3"/>
    <w:rsid w:val="00781501"/>
    <w:rsid w:val="00782A42"/>
    <w:rsid w:val="00783765"/>
    <w:rsid w:val="007876FB"/>
    <w:rsid w:val="00791D28"/>
    <w:rsid w:val="00793BD2"/>
    <w:rsid w:val="007954E5"/>
    <w:rsid w:val="007A4289"/>
    <w:rsid w:val="007A51B3"/>
    <w:rsid w:val="007B55DB"/>
    <w:rsid w:val="007C23FE"/>
    <w:rsid w:val="007C6F4C"/>
    <w:rsid w:val="007D24A8"/>
    <w:rsid w:val="007D50CD"/>
    <w:rsid w:val="007F35FA"/>
    <w:rsid w:val="007F4073"/>
    <w:rsid w:val="007F59E0"/>
    <w:rsid w:val="00801BB6"/>
    <w:rsid w:val="00802870"/>
    <w:rsid w:val="00803A11"/>
    <w:rsid w:val="008114CB"/>
    <w:rsid w:val="008142AB"/>
    <w:rsid w:val="008173FE"/>
    <w:rsid w:val="008207C1"/>
    <w:rsid w:val="00823492"/>
    <w:rsid w:val="00825686"/>
    <w:rsid w:val="008263D2"/>
    <w:rsid w:val="00827A96"/>
    <w:rsid w:val="00830A75"/>
    <w:rsid w:val="00833254"/>
    <w:rsid w:val="008354AE"/>
    <w:rsid w:val="00835D50"/>
    <w:rsid w:val="00847786"/>
    <w:rsid w:val="0085698C"/>
    <w:rsid w:val="0085795B"/>
    <w:rsid w:val="00873899"/>
    <w:rsid w:val="008738BC"/>
    <w:rsid w:val="00873AA9"/>
    <w:rsid w:val="00873E31"/>
    <w:rsid w:val="008748EA"/>
    <w:rsid w:val="008771EC"/>
    <w:rsid w:val="00877EF2"/>
    <w:rsid w:val="0088367F"/>
    <w:rsid w:val="00893DB2"/>
    <w:rsid w:val="008A079A"/>
    <w:rsid w:val="008A4885"/>
    <w:rsid w:val="008A59D5"/>
    <w:rsid w:val="008A622E"/>
    <w:rsid w:val="008A62CE"/>
    <w:rsid w:val="008B3B62"/>
    <w:rsid w:val="008B3E60"/>
    <w:rsid w:val="008B5674"/>
    <w:rsid w:val="008B7A0C"/>
    <w:rsid w:val="008C137C"/>
    <w:rsid w:val="008C194E"/>
    <w:rsid w:val="008C6704"/>
    <w:rsid w:val="008D020E"/>
    <w:rsid w:val="008D1FAA"/>
    <w:rsid w:val="008D2C8E"/>
    <w:rsid w:val="008D4002"/>
    <w:rsid w:val="008F6FC4"/>
    <w:rsid w:val="00903770"/>
    <w:rsid w:val="00904824"/>
    <w:rsid w:val="0090734D"/>
    <w:rsid w:val="009108D8"/>
    <w:rsid w:val="0091247B"/>
    <w:rsid w:val="00916E5E"/>
    <w:rsid w:val="00917B2B"/>
    <w:rsid w:val="00920C72"/>
    <w:rsid w:val="009232D6"/>
    <w:rsid w:val="00924219"/>
    <w:rsid w:val="00925F31"/>
    <w:rsid w:val="00935FCB"/>
    <w:rsid w:val="00945675"/>
    <w:rsid w:val="00952FF4"/>
    <w:rsid w:val="0095498C"/>
    <w:rsid w:val="00960825"/>
    <w:rsid w:val="00964C57"/>
    <w:rsid w:val="009664F2"/>
    <w:rsid w:val="009700DA"/>
    <w:rsid w:val="00970363"/>
    <w:rsid w:val="00974186"/>
    <w:rsid w:val="009764EB"/>
    <w:rsid w:val="009773D8"/>
    <w:rsid w:val="0097791D"/>
    <w:rsid w:val="00980A8E"/>
    <w:rsid w:val="00987018"/>
    <w:rsid w:val="0099255C"/>
    <w:rsid w:val="00992564"/>
    <w:rsid w:val="00993CA0"/>
    <w:rsid w:val="009A5510"/>
    <w:rsid w:val="009A673A"/>
    <w:rsid w:val="009A7996"/>
    <w:rsid w:val="009B28C3"/>
    <w:rsid w:val="009B7B94"/>
    <w:rsid w:val="009C2048"/>
    <w:rsid w:val="009C224E"/>
    <w:rsid w:val="009C35F9"/>
    <w:rsid w:val="009D1CE4"/>
    <w:rsid w:val="009D25F4"/>
    <w:rsid w:val="009D4B03"/>
    <w:rsid w:val="009D7401"/>
    <w:rsid w:val="009F2850"/>
    <w:rsid w:val="009F6786"/>
    <w:rsid w:val="00A01EE4"/>
    <w:rsid w:val="00A024F2"/>
    <w:rsid w:val="00A1003E"/>
    <w:rsid w:val="00A12997"/>
    <w:rsid w:val="00A14DB7"/>
    <w:rsid w:val="00A16313"/>
    <w:rsid w:val="00A2511C"/>
    <w:rsid w:val="00A2773F"/>
    <w:rsid w:val="00A35EC5"/>
    <w:rsid w:val="00A408E1"/>
    <w:rsid w:val="00A41E4E"/>
    <w:rsid w:val="00A465CF"/>
    <w:rsid w:val="00A46940"/>
    <w:rsid w:val="00A54BF5"/>
    <w:rsid w:val="00A65D22"/>
    <w:rsid w:val="00A74961"/>
    <w:rsid w:val="00A76521"/>
    <w:rsid w:val="00A83AC6"/>
    <w:rsid w:val="00A849D8"/>
    <w:rsid w:val="00A91252"/>
    <w:rsid w:val="00A9128E"/>
    <w:rsid w:val="00A91487"/>
    <w:rsid w:val="00A953AF"/>
    <w:rsid w:val="00A96E74"/>
    <w:rsid w:val="00AA1471"/>
    <w:rsid w:val="00AA1EBA"/>
    <w:rsid w:val="00AA3DB6"/>
    <w:rsid w:val="00AA5491"/>
    <w:rsid w:val="00AB1E8D"/>
    <w:rsid w:val="00AB3F57"/>
    <w:rsid w:val="00AD1811"/>
    <w:rsid w:val="00AD77F1"/>
    <w:rsid w:val="00AD7B58"/>
    <w:rsid w:val="00AE182C"/>
    <w:rsid w:val="00AE2866"/>
    <w:rsid w:val="00AE2977"/>
    <w:rsid w:val="00AE43BE"/>
    <w:rsid w:val="00AE4FC0"/>
    <w:rsid w:val="00AE7D35"/>
    <w:rsid w:val="00AF3EF1"/>
    <w:rsid w:val="00B0706C"/>
    <w:rsid w:val="00B07704"/>
    <w:rsid w:val="00B115E7"/>
    <w:rsid w:val="00B11638"/>
    <w:rsid w:val="00B15EB7"/>
    <w:rsid w:val="00B16786"/>
    <w:rsid w:val="00B24F24"/>
    <w:rsid w:val="00B30CA8"/>
    <w:rsid w:val="00B34590"/>
    <w:rsid w:val="00B36CE8"/>
    <w:rsid w:val="00B44790"/>
    <w:rsid w:val="00B45A93"/>
    <w:rsid w:val="00B5042E"/>
    <w:rsid w:val="00B52849"/>
    <w:rsid w:val="00B614F4"/>
    <w:rsid w:val="00B616DB"/>
    <w:rsid w:val="00B62E85"/>
    <w:rsid w:val="00B6583E"/>
    <w:rsid w:val="00B667A5"/>
    <w:rsid w:val="00B7353B"/>
    <w:rsid w:val="00B76331"/>
    <w:rsid w:val="00B83DE7"/>
    <w:rsid w:val="00B84F3B"/>
    <w:rsid w:val="00B86EA5"/>
    <w:rsid w:val="00B9468A"/>
    <w:rsid w:val="00BA0559"/>
    <w:rsid w:val="00BA20FB"/>
    <w:rsid w:val="00BA27F2"/>
    <w:rsid w:val="00BB1352"/>
    <w:rsid w:val="00BB36E6"/>
    <w:rsid w:val="00BB74FF"/>
    <w:rsid w:val="00BC0CBC"/>
    <w:rsid w:val="00BC0D24"/>
    <w:rsid w:val="00BC4BCA"/>
    <w:rsid w:val="00BC59EF"/>
    <w:rsid w:val="00BD1B0D"/>
    <w:rsid w:val="00BD3491"/>
    <w:rsid w:val="00BD5101"/>
    <w:rsid w:val="00BE1E16"/>
    <w:rsid w:val="00BE685D"/>
    <w:rsid w:val="00BF2733"/>
    <w:rsid w:val="00BF7801"/>
    <w:rsid w:val="00C00E22"/>
    <w:rsid w:val="00C05385"/>
    <w:rsid w:val="00C16704"/>
    <w:rsid w:val="00C24530"/>
    <w:rsid w:val="00C32E75"/>
    <w:rsid w:val="00C33AF2"/>
    <w:rsid w:val="00C33DC6"/>
    <w:rsid w:val="00C37CEE"/>
    <w:rsid w:val="00C44C7E"/>
    <w:rsid w:val="00C501B7"/>
    <w:rsid w:val="00C52476"/>
    <w:rsid w:val="00C712F9"/>
    <w:rsid w:val="00C7707E"/>
    <w:rsid w:val="00C77421"/>
    <w:rsid w:val="00C858FD"/>
    <w:rsid w:val="00C92255"/>
    <w:rsid w:val="00C94FA5"/>
    <w:rsid w:val="00C95FFF"/>
    <w:rsid w:val="00CB036E"/>
    <w:rsid w:val="00CC1BF8"/>
    <w:rsid w:val="00CC6F28"/>
    <w:rsid w:val="00CD47B9"/>
    <w:rsid w:val="00CD5935"/>
    <w:rsid w:val="00CE199B"/>
    <w:rsid w:val="00CF0B14"/>
    <w:rsid w:val="00D0344A"/>
    <w:rsid w:val="00D04DAA"/>
    <w:rsid w:val="00D10C0B"/>
    <w:rsid w:val="00D11EF0"/>
    <w:rsid w:val="00D17AAB"/>
    <w:rsid w:val="00D27375"/>
    <w:rsid w:val="00D3033E"/>
    <w:rsid w:val="00D31C4A"/>
    <w:rsid w:val="00D320B1"/>
    <w:rsid w:val="00D33B28"/>
    <w:rsid w:val="00D37807"/>
    <w:rsid w:val="00D404D2"/>
    <w:rsid w:val="00D4376B"/>
    <w:rsid w:val="00D522BF"/>
    <w:rsid w:val="00D53402"/>
    <w:rsid w:val="00D56305"/>
    <w:rsid w:val="00D575F1"/>
    <w:rsid w:val="00D646AF"/>
    <w:rsid w:val="00D66E9A"/>
    <w:rsid w:val="00D702BE"/>
    <w:rsid w:val="00D826F4"/>
    <w:rsid w:val="00D833D0"/>
    <w:rsid w:val="00D84F83"/>
    <w:rsid w:val="00D85634"/>
    <w:rsid w:val="00D87F01"/>
    <w:rsid w:val="00D95455"/>
    <w:rsid w:val="00DA03FD"/>
    <w:rsid w:val="00DA403F"/>
    <w:rsid w:val="00DA5BBB"/>
    <w:rsid w:val="00DA63E9"/>
    <w:rsid w:val="00DB58CB"/>
    <w:rsid w:val="00DB68AD"/>
    <w:rsid w:val="00DD2BAD"/>
    <w:rsid w:val="00DD7CE8"/>
    <w:rsid w:val="00DE2EEB"/>
    <w:rsid w:val="00DE6544"/>
    <w:rsid w:val="00DE695F"/>
    <w:rsid w:val="00E05D87"/>
    <w:rsid w:val="00E102B2"/>
    <w:rsid w:val="00E11B20"/>
    <w:rsid w:val="00E2119D"/>
    <w:rsid w:val="00E23EDB"/>
    <w:rsid w:val="00E25B5A"/>
    <w:rsid w:val="00E30545"/>
    <w:rsid w:val="00E401F0"/>
    <w:rsid w:val="00E51396"/>
    <w:rsid w:val="00E54440"/>
    <w:rsid w:val="00E54D84"/>
    <w:rsid w:val="00E55B4C"/>
    <w:rsid w:val="00E64769"/>
    <w:rsid w:val="00E672C3"/>
    <w:rsid w:val="00E77F0F"/>
    <w:rsid w:val="00E80DD5"/>
    <w:rsid w:val="00E82047"/>
    <w:rsid w:val="00E85C2B"/>
    <w:rsid w:val="00E90C92"/>
    <w:rsid w:val="00E92F0B"/>
    <w:rsid w:val="00E95479"/>
    <w:rsid w:val="00EA2FA2"/>
    <w:rsid w:val="00EB01B6"/>
    <w:rsid w:val="00EC0675"/>
    <w:rsid w:val="00EC1D8C"/>
    <w:rsid w:val="00EC5DCF"/>
    <w:rsid w:val="00ED0505"/>
    <w:rsid w:val="00ED076B"/>
    <w:rsid w:val="00ED0D9B"/>
    <w:rsid w:val="00ED2154"/>
    <w:rsid w:val="00EE09C8"/>
    <w:rsid w:val="00EE55F5"/>
    <w:rsid w:val="00EF18A3"/>
    <w:rsid w:val="00EF2E86"/>
    <w:rsid w:val="00F013FA"/>
    <w:rsid w:val="00F03590"/>
    <w:rsid w:val="00F03AD0"/>
    <w:rsid w:val="00F069E8"/>
    <w:rsid w:val="00F07920"/>
    <w:rsid w:val="00F233A4"/>
    <w:rsid w:val="00F234A7"/>
    <w:rsid w:val="00F257D8"/>
    <w:rsid w:val="00F259A8"/>
    <w:rsid w:val="00F27F11"/>
    <w:rsid w:val="00F31DDC"/>
    <w:rsid w:val="00F344E8"/>
    <w:rsid w:val="00F35F69"/>
    <w:rsid w:val="00F43137"/>
    <w:rsid w:val="00F470BA"/>
    <w:rsid w:val="00F55388"/>
    <w:rsid w:val="00F55E33"/>
    <w:rsid w:val="00F57C6B"/>
    <w:rsid w:val="00F6140F"/>
    <w:rsid w:val="00F620B9"/>
    <w:rsid w:val="00F6518F"/>
    <w:rsid w:val="00F653BD"/>
    <w:rsid w:val="00F713C7"/>
    <w:rsid w:val="00F72AF0"/>
    <w:rsid w:val="00F732A9"/>
    <w:rsid w:val="00F75871"/>
    <w:rsid w:val="00F76AB2"/>
    <w:rsid w:val="00F8738C"/>
    <w:rsid w:val="00F90B70"/>
    <w:rsid w:val="00F90C3A"/>
    <w:rsid w:val="00FA0102"/>
    <w:rsid w:val="00FA0FBE"/>
    <w:rsid w:val="00FA6BF8"/>
    <w:rsid w:val="00FB17E1"/>
    <w:rsid w:val="00FB1A30"/>
    <w:rsid w:val="00FB3ABA"/>
    <w:rsid w:val="00FB4A61"/>
    <w:rsid w:val="00FB5645"/>
    <w:rsid w:val="00FD10FF"/>
    <w:rsid w:val="00FD185D"/>
    <w:rsid w:val="00FD51CA"/>
    <w:rsid w:val="00FE0363"/>
    <w:rsid w:val="00FE0B47"/>
    <w:rsid w:val="00FE56EC"/>
    <w:rsid w:val="00FE61AC"/>
    <w:rsid w:val="00FF60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C522A8"/>
  <w15:docId w15:val="{E81D459F-96CB-4EFD-8820-3D9A90548B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Heading2"/>
    <w:link w:val="Heading1Char"/>
    <w:qFormat/>
    <w:rsid w:val="009B7B94"/>
    <w:pPr>
      <w:jc w:val="center"/>
      <w:outlineLvl w:val="0"/>
    </w:pPr>
    <w:rPr>
      <w:rFonts w:asciiTheme="majorBidi" w:hAnsiTheme="majorBidi" w:cstheme="majorBidi"/>
      <w:b/>
      <w:sz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083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9">
    <w:name w:val="heading 9"/>
    <w:basedOn w:val="Normal"/>
    <w:next w:val="Normal"/>
    <w:link w:val="Heading9Char"/>
    <w:uiPriority w:val="99"/>
    <w:semiHidden/>
    <w:unhideWhenUsed/>
    <w:qFormat/>
    <w:rsid w:val="00BD349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Report Text"/>
    <w:basedOn w:val="Normal"/>
    <w:link w:val="ListParagraphChar"/>
    <w:uiPriority w:val="34"/>
    <w:qFormat/>
    <w:rsid w:val="00AB1E8D"/>
    <w:pPr>
      <w:ind w:left="720"/>
      <w:contextualSpacing/>
    </w:pPr>
  </w:style>
  <w:style w:type="table" w:styleId="TableGrid">
    <w:name w:val="Table Grid"/>
    <w:basedOn w:val="TableNormal"/>
    <w:uiPriority w:val="59"/>
    <w:rsid w:val="00AB1E8D"/>
    <w:pPr>
      <w:spacing w:after="0" w:line="240" w:lineRule="auto"/>
    </w:pPr>
    <w:rPr>
      <w:rFonts w:eastAsiaTheme="minorEastAsia"/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C922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2255"/>
  </w:style>
  <w:style w:type="paragraph" w:styleId="Footer">
    <w:name w:val="footer"/>
    <w:basedOn w:val="Normal"/>
    <w:link w:val="FooterChar"/>
    <w:uiPriority w:val="99"/>
    <w:unhideWhenUsed/>
    <w:rsid w:val="00C922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2255"/>
  </w:style>
  <w:style w:type="character" w:customStyle="1" w:styleId="Heading1Char">
    <w:name w:val="Heading 1 Char"/>
    <w:basedOn w:val="DefaultParagraphFont"/>
    <w:link w:val="Heading1"/>
    <w:rsid w:val="009B7B94"/>
    <w:rPr>
      <w:rFonts w:asciiTheme="majorBidi" w:hAnsiTheme="majorBidi" w:cstheme="majorBidi"/>
      <w:b/>
      <w:sz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0832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customStyle="1" w:styleId="PC">
    <w:name w:val="PC"/>
    <w:basedOn w:val="ListParagraph"/>
    <w:link w:val="PCChar"/>
    <w:qFormat/>
    <w:rsid w:val="002864EE"/>
    <w:pPr>
      <w:framePr w:hSpace="180" w:wrap="around" w:vAnchor="text" w:hAnchor="margin" w:xAlign="center" w:y="52"/>
      <w:spacing w:after="0" w:line="240" w:lineRule="auto"/>
      <w:ind w:left="0"/>
      <w:jc w:val="both"/>
    </w:pPr>
    <w:rPr>
      <w:rFonts w:ascii="Times New Roman" w:eastAsia="Times New Roman" w:hAnsi="Times New Roman" w:cs="Times New Roman"/>
      <w:color w:val="222222"/>
      <w:sz w:val="24"/>
      <w:szCs w:val="24"/>
    </w:rPr>
  </w:style>
  <w:style w:type="character" w:customStyle="1" w:styleId="PCChar">
    <w:name w:val="PC Char"/>
    <w:basedOn w:val="DefaultParagraphFont"/>
    <w:link w:val="PC"/>
    <w:rsid w:val="002864EE"/>
    <w:rPr>
      <w:rFonts w:ascii="Times New Roman" w:eastAsia="Times New Roman" w:hAnsi="Times New Roman" w:cs="Times New Roman"/>
      <w:color w:val="222222"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9"/>
    <w:rsid w:val="00BD349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rmalWeb">
    <w:name w:val="Normal (Web)"/>
    <w:basedOn w:val="Normal"/>
    <w:uiPriority w:val="99"/>
    <w:unhideWhenUsed/>
    <w:rsid w:val="00450F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wrong">
    <w:name w:val="wrong"/>
    <w:basedOn w:val="DefaultParagraphFont"/>
    <w:rsid w:val="00450FB3"/>
  </w:style>
  <w:style w:type="character" w:customStyle="1" w:styleId="correct">
    <w:name w:val="correct"/>
    <w:basedOn w:val="DefaultParagraphFont"/>
    <w:rsid w:val="00450FB3"/>
  </w:style>
  <w:style w:type="character" w:customStyle="1" w:styleId="ListParagraphChar">
    <w:name w:val="List Paragraph Char"/>
    <w:aliases w:val="Report Text Char"/>
    <w:basedOn w:val="DefaultParagraphFont"/>
    <w:link w:val="ListParagraph"/>
    <w:uiPriority w:val="34"/>
    <w:locked/>
    <w:rsid w:val="00734EEB"/>
  </w:style>
  <w:style w:type="character" w:customStyle="1" w:styleId="pythonstringcolor">
    <w:name w:val="pythonstringcolor"/>
    <w:basedOn w:val="DefaultParagraphFont"/>
    <w:rsid w:val="007D24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787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80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6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94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5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6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1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7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503F9E2-EA08-4EA6-8424-D18084D322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6</Pages>
  <Words>823</Words>
  <Characters>469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5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tif</dc:creator>
  <cp:lastModifiedBy>Nimra Zeeshan</cp:lastModifiedBy>
  <cp:revision>3</cp:revision>
  <dcterms:created xsi:type="dcterms:W3CDTF">2021-11-17T07:59:00Z</dcterms:created>
  <dcterms:modified xsi:type="dcterms:W3CDTF">2021-12-11T10:06:00Z</dcterms:modified>
</cp:coreProperties>
</file>